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002B90" w14:textId="77777777" w:rsidR="002D59E7" w:rsidRPr="00423558" w:rsidRDefault="00A36C21" w:rsidP="00423558">
      <w:pPr>
        <w:pStyle w:val="Heading2"/>
        <w:jc w:val="center"/>
        <w:rPr>
          <w:b/>
          <w:bCs/>
          <w:color w:val="auto"/>
          <w:sz w:val="32"/>
          <w:szCs w:val="32"/>
        </w:rPr>
      </w:pPr>
      <w:r w:rsidRPr="00423558">
        <w:rPr>
          <w:b/>
          <w:bCs/>
          <w:color w:val="auto"/>
          <w:sz w:val="32"/>
          <w:szCs w:val="32"/>
        </w:rPr>
        <w:t xml:space="preserve">HSC </w:t>
      </w:r>
      <w:r w:rsidR="00555C0C" w:rsidRPr="00423558">
        <w:rPr>
          <w:b/>
          <w:bCs/>
          <w:color w:val="auto"/>
          <w:sz w:val="32"/>
          <w:szCs w:val="32"/>
        </w:rPr>
        <w:t>4063</w:t>
      </w:r>
      <w:r w:rsidR="002D59E7" w:rsidRPr="00423558">
        <w:rPr>
          <w:b/>
          <w:bCs/>
          <w:color w:val="auto"/>
          <w:sz w:val="32"/>
          <w:szCs w:val="32"/>
        </w:rPr>
        <w:t xml:space="preserve"> AI Health Promotion and Vulnerable Populations</w:t>
      </w:r>
    </w:p>
    <w:p w14:paraId="349C88BB" w14:textId="74B08910" w:rsidR="005115C2" w:rsidRPr="00423558" w:rsidRDefault="002D59E7" w:rsidP="00A36C21">
      <w:pPr>
        <w:pStyle w:val="BodyText2"/>
        <w:jc w:val="center"/>
        <w:rPr>
          <w:rFonts w:asciiTheme="majorHAnsi" w:hAnsiTheme="majorHAnsi"/>
          <w:sz w:val="28"/>
          <w:szCs w:val="28"/>
        </w:rPr>
      </w:pPr>
      <w:r w:rsidRPr="00423558">
        <w:rPr>
          <w:rFonts w:asciiTheme="majorHAnsi" w:hAnsiTheme="majorHAnsi"/>
          <w:sz w:val="28"/>
          <w:szCs w:val="28"/>
        </w:rPr>
        <w:t>Spring 2026</w:t>
      </w:r>
    </w:p>
    <w:p w14:paraId="5FA1B734" w14:textId="77777777" w:rsidR="002D59E7" w:rsidRPr="00423558" w:rsidRDefault="002D59E7" w:rsidP="00A36C21">
      <w:pPr>
        <w:pStyle w:val="BodyText2"/>
        <w:jc w:val="center"/>
        <w:rPr>
          <w:rFonts w:asciiTheme="majorHAnsi" w:hAnsiTheme="majorHAnsi"/>
          <w:sz w:val="28"/>
          <w:szCs w:val="28"/>
        </w:rPr>
      </w:pPr>
    </w:p>
    <w:p w14:paraId="04C0E382" w14:textId="2247B4B9" w:rsidR="008C295E" w:rsidRPr="00423558" w:rsidRDefault="00556B47" w:rsidP="004A6BCE">
      <w:pPr>
        <w:pStyle w:val="NormalWeb"/>
        <w:spacing w:before="0" w:beforeAutospacing="0" w:after="0" w:afterAutospacing="0"/>
        <w:rPr>
          <w:rFonts w:asciiTheme="majorHAnsi" w:hAnsiTheme="majorHAnsi"/>
        </w:rPr>
      </w:pPr>
      <w:r w:rsidRPr="00423558">
        <w:rPr>
          <w:noProof/>
        </w:rPr>
        <w:drawing>
          <wp:anchor distT="0" distB="0" distL="114300" distR="114300" simplePos="0" relativeHeight="251662336" behindDoc="1" locked="0" layoutInCell="1" allowOverlap="1" wp14:anchorId="0839BE96" wp14:editId="6DE62C83">
            <wp:simplePos x="0" y="0"/>
            <wp:positionH relativeFrom="column">
              <wp:posOffset>3847465</wp:posOffset>
            </wp:positionH>
            <wp:positionV relativeFrom="paragraph">
              <wp:posOffset>156845</wp:posOffset>
            </wp:positionV>
            <wp:extent cx="2320290" cy="1300480"/>
            <wp:effectExtent l="0" t="0" r="3810" b="0"/>
            <wp:wrapTight wrapText="bothSides">
              <wp:wrapPolygon edited="0">
                <wp:start x="0" y="0"/>
                <wp:lineTo x="0" y="21199"/>
                <wp:lineTo x="21458" y="21199"/>
                <wp:lineTo x="21458" y="0"/>
                <wp:lineTo x="0" y="0"/>
              </wp:wrapPolygon>
            </wp:wrapTight>
            <wp:docPr id="54477359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773598" name="Picture 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20290" cy="1300480"/>
                    </a:xfrm>
                    <a:prstGeom prst="rect">
                      <a:avLst/>
                    </a:prstGeom>
                  </pic:spPr>
                </pic:pic>
              </a:graphicData>
            </a:graphic>
            <wp14:sizeRelH relativeFrom="page">
              <wp14:pctWidth>0</wp14:pctWidth>
            </wp14:sizeRelH>
            <wp14:sizeRelV relativeFrom="page">
              <wp14:pctHeight>0</wp14:pctHeight>
            </wp14:sizeRelV>
          </wp:anchor>
        </w:drawing>
      </w:r>
      <w:r w:rsidR="00ED6A50" w:rsidRPr="00423558">
        <w:rPr>
          <w:noProof/>
        </w:rPr>
        <mc:AlternateContent>
          <mc:Choice Requires="wps">
            <w:drawing>
              <wp:anchor distT="4294967295" distB="4294967295" distL="114300" distR="114300" simplePos="0" relativeHeight="251659264" behindDoc="0" locked="0" layoutInCell="1" allowOverlap="1" wp14:anchorId="406FE100" wp14:editId="1F6147AE">
                <wp:simplePos x="0" y="0"/>
                <wp:positionH relativeFrom="column">
                  <wp:posOffset>0</wp:posOffset>
                </wp:positionH>
                <wp:positionV relativeFrom="paragraph">
                  <wp:posOffset>16145</wp:posOffset>
                </wp:positionV>
                <wp:extent cx="6168539" cy="0"/>
                <wp:effectExtent l="0" t="19050" r="41910" b="381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68539" cy="0"/>
                        </a:xfrm>
                        <a:prstGeom prst="line">
                          <a:avLst/>
                        </a:prstGeom>
                        <a:noFill/>
                        <a:ln w="5715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EE600E" id="Line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25pt" to="485.7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" strokecolor="black [3213]" strokeweight="4.5pt"/>
            </w:pict>
          </mc:Fallback>
        </mc:AlternateContent>
      </w:r>
    </w:p>
    <w:p w14:paraId="2EA73C8B" w14:textId="6E936EA6" w:rsidR="001174C2" w:rsidRPr="00423558" w:rsidRDefault="001174C2" w:rsidP="001174C2">
      <w:pPr>
        <w:rPr>
          <w:szCs w:val="22"/>
        </w:rPr>
      </w:pPr>
      <w:r w:rsidRPr="00423558">
        <w:rPr>
          <w:b/>
          <w:bCs/>
          <w:szCs w:val="22"/>
        </w:rPr>
        <w:t>Professor:</w:t>
      </w:r>
      <w:r w:rsidRPr="00423558">
        <w:rPr>
          <w:szCs w:val="22"/>
        </w:rPr>
        <w:t xml:space="preserve"> Delores. James, PhD, RDN, LD, FAND, FASHA</w:t>
      </w:r>
    </w:p>
    <w:p w14:paraId="60CA61E8" w14:textId="3D4E88EA" w:rsidR="001174C2" w:rsidRPr="00423558" w:rsidRDefault="001174C2" w:rsidP="001174C2">
      <w:pPr>
        <w:rPr>
          <w:szCs w:val="22"/>
        </w:rPr>
      </w:pPr>
      <w:r w:rsidRPr="00423558">
        <w:rPr>
          <w:b/>
          <w:szCs w:val="22"/>
        </w:rPr>
        <w:t>Course Prerequisite:</w:t>
      </w:r>
      <w:r w:rsidRPr="00423558">
        <w:rPr>
          <w:szCs w:val="22"/>
        </w:rPr>
        <w:t xml:space="preserve"> </w:t>
      </w:r>
      <w:r w:rsidR="00567458" w:rsidRPr="00423558">
        <w:rPr>
          <w:szCs w:val="22"/>
        </w:rPr>
        <w:t>HSC 3032</w:t>
      </w:r>
    </w:p>
    <w:p w14:paraId="4F1AF113" w14:textId="32573E79" w:rsidR="001174C2" w:rsidRPr="00423558" w:rsidRDefault="001174C2" w:rsidP="001174C2">
      <w:pPr>
        <w:rPr>
          <w:bCs/>
          <w:szCs w:val="22"/>
        </w:rPr>
      </w:pPr>
      <w:r w:rsidRPr="00423558">
        <w:rPr>
          <w:b/>
          <w:bCs/>
        </w:rPr>
        <w:t>Office Hours</w:t>
      </w:r>
      <w:r w:rsidRPr="00423558">
        <w:t>:</w:t>
      </w:r>
      <w:r w:rsidRPr="00423558">
        <w:rPr>
          <w:b/>
          <w:bCs/>
        </w:rPr>
        <w:t xml:space="preserve"> </w:t>
      </w:r>
      <w:r w:rsidR="00556B47" w:rsidRPr="00423558">
        <w:t>Tues 10:30-11:30 am Canvas Email Chat &amp; Zoom 1:30-2:30 pm; Thurs Zoom 10:30-11:30 am</w:t>
      </w:r>
      <w:r w:rsidR="00556B47" w:rsidRPr="00423558">
        <w:rPr>
          <w:bCs/>
          <w:szCs w:val="22"/>
        </w:rPr>
        <w:t xml:space="preserve"> </w:t>
      </w:r>
    </w:p>
    <w:p w14:paraId="579F400A" w14:textId="0817D94D" w:rsidR="001174C2" w:rsidRPr="00423558" w:rsidRDefault="001174C2" w:rsidP="001174C2">
      <w:pPr>
        <w:rPr>
          <w:szCs w:val="22"/>
        </w:rPr>
      </w:pPr>
      <w:r w:rsidRPr="00423558">
        <w:rPr>
          <w:b/>
          <w:bCs/>
          <w:szCs w:val="22"/>
        </w:rPr>
        <w:t>Office/Phone</w:t>
      </w:r>
      <w:r w:rsidRPr="00423558">
        <w:rPr>
          <w:szCs w:val="22"/>
        </w:rPr>
        <w:t xml:space="preserve">: Room 10 FLG, (352) 294-1806    </w:t>
      </w:r>
      <w:r w:rsidRPr="00423558">
        <w:rPr>
          <w:szCs w:val="22"/>
        </w:rPr>
        <w:tab/>
      </w:r>
      <w:r w:rsidRPr="00423558">
        <w:rPr>
          <w:szCs w:val="22"/>
        </w:rPr>
        <w:tab/>
      </w:r>
    </w:p>
    <w:p w14:paraId="1368AD2E" w14:textId="1962886E" w:rsidR="001174C2" w:rsidRPr="00423558" w:rsidRDefault="001174C2" w:rsidP="001174C2">
      <w:pPr>
        <w:rPr>
          <w:szCs w:val="22"/>
        </w:rPr>
      </w:pPr>
      <w:r w:rsidRPr="00423558">
        <w:rPr>
          <w:b/>
          <w:bCs/>
          <w:szCs w:val="22"/>
        </w:rPr>
        <w:t>Email</w:t>
      </w:r>
      <w:r w:rsidRPr="00423558">
        <w:rPr>
          <w:szCs w:val="22"/>
        </w:rPr>
        <w:t>:</w:t>
      </w:r>
      <w:r w:rsidR="00556B47" w:rsidRPr="00423558">
        <w:rPr>
          <w:szCs w:val="22"/>
        </w:rPr>
        <w:t xml:space="preserve"> Please do all class </w:t>
      </w:r>
      <w:r w:rsidR="00B533CA" w:rsidRPr="00423558">
        <w:rPr>
          <w:szCs w:val="22"/>
        </w:rPr>
        <w:t>emails</w:t>
      </w:r>
      <w:r w:rsidR="00556B47" w:rsidRPr="00423558">
        <w:rPr>
          <w:szCs w:val="22"/>
        </w:rPr>
        <w:t xml:space="preserve"> through Canvas</w:t>
      </w:r>
      <w:r w:rsidRPr="00423558">
        <w:rPr>
          <w:szCs w:val="22"/>
        </w:rPr>
        <w:t xml:space="preserve"> </w:t>
      </w:r>
    </w:p>
    <w:p w14:paraId="51C90715" w14:textId="6DC0182A" w:rsidR="00A27C08" w:rsidRPr="00423558" w:rsidRDefault="00A27C08" w:rsidP="003B51E5">
      <w:pPr>
        <w:rPr>
          <w:rFonts w:ascii="Cambria Math" w:hAnsi="Cambria Math"/>
        </w:rPr>
      </w:pPr>
    </w:p>
    <w:p w14:paraId="2C311397" w14:textId="2DD63E5A" w:rsidR="00B3053D" w:rsidRPr="00423558" w:rsidRDefault="00B3053D" w:rsidP="00B3053D">
      <w:pPr>
        <w:rPr>
          <w:rFonts w:asciiTheme="majorHAnsi" w:hAnsiTheme="majorHAnsi"/>
          <w:caps/>
          <w:sz w:val="22"/>
          <w:szCs w:val="22"/>
        </w:rPr>
      </w:pPr>
      <w:r w:rsidRPr="00423558">
        <w:rPr>
          <w:rFonts w:asciiTheme="majorHAnsi" w:hAnsiTheme="majorHAnsi"/>
          <w:b/>
          <w:bCs/>
          <w:caps/>
          <w:szCs w:val="20"/>
        </w:rPr>
        <w:t>C</w:t>
      </w:r>
      <w:r w:rsidR="005115C2" w:rsidRPr="00423558">
        <w:rPr>
          <w:rFonts w:asciiTheme="majorHAnsi" w:hAnsiTheme="majorHAnsi"/>
          <w:b/>
          <w:bCs/>
          <w:caps/>
          <w:szCs w:val="20"/>
        </w:rPr>
        <w:t>ourse</w:t>
      </w:r>
      <w:r w:rsidRPr="00423558">
        <w:rPr>
          <w:rFonts w:asciiTheme="majorHAnsi" w:hAnsiTheme="majorHAnsi"/>
          <w:b/>
          <w:bCs/>
          <w:caps/>
          <w:szCs w:val="20"/>
        </w:rPr>
        <w:t xml:space="preserve"> </w:t>
      </w:r>
      <w:r w:rsidR="005115C2" w:rsidRPr="00423558">
        <w:rPr>
          <w:rFonts w:asciiTheme="majorHAnsi" w:hAnsiTheme="majorHAnsi"/>
          <w:b/>
          <w:bCs/>
          <w:caps/>
          <w:szCs w:val="20"/>
        </w:rPr>
        <w:t>Description</w:t>
      </w:r>
    </w:p>
    <w:p w14:paraId="1688B719" w14:textId="5BFB1DEB" w:rsidR="00A5750C" w:rsidRPr="00423558" w:rsidRDefault="00A5750C" w:rsidP="00A5750C">
      <w:bookmarkStart w:id="0" w:name="_Hlk157062109"/>
      <w:r w:rsidRPr="00423558">
        <w:t>The course examines cross-cultural concepts of health and illness</w:t>
      </w:r>
      <w:r w:rsidR="007F05E2" w:rsidRPr="00423558">
        <w:t xml:space="preserve"> and</w:t>
      </w:r>
      <w:r w:rsidRPr="00423558">
        <w:t xml:space="preserve"> social determinants of health affecting vulnerable populations in the U.S.</w:t>
      </w:r>
      <w:r w:rsidR="00856B00" w:rsidRPr="00423558">
        <w:t xml:space="preserve"> </w:t>
      </w:r>
      <w:r w:rsidR="009B53A8" w:rsidRPr="00423558">
        <w:t xml:space="preserve"> </w:t>
      </w:r>
      <w:r w:rsidR="00856B00" w:rsidRPr="00423558">
        <w:t>It also explores</w:t>
      </w:r>
      <w:r w:rsidRPr="00423558">
        <w:t xml:space="preserve"> </w:t>
      </w:r>
      <w:r w:rsidR="009B53A8" w:rsidRPr="00423558">
        <w:t xml:space="preserve">the role of data science in health promotion and </w:t>
      </w:r>
      <w:r w:rsidRPr="00423558">
        <w:t>how AI technologies can be ethically and effectively used for health promotion</w:t>
      </w:r>
      <w:r w:rsidR="00A95865" w:rsidRPr="00423558">
        <w:t xml:space="preserve"> and </w:t>
      </w:r>
      <w:r w:rsidRPr="00423558">
        <w:t>disease prevention</w:t>
      </w:r>
      <w:r w:rsidR="007F05E2" w:rsidRPr="00423558">
        <w:t xml:space="preserve">.  </w:t>
      </w:r>
    </w:p>
    <w:p w14:paraId="1B560AF5" w14:textId="77777777" w:rsidR="002D59E7" w:rsidRPr="00423558" w:rsidRDefault="002D59E7" w:rsidP="00A5750C"/>
    <w:p w14:paraId="684F7FFB" w14:textId="36E5EFB9" w:rsidR="002D59E7" w:rsidRPr="00423558" w:rsidRDefault="002D59E7" w:rsidP="002D59E7">
      <w:r w:rsidRPr="00423558">
        <w:t xml:space="preserve">The course also has a </w:t>
      </w:r>
      <w:r w:rsidRPr="00423558">
        <w:rPr>
          <w:b/>
          <w:bCs/>
        </w:rPr>
        <w:t>UF AI Designation</w:t>
      </w:r>
      <w:r w:rsidRPr="00423558">
        <w:t xml:space="preserve">. Specifically, over 50% of the course focuses on knowing the basic functions of AI and how to use AI applications.  </w:t>
      </w:r>
    </w:p>
    <w:bookmarkEnd w:id="0"/>
    <w:p w14:paraId="23452EDB" w14:textId="77777777" w:rsidR="00BE085D" w:rsidRPr="00423558" w:rsidRDefault="00BE085D" w:rsidP="00B07988">
      <w:pPr>
        <w:autoSpaceDE w:val="0"/>
        <w:autoSpaceDN w:val="0"/>
        <w:adjustRightInd w:val="0"/>
        <w:rPr>
          <w:rFonts w:asciiTheme="majorHAnsi" w:hAnsiTheme="majorHAnsi"/>
          <w:sz w:val="22"/>
          <w:szCs w:val="22"/>
        </w:rPr>
      </w:pPr>
    </w:p>
    <w:p w14:paraId="1B71750D" w14:textId="732D0C8F" w:rsidR="001D13CA" w:rsidRPr="00423558" w:rsidRDefault="005115C2" w:rsidP="0050002C">
      <w:pPr>
        <w:rPr>
          <w:rFonts w:asciiTheme="majorHAnsi" w:hAnsiTheme="majorHAnsi"/>
          <w:b/>
          <w:bCs/>
          <w:caps/>
          <w:szCs w:val="20"/>
        </w:rPr>
      </w:pPr>
      <w:r w:rsidRPr="00423558">
        <w:rPr>
          <w:rFonts w:asciiTheme="majorHAnsi" w:hAnsiTheme="majorHAnsi"/>
          <w:b/>
          <w:bCs/>
          <w:caps/>
          <w:szCs w:val="20"/>
        </w:rPr>
        <w:t xml:space="preserve">Course Objectives  </w:t>
      </w:r>
    </w:p>
    <w:p w14:paraId="632AE5AD" w14:textId="5F7DFD39" w:rsidR="00C57C10" w:rsidRPr="00423558" w:rsidRDefault="00C57C10" w:rsidP="0050002C">
      <w:pPr>
        <w:rPr>
          <w:rFonts w:asciiTheme="majorHAnsi" w:hAnsiTheme="majorHAnsi"/>
          <w:szCs w:val="30"/>
        </w:rPr>
      </w:pPr>
      <w:r w:rsidRPr="00423558">
        <w:rPr>
          <w:rFonts w:asciiTheme="majorHAnsi" w:hAnsiTheme="majorHAnsi"/>
          <w:szCs w:val="30"/>
        </w:rPr>
        <w:t>By the end of the course, students will be able to:</w:t>
      </w:r>
    </w:p>
    <w:p w14:paraId="41E55187" w14:textId="49CE074A" w:rsidR="00586813" w:rsidRPr="00423558" w:rsidRDefault="00586813" w:rsidP="003378DE">
      <w:pPr>
        <w:pStyle w:val="Level1"/>
        <w:numPr>
          <w:ilvl w:val="0"/>
          <w:numId w:val="5"/>
        </w:numPr>
        <w:rPr>
          <w:szCs w:val="22"/>
        </w:rPr>
      </w:pPr>
      <w:r w:rsidRPr="00423558">
        <w:rPr>
          <w:szCs w:val="22"/>
        </w:rPr>
        <w:t>Describe</w:t>
      </w:r>
      <w:r w:rsidR="008E3E00" w:rsidRPr="00423558">
        <w:rPr>
          <w:szCs w:val="22"/>
        </w:rPr>
        <w:t xml:space="preserve"> factors</w:t>
      </w:r>
      <w:r w:rsidRPr="00423558">
        <w:rPr>
          <w:szCs w:val="22"/>
        </w:rPr>
        <w:t xml:space="preserve"> that affect the health status of vulnerable groups in the U.S.  </w:t>
      </w:r>
    </w:p>
    <w:p w14:paraId="0927B820" w14:textId="53CF5F31" w:rsidR="00446729" w:rsidRPr="00423558" w:rsidRDefault="00446729" w:rsidP="003378DE">
      <w:pPr>
        <w:pStyle w:val="Level1"/>
        <w:numPr>
          <w:ilvl w:val="0"/>
          <w:numId w:val="5"/>
        </w:numPr>
        <w:rPr>
          <w:rFonts w:asciiTheme="majorHAnsi" w:hAnsiTheme="majorHAnsi"/>
          <w:sz w:val="28"/>
        </w:rPr>
      </w:pPr>
      <w:r w:rsidRPr="00423558">
        <w:rPr>
          <w:rFonts w:asciiTheme="majorHAnsi" w:hAnsiTheme="majorHAnsi"/>
        </w:rPr>
        <w:t>Identify, describe, and/or explain the components, requirements, and/or characteristics of AI. </w:t>
      </w:r>
    </w:p>
    <w:p w14:paraId="557606C2" w14:textId="77777777" w:rsidR="00446729" w:rsidRPr="00423558" w:rsidRDefault="00446729" w:rsidP="00446729">
      <w:pPr>
        <w:pStyle w:val="NormalWeb"/>
        <w:numPr>
          <w:ilvl w:val="0"/>
          <w:numId w:val="5"/>
        </w:numPr>
        <w:rPr>
          <w:rFonts w:asciiTheme="majorHAnsi" w:hAnsiTheme="majorHAnsi"/>
        </w:rPr>
      </w:pPr>
      <w:r w:rsidRPr="00423558">
        <w:rPr>
          <w:rFonts w:asciiTheme="majorHAnsi" w:hAnsiTheme="majorHAnsi"/>
        </w:rPr>
        <w:t>Recognize, identify, describe, define, and/or explain applications of AI in multiple domains. </w:t>
      </w:r>
    </w:p>
    <w:p w14:paraId="1B72EF9E" w14:textId="757D6ACC" w:rsidR="00586813" w:rsidRPr="00423558" w:rsidRDefault="001412D2" w:rsidP="00446729">
      <w:pPr>
        <w:pStyle w:val="Level1"/>
        <w:numPr>
          <w:ilvl w:val="0"/>
          <w:numId w:val="5"/>
        </w:numPr>
        <w:rPr>
          <w:szCs w:val="22"/>
        </w:rPr>
      </w:pPr>
      <w:r w:rsidRPr="00423558">
        <w:t xml:space="preserve">Use traditional </w:t>
      </w:r>
      <w:r w:rsidR="008E42E2" w:rsidRPr="00423558">
        <w:t xml:space="preserve">tools </w:t>
      </w:r>
      <w:r w:rsidRPr="00423558">
        <w:t xml:space="preserve">and AI tools to </w:t>
      </w:r>
      <w:r w:rsidR="0075471D" w:rsidRPr="00423558">
        <w:t>c</w:t>
      </w:r>
      <w:r w:rsidRPr="00423558">
        <w:t>reate health promotion materials for different target groups</w:t>
      </w:r>
      <w:r w:rsidR="00586813" w:rsidRPr="00423558">
        <w:t>.</w:t>
      </w:r>
    </w:p>
    <w:p w14:paraId="663AE841" w14:textId="662F9369" w:rsidR="00586813" w:rsidRPr="00423558" w:rsidRDefault="00AD0B9D" w:rsidP="003378DE">
      <w:pPr>
        <w:pStyle w:val="ListParagraph"/>
        <w:numPr>
          <w:ilvl w:val="0"/>
          <w:numId w:val="5"/>
        </w:numPr>
      </w:pPr>
      <w:r w:rsidRPr="00423558">
        <w:t>E</w:t>
      </w:r>
      <w:r w:rsidR="00586813" w:rsidRPr="00423558">
        <w:t>valuate the use of various AI applications in real-world health promotion scenarios.</w:t>
      </w:r>
    </w:p>
    <w:p w14:paraId="53877A5C" w14:textId="290F99A5" w:rsidR="00586813" w:rsidRPr="00423558" w:rsidRDefault="00586813" w:rsidP="008E3E00">
      <w:pPr>
        <w:pStyle w:val="ListParagraph"/>
        <w:numPr>
          <w:ilvl w:val="0"/>
          <w:numId w:val="5"/>
        </w:numPr>
      </w:pPr>
      <w:r w:rsidRPr="00423558">
        <w:t xml:space="preserve">Assess the ethical implications of using AI in </w:t>
      </w:r>
      <w:r w:rsidR="00ED501B" w:rsidRPr="00423558">
        <w:t>health education</w:t>
      </w:r>
      <w:r w:rsidRPr="00423558">
        <w:t xml:space="preserve"> and health promotion</w:t>
      </w:r>
      <w:r w:rsidR="008E3E00" w:rsidRPr="00423558">
        <w:t>.</w:t>
      </w:r>
    </w:p>
    <w:p w14:paraId="640DF5DA" w14:textId="77777777" w:rsidR="003B51E5" w:rsidRPr="00423558" w:rsidRDefault="003B51E5" w:rsidP="00A27C08">
      <w:pPr>
        <w:rPr>
          <w:rFonts w:asciiTheme="majorHAnsi" w:hAnsiTheme="majorHAnsi"/>
        </w:rPr>
      </w:pPr>
    </w:p>
    <w:p w14:paraId="394824B0" w14:textId="78809D40" w:rsidR="00A27C08" w:rsidRPr="00423558" w:rsidRDefault="00D80B9D" w:rsidP="00A27C08">
      <w:pPr>
        <w:rPr>
          <w:rFonts w:asciiTheme="majorHAnsi" w:hAnsiTheme="majorHAnsi"/>
          <w:b/>
          <w:bCs/>
          <w:caps/>
          <w:szCs w:val="20"/>
        </w:rPr>
      </w:pPr>
      <w:r w:rsidRPr="00423558">
        <w:rPr>
          <w:rFonts w:asciiTheme="majorHAnsi" w:hAnsiTheme="majorHAnsi"/>
          <w:b/>
          <w:bCs/>
          <w:caps/>
          <w:szCs w:val="20"/>
        </w:rPr>
        <w:t xml:space="preserve">Required </w:t>
      </w:r>
      <w:r w:rsidR="00A27C08" w:rsidRPr="00423558">
        <w:rPr>
          <w:rFonts w:asciiTheme="majorHAnsi" w:hAnsiTheme="majorHAnsi"/>
          <w:b/>
          <w:bCs/>
          <w:caps/>
          <w:szCs w:val="20"/>
        </w:rPr>
        <w:t>T</w:t>
      </w:r>
      <w:r w:rsidR="003B51E5" w:rsidRPr="00423558">
        <w:rPr>
          <w:rFonts w:asciiTheme="majorHAnsi" w:hAnsiTheme="majorHAnsi"/>
          <w:b/>
          <w:bCs/>
          <w:caps/>
          <w:szCs w:val="20"/>
        </w:rPr>
        <w:t xml:space="preserve">extbooks and Readings </w:t>
      </w:r>
    </w:p>
    <w:p w14:paraId="151F9CC9" w14:textId="1EFA6F9C" w:rsidR="001174C2" w:rsidRPr="00423558" w:rsidRDefault="0061558D" w:rsidP="001174C2">
      <w:pPr>
        <w:pStyle w:val="Level1"/>
        <w:numPr>
          <w:ilvl w:val="0"/>
          <w:numId w:val="1"/>
        </w:numPr>
        <w:rPr>
          <w:szCs w:val="22"/>
        </w:rPr>
      </w:pPr>
      <w:r w:rsidRPr="00423558">
        <w:rPr>
          <w:szCs w:val="22"/>
        </w:rPr>
        <w:t xml:space="preserve">Phipps, S. M. </w:t>
      </w:r>
      <w:r w:rsidR="001174C2" w:rsidRPr="00423558">
        <w:rPr>
          <w:szCs w:val="22"/>
        </w:rPr>
        <w:t xml:space="preserve"> (20</w:t>
      </w:r>
      <w:r w:rsidR="009C75DC" w:rsidRPr="00423558">
        <w:rPr>
          <w:szCs w:val="22"/>
        </w:rPr>
        <w:t>2</w:t>
      </w:r>
      <w:r w:rsidRPr="00423558">
        <w:rPr>
          <w:szCs w:val="22"/>
        </w:rPr>
        <w:t>4</w:t>
      </w:r>
      <w:r w:rsidR="001174C2" w:rsidRPr="00423558">
        <w:rPr>
          <w:szCs w:val="22"/>
        </w:rPr>
        <w:t xml:space="preserve">). </w:t>
      </w:r>
      <w:r w:rsidR="001174C2" w:rsidRPr="00423558">
        <w:rPr>
          <w:i/>
          <w:iCs/>
          <w:szCs w:val="22"/>
        </w:rPr>
        <w:t xml:space="preserve"> </w:t>
      </w:r>
      <w:r w:rsidRPr="00423558">
        <w:rPr>
          <w:i/>
          <w:iCs/>
          <w:szCs w:val="22"/>
        </w:rPr>
        <w:t>AI and healthcare: A comprehensive guide</w:t>
      </w:r>
      <w:r w:rsidR="002E23FF" w:rsidRPr="00423558">
        <w:rPr>
          <w:szCs w:val="22"/>
        </w:rPr>
        <w:t xml:space="preserve">. </w:t>
      </w:r>
      <w:r w:rsidRPr="00423558">
        <w:rPr>
          <w:szCs w:val="22"/>
        </w:rPr>
        <w:t xml:space="preserve"> </w:t>
      </w:r>
      <w:r w:rsidR="00132C75" w:rsidRPr="00423558">
        <w:rPr>
          <w:szCs w:val="22"/>
        </w:rPr>
        <w:t>CDG Health.</w:t>
      </w:r>
      <w:r w:rsidR="00556B47" w:rsidRPr="00423558">
        <w:rPr>
          <w:szCs w:val="22"/>
        </w:rPr>
        <w:t xml:space="preserve">  </w:t>
      </w:r>
      <w:r w:rsidR="00B533CA" w:rsidRPr="00423558">
        <w:rPr>
          <w:szCs w:val="22"/>
        </w:rPr>
        <w:t xml:space="preserve">(Available on Amazon as </w:t>
      </w:r>
      <w:r w:rsidR="00A77C03" w:rsidRPr="00423558">
        <w:rPr>
          <w:szCs w:val="22"/>
        </w:rPr>
        <w:t xml:space="preserve">a </w:t>
      </w:r>
      <w:r w:rsidR="00B533CA" w:rsidRPr="00423558">
        <w:rPr>
          <w:szCs w:val="22"/>
        </w:rPr>
        <w:t>paperback or eBook).</w:t>
      </w:r>
      <w:r w:rsidR="001174C2" w:rsidRPr="00423558">
        <w:rPr>
          <w:szCs w:val="22"/>
        </w:rPr>
        <w:t xml:space="preserve">  </w:t>
      </w:r>
    </w:p>
    <w:p w14:paraId="734C2BFF" w14:textId="40D45269" w:rsidR="00741EB0" w:rsidRPr="00423558" w:rsidRDefault="00741EB0" w:rsidP="00A27C08">
      <w:pPr>
        <w:pStyle w:val="Level1"/>
        <w:numPr>
          <w:ilvl w:val="0"/>
          <w:numId w:val="1"/>
        </w:numPr>
        <w:rPr>
          <w:rFonts w:asciiTheme="majorHAnsi" w:hAnsiTheme="majorHAnsi"/>
        </w:rPr>
      </w:pPr>
      <w:r w:rsidRPr="00423558">
        <w:rPr>
          <w:rFonts w:asciiTheme="majorHAnsi" w:hAnsiTheme="majorHAnsi"/>
        </w:rPr>
        <w:t xml:space="preserve">Additional </w:t>
      </w:r>
      <w:r w:rsidR="00EE68B7" w:rsidRPr="00423558">
        <w:rPr>
          <w:rFonts w:asciiTheme="majorHAnsi" w:hAnsiTheme="majorHAnsi"/>
        </w:rPr>
        <w:t xml:space="preserve">course materials </w:t>
      </w:r>
      <w:r w:rsidR="00BE085D" w:rsidRPr="00423558">
        <w:rPr>
          <w:rFonts w:asciiTheme="majorHAnsi" w:hAnsiTheme="majorHAnsi"/>
        </w:rPr>
        <w:t xml:space="preserve">and information </w:t>
      </w:r>
      <w:r w:rsidR="00EE68B7" w:rsidRPr="00423558">
        <w:rPr>
          <w:rFonts w:asciiTheme="majorHAnsi" w:hAnsiTheme="majorHAnsi"/>
        </w:rPr>
        <w:t>are available on Canvas</w:t>
      </w:r>
      <w:r w:rsidRPr="00423558">
        <w:rPr>
          <w:rFonts w:asciiTheme="majorHAnsi" w:hAnsiTheme="majorHAnsi"/>
        </w:rPr>
        <w:t xml:space="preserve">.  </w:t>
      </w:r>
      <w:r w:rsidR="00686430" w:rsidRPr="00423558">
        <w:rPr>
          <w:rFonts w:asciiTheme="majorHAnsi" w:hAnsiTheme="majorHAnsi"/>
        </w:rPr>
        <w:t xml:space="preserve"> </w:t>
      </w:r>
    </w:p>
    <w:p w14:paraId="146022F9" w14:textId="77777777" w:rsidR="007F05E2" w:rsidRPr="00423558" w:rsidRDefault="007F05E2" w:rsidP="001174C2">
      <w:pPr>
        <w:numPr>
          <w:ilvl w:val="12"/>
          <w:numId w:val="0"/>
        </w:numPr>
        <w:rPr>
          <w:b/>
          <w:bCs/>
          <w:caps/>
        </w:rPr>
      </w:pPr>
    </w:p>
    <w:p w14:paraId="3DBA8534" w14:textId="28013479" w:rsidR="001174C2" w:rsidRPr="00423558" w:rsidRDefault="001174C2" w:rsidP="001174C2">
      <w:pPr>
        <w:numPr>
          <w:ilvl w:val="12"/>
          <w:numId w:val="0"/>
        </w:numPr>
        <w:rPr>
          <w:b/>
          <w:bCs/>
          <w:caps/>
        </w:rPr>
      </w:pPr>
      <w:r w:rsidRPr="00423558">
        <w:rPr>
          <w:b/>
          <w:bCs/>
          <w:caps/>
        </w:rPr>
        <w:t>Tech Support</w:t>
      </w:r>
    </w:p>
    <w:p w14:paraId="3B3E6B04" w14:textId="6BF83769" w:rsidR="00A95865" w:rsidRPr="00423558" w:rsidRDefault="001174C2" w:rsidP="001174C2">
      <w:r w:rsidRPr="00423558">
        <w:rPr>
          <w:bCs/>
          <w:szCs w:val="28"/>
        </w:rPr>
        <w:t xml:space="preserve">We understand that computer problems are a fact of life.  However, your instructor will not </w:t>
      </w:r>
      <w:r w:rsidR="001D13CA" w:rsidRPr="00423558">
        <w:rPr>
          <w:bCs/>
          <w:szCs w:val="28"/>
        </w:rPr>
        <w:t>troubleshoot</w:t>
      </w:r>
      <w:r w:rsidRPr="00423558">
        <w:rPr>
          <w:bCs/>
          <w:szCs w:val="28"/>
        </w:rPr>
        <w:t xml:space="preserve"> problems with your computer or </w:t>
      </w:r>
      <w:r w:rsidR="001D13CA" w:rsidRPr="00423558">
        <w:rPr>
          <w:bCs/>
          <w:szCs w:val="28"/>
        </w:rPr>
        <w:t>the i</w:t>
      </w:r>
      <w:r w:rsidRPr="00423558">
        <w:rPr>
          <w:bCs/>
          <w:szCs w:val="28"/>
        </w:rPr>
        <w:t>nternet.  For technical diffi</w:t>
      </w:r>
      <w:r w:rsidRPr="00423558">
        <w:rPr>
          <w:bCs/>
          <w:szCs w:val="22"/>
        </w:rPr>
        <w:t xml:space="preserve">culties with the course website, please contact the UF Help </w:t>
      </w:r>
      <w:r w:rsidR="00B533CA" w:rsidRPr="00423558">
        <w:rPr>
          <w:bCs/>
          <w:szCs w:val="22"/>
        </w:rPr>
        <w:t>Desk</w:t>
      </w:r>
      <w:r w:rsidRPr="00423558">
        <w:rPr>
          <w:bCs/>
          <w:szCs w:val="22"/>
        </w:rPr>
        <w:t xml:space="preserve"> at </w:t>
      </w:r>
      <w:hyperlink r:id="rId9" w:history="1">
        <w:r w:rsidR="00556B47" w:rsidRPr="00423558">
          <w:rPr>
            <w:rStyle w:val="Hyperlink"/>
            <w:bCs/>
            <w:color w:val="auto"/>
            <w:szCs w:val="22"/>
          </w:rPr>
          <w:t>helpdesk@ufl.edu</w:t>
        </w:r>
      </w:hyperlink>
      <w:r w:rsidRPr="00423558">
        <w:rPr>
          <w:bCs/>
          <w:szCs w:val="22"/>
        </w:rPr>
        <w:t xml:space="preserve"> or (352) 392-HELP or (352) 392-4357.  </w:t>
      </w:r>
      <w:bookmarkStart w:id="1" w:name="_Hlk206491771"/>
    </w:p>
    <w:bookmarkEnd w:id="1"/>
    <w:p w14:paraId="695EB032" w14:textId="77777777" w:rsidR="001174C2" w:rsidRPr="00423558" w:rsidRDefault="001174C2" w:rsidP="001174C2"/>
    <w:p w14:paraId="040F26ED" w14:textId="77777777" w:rsidR="00423558" w:rsidRDefault="00423558" w:rsidP="001174C2">
      <w:pPr>
        <w:numPr>
          <w:ilvl w:val="12"/>
          <w:numId w:val="0"/>
        </w:numPr>
        <w:rPr>
          <w:b/>
          <w:bCs/>
          <w:caps/>
        </w:rPr>
      </w:pPr>
    </w:p>
    <w:p w14:paraId="5E339985" w14:textId="77777777" w:rsidR="00423558" w:rsidRDefault="00423558" w:rsidP="001174C2">
      <w:pPr>
        <w:numPr>
          <w:ilvl w:val="12"/>
          <w:numId w:val="0"/>
        </w:numPr>
        <w:rPr>
          <w:b/>
          <w:bCs/>
          <w:caps/>
        </w:rPr>
      </w:pPr>
    </w:p>
    <w:p w14:paraId="0A82496E" w14:textId="77777777" w:rsidR="00423558" w:rsidRDefault="00423558" w:rsidP="001174C2">
      <w:pPr>
        <w:numPr>
          <w:ilvl w:val="12"/>
          <w:numId w:val="0"/>
        </w:numPr>
        <w:rPr>
          <w:b/>
          <w:bCs/>
          <w:caps/>
        </w:rPr>
      </w:pPr>
    </w:p>
    <w:p w14:paraId="709A6E97" w14:textId="7C95664B" w:rsidR="001174C2" w:rsidRPr="00423558" w:rsidRDefault="001174C2" w:rsidP="001174C2">
      <w:pPr>
        <w:numPr>
          <w:ilvl w:val="12"/>
          <w:numId w:val="0"/>
        </w:numPr>
        <w:rPr>
          <w:b/>
          <w:bCs/>
          <w:caps/>
        </w:rPr>
      </w:pPr>
      <w:r w:rsidRPr="00423558">
        <w:rPr>
          <w:b/>
          <w:bCs/>
          <w:caps/>
        </w:rPr>
        <w:lastRenderedPageBreak/>
        <w:t>WIFI Connection via eduroam</w:t>
      </w:r>
    </w:p>
    <w:p w14:paraId="6F917D6E" w14:textId="3035861F" w:rsidR="001174C2" w:rsidRPr="00423558" w:rsidRDefault="001174C2" w:rsidP="001174C2">
      <w:pPr>
        <w:numPr>
          <w:ilvl w:val="12"/>
          <w:numId w:val="0"/>
        </w:numPr>
      </w:pPr>
      <w:r w:rsidRPr="00423558">
        <w:rPr>
          <w:bCs/>
        </w:rPr>
        <w:t xml:space="preserve">Students can connect nationally and internationally via the UF on-campus </w:t>
      </w:r>
      <w:r w:rsidR="005D2A8A" w:rsidRPr="00423558">
        <w:rPr>
          <w:bCs/>
        </w:rPr>
        <w:t>Wi-Fi</w:t>
      </w:r>
      <w:r w:rsidRPr="00423558">
        <w:rPr>
          <w:bCs/>
        </w:rPr>
        <w:t xml:space="preserve">, </w:t>
      </w:r>
      <w:r w:rsidRPr="00423558">
        <w:rPr>
          <w:b/>
        </w:rPr>
        <w:t>eduroam</w:t>
      </w:r>
      <w:r w:rsidRPr="00423558">
        <w:rPr>
          <w:bCs/>
        </w:rPr>
        <w:t xml:space="preserve">, for free with </w:t>
      </w:r>
      <w:r w:rsidR="001434DF" w:rsidRPr="00423558">
        <w:t>Gatorlink</w:t>
      </w:r>
      <w:r w:rsidRPr="00423558">
        <w:t xml:space="preserve"> log-in credentials.  The </w:t>
      </w:r>
      <w:r w:rsidR="007B536D" w:rsidRPr="00423558">
        <w:t>Eduroam</w:t>
      </w:r>
      <w:r w:rsidRPr="00423558">
        <w:t xml:space="preserve"> network is fast and secure</w:t>
      </w:r>
      <w:r w:rsidR="00423558">
        <w:t>, with over 10,000 Wi-Fi</w:t>
      </w:r>
      <w:r w:rsidRPr="00423558">
        <w:t xml:space="preserve"> hotspots in 106 countries and territories worldwide. </w:t>
      </w:r>
    </w:p>
    <w:p w14:paraId="3B85D86D" w14:textId="6E15D083" w:rsidR="001174C2" w:rsidRPr="00423558" w:rsidRDefault="001174C2" w:rsidP="001174C2">
      <w:pPr>
        <w:numPr>
          <w:ilvl w:val="12"/>
          <w:numId w:val="0"/>
        </w:numPr>
      </w:pPr>
    </w:p>
    <w:p w14:paraId="18CCA3FE" w14:textId="0ADE260E" w:rsidR="001174C2" w:rsidRPr="00423558" w:rsidRDefault="001174C2" w:rsidP="001174C2">
      <w:pPr>
        <w:rPr>
          <w:rStyle w:val="Hyperlink"/>
          <w:color w:val="auto"/>
        </w:rPr>
      </w:pPr>
      <w:bookmarkStart w:id="2" w:name="_Hlk153433754"/>
      <w:r w:rsidRPr="00423558">
        <w:t>To connect off c</w:t>
      </w:r>
      <w:r w:rsidR="007B536D" w:rsidRPr="00423558">
        <w:t>ampu</w:t>
      </w:r>
      <w:r w:rsidRPr="00423558">
        <w:t>s</w:t>
      </w:r>
      <w:r w:rsidR="007B536D" w:rsidRPr="00423558">
        <w:t>, go here:</w:t>
      </w:r>
      <w:r w:rsidRPr="00423558">
        <w:t xml:space="preserve"> </w:t>
      </w:r>
      <w:hyperlink r:id="rId10" w:tooltip="https://helpdesk.ufl.edu/connecting-to-eduroam-off-campus/" w:history="1">
        <w:r w:rsidRPr="00423558">
          <w:rPr>
            <w:rStyle w:val="Hyperlink"/>
            <w:color w:val="auto"/>
          </w:rPr>
          <w:t>https://helpdesk.ufl.edu/connecting-to-eduroam-off-campus/</w:t>
        </w:r>
      </w:hyperlink>
      <w:r w:rsidRPr="00423558">
        <w:t xml:space="preserve">.  </w:t>
      </w:r>
      <w:r w:rsidRPr="00423558">
        <w:rPr>
          <w:b/>
          <w:bCs/>
        </w:rPr>
        <w:t>Here’s a link to all the eduroam sites in the U.S.</w:t>
      </w:r>
      <w:r w:rsidRPr="00423558">
        <w:t xml:space="preserve"> </w:t>
      </w:r>
      <w:hyperlink r:id="rId11" w:tooltip="https://incommon.org/eduroam/eduroam-u-s-locator-map/" w:history="1">
        <w:r w:rsidRPr="00423558">
          <w:rPr>
            <w:rStyle w:val="Hyperlink"/>
            <w:color w:val="auto"/>
          </w:rPr>
          <w:t>https://incommon.org/eduroam/eduroam-u-s-locator-map/</w:t>
        </w:r>
      </w:hyperlink>
      <w:r w:rsidRPr="00423558">
        <w:rPr>
          <w:rStyle w:val="Hyperlink"/>
          <w:color w:val="auto"/>
        </w:rPr>
        <w:t>.</w:t>
      </w:r>
    </w:p>
    <w:bookmarkEnd w:id="2"/>
    <w:p w14:paraId="7DBC0B4E" w14:textId="7F3CCAAB" w:rsidR="001174C2" w:rsidRPr="00423558" w:rsidRDefault="001174C2" w:rsidP="001174C2">
      <w:pPr>
        <w:numPr>
          <w:ilvl w:val="12"/>
          <w:numId w:val="0"/>
        </w:numPr>
        <w:rPr>
          <w:bCs/>
          <w:sz w:val="22"/>
          <w:szCs w:val="28"/>
        </w:rPr>
      </w:pPr>
    </w:p>
    <w:p w14:paraId="320AACD8" w14:textId="7137DD4A" w:rsidR="001174C2" w:rsidRPr="00423558" w:rsidRDefault="001174C2" w:rsidP="001174C2">
      <w:pPr>
        <w:numPr>
          <w:ilvl w:val="12"/>
          <w:numId w:val="0"/>
        </w:numPr>
        <w:rPr>
          <w:b/>
          <w:bCs/>
        </w:rPr>
      </w:pPr>
      <w:r w:rsidRPr="00423558">
        <w:rPr>
          <w:b/>
          <w:bCs/>
        </w:rPr>
        <w:t>LIBRARY SUPPORT</w:t>
      </w:r>
    </w:p>
    <w:p w14:paraId="5E959789" w14:textId="6772DF63" w:rsidR="001174C2" w:rsidRPr="00423558" w:rsidRDefault="001174C2" w:rsidP="001174C2">
      <w:pPr>
        <w:numPr>
          <w:ilvl w:val="12"/>
          <w:numId w:val="0"/>
        </w:numPr>
      </w:pPr>
      <w:r w:rsidRPr="00423558">
        <w:t xml:space="preserve">Each department at UF has a designated librarian at the </w:t>
      </w:r>
      <w:hyperlink r:id="rId12" w:history="1">
        <w:r w:rsidRPr="00423558">
          <w:rPr>
            <w:rStyle w:val="Hyperlink"/>
            <w:color w:val="auto"/>
          </w:rPr>
          <w:t>George A. Smathers Libraries</w:t>
        </w:r>
      </w:hyperlink>
      <w:r w:rsidRPr="00423558">
        <w:t xml:space="preserve"> to support your research needs.   Scroll down the list of </w:t>
      </w:r>
      <w:hyperlink r:id="rId13" w:history="1">
        <w:r w:rsidRPr="00423558">
          <w:rPr>
            <w:rStyle w:val="Hyperlink"/>
            <w:color w:val="auto"/>
          </w:rPr>
          <w:t>subject specialists</w:t>
        </w:r>
      </w:hyperlink>
      <w:r w:rsidRPr="00423558">
        <w:t xml:space="preserve"> to find the librarian for Health Education and Behavior for help in using the libraries and finding resources.  </w:t>
      </w:r>
    </w:p>
    <w:p w14:paraId="2BE33E09" w14:textId="443A29B1" w:rsidR="001174C2" w:rsidRPr="00423558" w:rsidRDefault="001174C2" w:rsidP="001174C2">
      <w:pPr>
        <w:numPr>
          <w:ilvl w:val="12"/>
          <w:numId w:val="0"/>
        </w:numPr>
        <w:rPr>
          <w:bCs/>
          <w:sz w:val="22"/>
          <w:szCs w:val="28"/>
        </w:rPr>
      </w:pPr>
    </w:p>
    <w:p w14:paraId="47CF9BE3" w14:textId="6C595E02" w:rsidR="001174C2" w:rsidRPr="00423558" w:rsidRDefault="001174C2" w:rsidP="001174C2">
      <w:pPr>
        <w:numPr>
          <w:ilvl w:val="12"/>
          <w:numId w:val="0"/>
        </w:numPr>
        <w:rPr>
          <w:b/>
          <w:bCs/>
          <w:sz w:val="22"/>
          <w:szCs w:val="22"/>
        </w:rPr>
      </w:pPr>
      <w:r w:rsidRPr="00423558">
        <w:rPr>
          <w:b/>
          <w:bCs/>
        </w:rPr>
        <w:t>CONNECTING VIA ZOOM</w:t>
      </w:r>
    </w:p>
    <w:p w14:paraId="58291FF3" w14:textId="77777777" w:rsidR="00446DBD" w:rsidRPr="00423558" w:rsidRDefault="00446DBD" w:rsidP="00446DBD">
      <w:pPr>
        <w:numPr>
          <w:ilvl w:val="12"/>
          <w:numId w:val="0"/>
        </w:numPr>
        <w:rPr>
          <w:sz w:val="28"/>
          <w:szCs w:val="28"/>
        </w:rPr>
      </w:pPr>
      <w:r w:rsidRPr="00423558">
        <w:t xml:space="preserve">Office hours will be conducted via Zoom.  </w:t>
      </w:r>
      <w:r w:rsidRPr="00423558">
        <w:rPr>
          <w:bCs/>
        </w:rPr>
        <w:t xml:space="preserve">The chat will not be recorded or shared. As in all courses, unauthorized recording and unauthorized sharing of recorded materials is prohibited. </w:t>
      </w:r>
    </w:p>
    <w:p w14:paraId="3C353E80" w14:textId="77777777" w:rsidR="001174C2" w:rsidRPr="00423558" w:rsidRDefault="001174C2" w:rsidP="001174C2">
      <w:pPr>
        <w:numPr>
          <w:ilvl w:val="12"/>
          <w:numId w:val="0"/>
        </w:numPr>
        <w:rPr>
          <w:bCs/>
        </w:rPr>
      </w:pPr>
    </w:p>
    <w:p w14:paraId="1B6DCD22" w14:textId="77777777" w:rsidR="00446DBD" w:rsidRPr="00423558" w:rsidRDefault="00446DBD" w:rsidP="00446DBD">
      <w:pPr>
        <w:rPr>
          <w:b/>
          <w:caps/>
        </w:rPr>
      </w:pPr>
      <w:r w:rsidRPr="00423558">
        <w:rPr>
          <w:b/>
          <w:caps/>
        </w:rPr>
        <w:t>Uf Academic Policies &amp; Resources</w:t>
      </w:r>
    </w:p>
    <w:p w14:paraId="5E6340B4" w14:textId="77777777" w:rsidR="00446DBD" w:rsidRPr="00423558" w:rsidRDefault="00446DBD" w:rsidP="00446DBD">
      <w:pPr>
        <w:rPr>
          <w:sz w:val="22"/>
          <w:szCs w:val="22"/>
        </w:rPr>
      </w:pPr>
    </w:p>
    <w:p w14:paraId="20B631CD" w14:textId="77777777" w:rsidR="00446DBD" w:rsidRPr="00423558" w:rsidRDefault="00446DBD" w:rsidP="00446DBD">
      <w:r w:rsidRPr="00423558">
        <w:t xml:space="preserve">A list of UF’s academic policies and resources is available at </w:t>
      </w:r>
      <w:hyperlink r:id="rId14" w:history="1">
        <w:r w:rsidRPr="00423558">
          <w:rPr>
            <w:rStyle w:val="Hyperlink"/>
            <w:color w:val="auto"/>
          </w:rPr>
          <w:t>https://syllabus.ufl.edu/syllabus-policy/uf-syllabus-policy-links/</w:t>
        </w:r>
      </w:hyperlink>
      <w:r w:rsidRPr="00423558">
        <w:t xml:space="preserve">.  </w:t>
      </w:r>
    </w:p>
    <w:p w14:paraId="08A15B58" w14:textId="77777777" w:rsidR="00446DBD" w:rsidRPr="00423558" w:rsidRDefault="00446DBD" w:rsidP="00446DBD">
      <w:pPr>
        <w:numPr>
          <w:ilvl w:val="12"/>
          <w:numId w:val="0"/>
        </w:numPr>
        <w:rPr>
          <w:b/>
          <w:bCs/>
          <w:sz w:val="28"/>
          <w:szCs w:val="28"/>
        </w:rPr>
      </w:pPr>
    </w:p>
    <w:p w14:paraId="3139F897" w14:textId="77777777" w:rsidR="00446DBD" w:rsidRPr="00423558" w:rsidRDefault="00446DBD" w:rsidP="00446DBD">
      <w:pPr>
        <w:numPr>
          <w:ilvl w:val="12"/>
          <w:numId w:val="0"/>
        </w:numPr>
      </w:pPr>
      <w:r w:rsidRPr="00423558">
        <w:rPr>
          <w:b/>
          <w:bCs/>
        </w:rPr>
        <w:t>CLASS POLICIES</w:t>
      </w:r>
    </w:p>
    <w:p w14:paraId="1802867C" w14:textId="74D105F3" w:rsidR="00446DBD" w:rsidRPr="00423558" w:rsidRDefault="00446DBD" w:rsidP="00446DBD">
      <w:pPr>
        <w:pStyle w:val="BodyText"/>
        <w:numPr>
          <w:ilvl w:val="0"/>
          <w:numId w:val="2"/>
        </w:numPr>
        <w:spacing w:after="0"/>
        <w:rPr>
          <w:u w:val="single"/>
        </w:rPr>
      </w:pPr>
      <w:r w:rsidRPr="00423558">
        <w:rPr>
          <w:b/>
        </w:rPr>
        <w:t>Emails.</w:t>
      </w:r>
      <w:r w:rsidRPr="00423558">
        <w:t xml:space="preserve"> All class emails </w:t>
      </w:r>
      <w:r w:rsidR="00423558">
        <w:t xml:space="preserve">must be sent through </w:t>
      </w:r>
      <w:r w:rsidRPr="00423558">
        <w:t>the online course website, not through the instructor’s UF email account.  Emails sent to the instructor’s email will be acknowledged and replied to in Canvas.  Emails will be returned within 24 hours during regular business hours (</w:t>
      </w:r>
      <w:r w:rsidR="00423558">
        <w:t>9:00 a.m. to 5:00 p.m.),</w:t>
      </w:r>
      <w:r w:rsidRPr="00423558">
        <w:t xml:space="preserve"> Monday through Friday.</w:t>
      </w:r>
    </w:p>
    <w:p w14:paraId="33EDFD6B" w14:textId="1343EA8A" w:rsidR="00446DBD" w:rsidRPr="00423558" w:rsidRDefault="00446DBD" w:rsidP="00446DBD">
      <w:pPr>
        <w:pStyle w:val="BodyText"/>
        <w:numPr>
          <w:ilvl w:val="0"/>
          <w:numId w:val="2"/>
        </w:numPr>
        <w:spacing w:after="0"/>
        <w:rPr>
          <w:u w:val="single"/>
        </w:rPr>
      </w:pPr>
      <w:r w:rsidRPr="00423558">
        <w:rPr>
          <w:b/>
        </w:rPr>
        <w:t>Appropriate Use of Artificial Intelligence (AI) Technology.</w:t>
      </w:r>
      <w:r w:rsidRPr="00423558">
        <w:t xml:space="preserve">  Some assignments in this course require the use of AI tools.  These assignments will </w:t>
      </w:r>
      <w:r w:rsidR="00423558">
        <w:t>outline the acceptable use of AI and provide guidance on citing</w:t>
      </w:r>
      <w:r w:rsidRPr="00423558">
        <w:t xml:space="preserve"> the tools used appropriately.  AI tools are never acceptable for taking exams or quizzes.  AI tools sometimes produce inaccurate information.  Thus, you are expected to review, edit, and take responsibility for all the work you submit under the scope of the </w:t>
      </w:r>
      <w:hyperlink r:id="rId15" w:history="1">
        <w:r w:rsidRPr="00423558">
          <w:rPr>
            <w:rStyle w:val="Hyperlink"/>
            <w:color w:val="auto"/>
          </w:rPr>
          <w:t>UF Student Honor Code and Conduct Code</w:t>
        </w:r>
      </w:hyperlink>
      <w:r w:rsidRPr="00423558">
        <w:t>.</w:t>
      </w:r>
    </w:p>
    <w:p w14:paraId="4C1FB874" w14:textId="561553EA" w:rsidR="00446DBD" w:rsidRPr="00423558" w:rsidRDefault="00446DBD" w:rsidP="00446DBD">
      <w:pPr>
        <w:pStyle w:val="BodyText"/>
        <w:numPr>
          <w:ilvl w:val="0"/>
          <w:numId w:val="2"/>
        </w:numPr>
        <w:spacing w:after="0"/>
        <w:rPr>
          <w:u w:val="single"/>
        </w:rPr>
      </w:pPr>
      <w:r w:rsidRPr="00423558">
        <w:rPr>
          <w:b/>
        </w:rPr>
        <w:t xml:space="preserve">Respect and </w:t>
      </w:r>
      <w:proofErr w:type="gramStart"/>
      <w:r w:rsidRPr="00423558">
        <w:rPr>
          <w:b/>
        </w:rPr>
        <w:t>Trust</w:t>
      </w:r>
      <w:proofErr w:type="gramEnd"/>
      <w:r w:rsidRPr="00423558">
        <w:rPr>
          <w:b/>
        </w:rPr>
        <w:t xml:space="preserve">. </w:t>
      </w:r>
      <w:r w:rsidRPr="00423558">
        <w:rPr>
          <w:bCs/>
        </w:rPr>
        <w:t xml:space="preserve"> </w:t>
      </w:r>
      <w:r w:rsidRPr="00423558">
        <w:t xml:space="preserve">We need to </w:t>
      </w:r>
      <w:r w:rsidR="00423558">
        <w:t>ensure that our learning spaces feel safe and trustworthy</w:t>
      </w:r>
      <w:r w:rsidRPr="00423558">
        <w:t xml:space="preserve">. </w:t>
      </w:r>
      <w:r w:rsidR="00423558">
        <w:t>Therefore, I will strive to create an environment where we can hear and respect one another</w:t>
      </w:r>
      <w:r w:rsidRPr="00423558">
        <w:t xml:space="preserve">.  Please let me know if something is said or done by </w:t>
      </w:r>
      <w:r w:rsidR="00423558">
        <w:t>other students that offends you or causes your discomfort or me</w:t>
      </w:r>
      <w:r w:rsidRPr="00423558">
        <w:t xml:space="preserve">.  While our intention may not be to cause discomfort or offense, the impact of what happens throughout the course </w:t>
      </w:r>
      <w:r w:rsidR="00423558">
        <w:t xml:space="preserve">should not be ignored, as it is something </w:t>
      </w:r>
      <w:r w:rsidRPr="00423558">
        <w:t xml:space="preserve">I consider to be very important and deserving of attention.  Your suggestions on how to improve the course are encouraged and appreciated throughout the semester.  </w:t>
      </w:r>
      <w:r w:rsidRPr="00423558">
        <w:rPr>
          <w:b/>
        </w:rPr>
        <w:t xml:space="preserve"> </w:t>
      </w:r>
    </w:p>
    <w:p w14:paraId="77F41806" w14:textId="77777777" w:rsidR="00446DBD" w:rsidRPr="00423558" w:rsidRDefault="00446DBD" w:rsidP="00446DBD">
      <w:pPr>
        <w:pStyle w:val="BodyText"/>
        <w:numPr>
          <w:ilvl w:val="0"/>
          <w:numId w:val="2"/>
        </w:numPr>
        <w:spacing w:after="0"/>
        <w:rPr>
          <w:u w:val="single"/>
        </w:rPr>
      </w:pPr>
      <w:r w:rsidRPr="00423558">
        <w:rPr>
          <w:b/>
        </w:rPr>
        <w:t xml:space="preserve">Attendance and Participation: </w:t>
      </w:r>
      <w:bookmarkStart w:id="3" w:name="_Hlk143254196"/>
      <w:bookmarkStart w:id="4" w:name="_Hlk175047220"/>
      <w:r w:rsidRPr="00423558">
        <w:rPr>
          <w:bCs/>
        </w:rPr>
        <w:t xml:space="preserve">Students are expected to attend class and have a high level of engagement with their classmates, instructor, and online course materials.  Two important measures of </w:t>
      </w:r>
      <w:r w:rsidRPr="00423558">
        <w:rPr>
          <w:b/>
        </w:rPr>
        <w:t>online class attendance</w:t>
      </w:r>
      <w:r w:rsidRPr="00423558">
        <w:rPr>
          <w:bCs/>
        </w:rPr>
        <w:t xml:space="preserve"> are weekly participation in Yellowdig discussion board and submission of weekly reading questions.  </w:t>
      </w:r>
      <w:bookmarkEnd w:id="3"/>
      <w:r w:rsidRPr="00423558">
        <w:t xml:space="preserve">The university recognizes the right of the instructor to make attendance mandatory and require documentation for </w:t>
      </w:r>
      <w:r w:rsidRPr="00423558">
        <w:lastRenderedPageBreak/>
        <w:t xml:space="preserve">absences (except for religious holidays), missed work, or inability to fully engage in class.  After due warning, an instructor can prohibit further attendance and subsequently assign a failing grade for excessive absences.  This information can be found via the following link </w:t>
      </w:r>
      <w:hyperlink r:id="rId16" w:history="1">
        <w:r w:rsidRPr="00423558">
          <w:rPr>
            <w:rStyle w:val="Hyperlink"/>
            <w:color w:val="auto"/>
          </w:rPr>
          <w:t>https://catalog.ufl.edu/UGRD/academic-regulations/attendance-policies/</w:t>
        </w:r>
      </w:hyperlink>
      <w:r w:rsidRPr="00423558">
        <w:t>.</w:t>
      </w:r>
    </w:p>
    <w:bookmarkEnd w:id="4"/>
    <w:p w14:paraId="6A4A8EDF" w14:textId="77777777" w:rsidR="00446DBD" w:rsidRPr="00423558" w:rsidRDefault="00446DBD" w:rsidP="00446DBD">
      <w:pPr>
        <w:pStyle w:val="BodyText"/>
        <w:numPr>
          <w:ilvl w:val="0"/>
          <w:numId w:val="2"/>
        </w:numPr>
        <w:spacing w:after="0"/>
      </w:pPr>
      <w:r w:rsidRPr="00423558">
        <w:rPr>
          <w:b/>
          <w:bCs/>
        </w:rPr>
        <w:t xml:space="preserve">Assignment Submission: </w:t>
      </w:r>
      <w:r w:rsidRPr="00423558">
        <w:rPr>
          <w:bCs/>
        </w:rPr>
        <w:t xml:space="preserve">Late assignments will be accepted within 24 hours of the deadline, but with a 50% penalty. You can always turn in an assignment early.  </w:t>
      </w:r>
      <w:bookmarkStart w:id="5" w:name="_Hlk143254311"/>
      <w:r w:rsidRPr="00423558">
        <w:rPr>
          <w:bCs/>
        </w:rPr>
        <w:t xml:space="preserve">Please submit documentation for medical and family emergencies. </w:t>
      </w:r>
    </w:p>
    <w:bookmarkEnd w:id="5"/>
    <w:p w14:paraId="4957E20B" w14:textId="77777777" w:rsidR="00446DBD" w:rsidRPr="00423558" w:rsidRDefault="00446DBD" w:rsidP="00446DBD">
      <w:pPr>
        <w:pStyle w:val="BodyText"/>
        <w:numPr>
          <w:ilvl w:val="0"/>
          <w:numId w:val="2"/>
        </w:numPr>
        <w:autoSpaceDE w:val="0"/>
        <w:autoSpaceDN w:val="0"/>
        <w:adjustRightInd w:val="0"/>
        <w:spacing w:after="0"/>
        <w:rPr>
          <w:u w:val="single"/>
        </w:rPr>
      </w:pPr>
      <w:r w:rsidRPr="00423558">
        <w:rPr>
          <w:b/>
        </w:rPr>
        <w:t>Student Athletes:</w:t>
      </w:r>
      <w:r w:rsidRPr="00423558">
        <w:t xml:space="preserve"> Student athletes are asked to provide the instructor with written documentation of away games that </w:t>
      </w:r>
      <w:proofErr w:type="gramStart"/>
      <w:r w:rsidRPr="00423558">
        <w:t>are in conflict with</w:t>
      </w:r>
      <w:proofErr w:type="gramEnd"/>
      <w:r w:rsidRPr="00423558">
        <w:t xml:space="preserve"> exams and assignments as early as possible. This ensures timely accommodation and extensions of deadlines as needed.  </w:t>
      </w:r>
    </w:p>
    <w:p w14:paraId="3A1C9060" w14:textId="77777777" w:rsidR="001D13CA" w:rsidRPr="00423558" w:rsidRDefault="001D13CA" w:rsidP="001D13CA">
      <w:pPr>
        <w:pStyle w:val="BodyText"/>
        <w:autoSpaceDE w:val="0"/>
        <w:autoSpaceDN w:val="0"/>
        <w:adjustRightInd w:val="0"/>
        <w:spacing w:after="0"/>
        <w:ind w:left="720"/>
        <w:rPr>
          <w:u w:val="single"/>
        </w:rPr>
      </w:pPr>
    </w:p>
    <w:p w14:paraId="1801C8F7" w14:textId="77777777" w:rsidR="001434DF" w:rsidRPr="00423558" w:rsidRDefault="001434DF" w:rsidP="001434DF">
      <w:pPr>
        <w:rPr>
          <w:b/>
          <w:caps/>
          <w:szCs w:val="20"/>
        </w:rPr>
      </w:pPr>
      <w:r w:rsidRPr="00423558">
        <w:rPr>
          <w:b/>
          <w:caps/>
          <w:szCs w:val="20"/>
        </w:rPr>
        <w:t>My Expectations of You</w:t>
      </w:r>
    </w:p>
    <w:p w14:paraId="17875FBC" w14:textId="77777777" w:rsidR="001434DF" w:rsidRPr="00423558" w:rsidRDefault="001434DF" w:rsidP="001434DF">
      <w:r w:rsidRPr="00423558">
        <w:t>Students will be notified of any changes and updates to the syllabus in a timely manner.  I will do all that I can to help you succeed, but you must decide that you want the very best for yourself.  To do this, you must resolve to actively engage in your learning and do everything possible to make it worthwhile for you and your classmates.  You must also do the following:</w:t>
      </w:r>
    </w:p>
    <w:p w14:paraId="4D8872BD" w14:textId="77777777" w:rsidR="00446DBD" w:rsidRPr="00423558" w:rsidRDefault="00446DBD" w:rsidP="00446DBD">
      <w:pPr>
        <w:numPr>
          <w:ilvl w:val="0"/>
          <w:numId w:val="4"/>
        </w:numPr>
      </w:pPr>
      <w:r w:rsidRPr="00423558">
        <w:t>Notify me if you are experiencing personal or family issues so that I can assist you or refer you to appropriate resources.</w:t>
      </w:r>
    </w:p>
    <w:p w14:paraId="3F706505" w14:textId="77777777" w:rsidR="001434DF" w:rsidRPr="00423558" w:rsidRDefault="001434DF" w:rsidP="003378DE">
      <w:pPr>
        <w:numPr>
          <w:ilvl w:val="0"/>
          <w:numId w:val="4"/>
        </w:numPr>
      </w:pPr>
      <w:r w:rsidRPr="00423558">
        <w:t>Read your syllabus.</w:t>
      </w:r>
      <w:r w:rsidRPr="00423558">
        <w:rPr>
          <w:noProof/>
        </w:rPr>
        <w:t xml:space="preserve"> </w:t>
      </w:r>
    </w:p>
    <w:p w14:paraId="55E053B9" w14:textId="77777777" w:rsidR="001434DF" w:rsidRPr="00423558" w:rsidRDefault="001434DF" w:rsidP="003378DE">
      <w:pPr>
        <w:numPr>
          <w:ilvl w:val="0"/>
          <w:numId w:val="4"/>
        </w:numPr>
      </w:pPr>
      <w:r w:rsidRPr="00423558">
        <w:t>Participate in class discussions.</w:t>
      </w:r>
    </w:p>
    <w:p w14:paraId="19F8B10F" w14:textId="77777777" w:rsidR="001434DF" w:rsidRPr="00423558" w:rsidRDefault="001434DF" w:rsidP="003378DE">
      <w:pPr>
        <w:numPr>
          <w:ilvl w:val="0"/>
          <w:numId w:val="4"/>
        </w:numPr>
      </w:pPr>
      <w:r w:rsidRPr="00423558">
        <w:t>Write all due dates on your personal calendar.</w:t>
      </w:r>
    </w:p>
    <w:p w14:paraId="74AD3F8C" w14:textId="77777777" w:rsidR="001434DF" w:rsidRPr="00423558" w:rsidRDefault="001434DF" w:rsidP="003378DE">
      <w:pPr>
        <w:numPr>
          <w:ilvl w:val="0"/>
          <w:numId w:val="4"/>
        </w:numPr>
      </w:pPr>
      <w:r w:rsidRPr="00423558">
        <w:t>Submit assignments on time.</w:t>
      </w:r>
    </w:p>
    <w:p w14:paraId="356BD96B" w14:textId="77777777" w:rsidR="001434DF" w:rsidRPr="00423558" w:rsidRDefault="001434DF" w:rsidP="003378DE">
      <w:pPr>
        <w:numPr>
          <w:ilvl w:val="0"/>
          <w:numId w:val="4"/>
        </w:numPr>
      </w:pPr>
      <w:r w:rsidRPr="00423558">
        <w:t>Visit the course website several times a week.</w:t>
      </w:r>
    </w:p>
    <w:p w14:paraId="0580A595" w14:textId="77777777" w:rsidR="001434DF" w:rsidRPr="00423558" w:rsidRDefault="001434DF" w:rsidP="003378DE">
      <w:pPr>
        <w:numPr>
          <w:ilvl w:val="0"/>
          <w:numId w:val="4"/>
        </w:numPr>
      </w:pPr>
      <w:r w:rsidRPr="00423558">
        <w:t>Respond to emails in a timely manner.</w:t>
      </w:r>
    </w:p>
    <w:p w14:paraId="335CF216" w14:textId="77777777" w:rsidR="001434DF" w:rsidRPr="00423558" w:rsidRDefault="001434DF" w:rsidP="003378DE">
      <w:pPr>
        <w:numPr>
          <w:ilvl w:val="0"/>
          <w:numId w:val="4"/>
        </w:numPr>
      </w:pPr>
      <w:r w:rsidRPr="00423558">
        <w:t>Be considerate of your group members.</w:t>
      </w:r>
      <w:r w:rsidRPr="00423558">
        <w:rPr>
          <w:noProof/>
        </w:rPr>
        <w:t xml:space="preserve"> </w:t>
      </w:r>
    </w:p>
    <w:p w14:paraId="0FC00F3C" w14:textId="77777777" w:rsidR="001434DF" w:rsidRPr="00423558" w:rsidRDefault="001434DF" w:rsidP="003378DE">
      <w:pPr>
        <w:numPr>
          <w:ilvl w:val="0"/>
          <w:numId w:val="4"/>
        </w:numPr>
      </w:pPr>
      <w:proofErr w:type="gramStart"/>
      <w:r w:rsidRPr="00423558">
        <w:t>Give your best at all times</w:t>
      </w:r>
      <w:proofErr w:type="gramEnd"/>
      <w:r w:rsidRPr="00423558">
        <w:t>.</w:t>
      </w:r>
    </w:p>
    <w:p w14:paraId="56153116" w14:textId="77777777" w:rsidR="001434DF" w:rsidRPr="00423558" w:rsidRDefault="001434DF" w:rsidP="003378DE">
      <w:pPr>
        <w:numPr>
          <w:ilvl w:val="0"/>
          <w:numId w:val="4"/>
        </w:numPr>
      </w:pPr>
      <w:r w:rsidRPr="00423558">
        <w:t>Make excellence your goal.</w:t>
      </w:r>
    </w:p>
    <w:p w14:paraId="0608ECFE" w14:textId="77777777" w:rsidR="001434DF" w:rsidRPr="00423558" w:rsidRDefault="001434DF" w:rsidP="003378DE">
      <w:pPr>
        <w:numPr>
          <w:ilvl w:val="0"/>
          <w:numId w:val="4"/>
        </w:numPr>
      </w:pPr>
      <w:r w:rsidRPr="00423558">
        <w:t>Make good choices and accept the consequences of your poor choices.</w:t>
      </w:r>
    </w:p>
    <w:p w14:paraId="1F787124" w14:textId="77777777" w:rsidR="001434DF" w:rsidRPr="00423558" w:rsidRDefault="001434DF" w:rsidP="003378DE">
      <w:pPr>
        <w:numPr>
          <w:ilvl w:val="0"/>
          <w:numId w:val="4"/>
        </w:numPr>
      </w:pPr>
      <w:r w:rsidRPr="00423558">
        <w:t>Take responsibility for your learning.</w:t>
      </w:r>
    </w:p>
    <w:p w14:paraId="6A9933A3" w14:textId="77777777" w:rsidR="001434DF" w:rsidRPr="00423558" w:rsidRDefault="001434DF" w:rsidP="003378DE">
      <w:pPr>
        <w:numPr>
          <w:ilvl w:val="0"/>
          <w:numId w:val="4"/>
        </w:numPr>
      </w:pPr>
      <w:r w:rsidRPr="00423558">
        <w:t>Manage your time well.</w:t>
      </w:r>
    </w:p>
    <w:p w14:paraId="125EF1F3" w14:textId="77777777" w:rsidR="001434DF" w:rsidRPr="00423558" w:rsidRDefault="001434DF" w:rsidP="003378DE">
      <w:pPr>
        <w:numPr>
          <w:ilvl w:val="0"/>
          <w:numId w:val="4"/>
        </w:numPr>
      </w:pPr>
      <w:r w:rsidRPr="00423558">
        <w:t>Develop discipline and good study habits.</w:t>
      </w:r>
    </w:p>
    <w:p w14:paraId="5F74A2CF" w14:textId="77777777" w:rsidR="001434DF" w:rsidRPr="00423558" w:rsidRDefault="001434DF" w:rsidP="003378DE">
      <w:pPr>
        <w:numPr>
          <w:ilvl w:val="0"/>
          <w:numId w:val="4"/>
        </w:numPr>
      </w:pPr>
      <w:r w:rsidRPr="00423558">
        <w:t>Do it right the first time.</w:t>
      </w:r>
    </w:p>
    <w:p w14:paraId="1896CD7F" w14:textId="77777777" w:rsidR="001434DF" w:rsidRPr="00423558" w:rsidRDefault="001434DF" w:rsidP="003378DE">
      <w:pPr>
        <w:numPr>
          <w:ilvl w:val="0"/>
          <w:numId w:val="4"/>
        </w:numPr>
      </w:pPr>
      <w:r w:rsidRPr="00423558">
        <w:t>Show initiative.</w:t>
      </w:r>
    </w:p>
    <w:p w14:paraId="6C5642FF" w14:textId="77777777" w:rsidR="001434DF" w:rsidRPr="00423558" w:rsidRDefault="001434DF" w:rsidP="003378DE">
      <w:pPr>
        <w:numPr>
          <w:ilvl w:val="0"/>
          <w:numId w:val="4"/>
        </w:numPr>
      </w:pPr>
      <w:r w:rsidRPr="00423558">
        <w:t>Don’t make assumptions.</w:t>
      </w:r>
    </w:p>
    <w:p w14:paraId="445523E0" w14:textId="77777777" w:rsidR="001434DF" w:rsidRPr="00423558" w:rsidRDefault="001434DF" w:rsidP="003378DE">
      <w:pPr>
        <w:numPr>
          <w:ilvl w:val="0"/>
          <w:numId w:val="4"/>
        </w:numPr>
      </w:pPr>
      <w:r w:rsidRPr="00423558">
        <w:t>Ask if you don’t understand something.</w:t>
      </w:r>
    </w:p>
    <w:p w14:paraId="114E304E" w14:textId="77777777" w:rsidR="001434DF" w:rsidRPr="00423558" w:rsidRDefault="001434DF" w:rsidP="003378DE">
      <w:pPr>
        <w:numPr>
          <w:ilvl w:val="0"/>
          <w:numId w:val="4"/>
        </w:numPr>
      </w:pPr>
      <w:r w:rsidRPr="00423558">
        <w:t>Have integrity—don’t cheat, plagiarize, or lie.</w:t>
      </w:r>
    </w:p>
    <w:p w14:paraId="001120E8" w14:textId="7B899432" w:rsidR="00C42FEA" w:rsidRPr="00423558" w:rsidRDefault="00C42FEA" w:rsidP="003378DE">
      <w:pPr>
        <w:numPr>
          <w:ilvl w:val="0"/>
          <w:numId w:val="4"/>
        </w:numPr>
      </w:pPr>
      <w:r w:rsidRPr="00423558">
        <w:t>Use AI tools ethically and responsibly.</w:t>
      </w:r>
    </w:p>
    <w:p w14:paraId="7F9FD156" w14:textId="77777777" w:rsidR="001434DF" w:rsidRPr="00423558" w:rsidRDefault="001434DF" w:rsidP="001434DF">
      <w:pPr>
        <w:rPr>
          <w:szCs w:val="22"/>
          <w:lang w:val="en-CA"/>
        </w:rPr>
      </w:pPr>
    </w:p>
    <w:p w14:paraId="312EC881" w14:textId="77777777" w:rsidR="001434DF" w:rsidRPr="00423558" w:rsidRDefault="001434DF" w:rsidP="001434DF">
      <w:pPr>
        <w:numPr>
          <w:ilvl w:val="12"/>
          <w:numId w:val="0"/>
        </w:numPr>
        <w:rPr>
          <w:bCs/>
          <w:szCs w:val="22"/>
        </w:rPr>
      </w:pPr>
      <w:r w:rsidRPr="00423558">
        <w:rPr>
          <w:b/>
          <w:bCs/>
          <w:szCs w:val="22"/>
        </w:rPr>
        <w:t>Time Commitment for the Course.</w:t>
      </w:r>
      <w:r w:rsidRPr="00423558">
        <w:rPr>
          <w:bCs/>
          <w:szCs w:val="22"/>
        </w:rPr>
        <w:t xml:space="preserve"> This 3-credit course will require approximately a 10-hour commitment each week.  Some weeks may require less.  Time will be spent reading course materials, completing assignments, and responding to discussion posts.  </w:t>
      </w:r>
    </w:p>
    <w:p w14:paraId="788CED46" w14:textId="22B77851" w:rsidR="00C42FEA" w:rsidRPr="00423558" w:rsidRDefault="00C42FEA">
      <w:pPr>
        <w:rPr>
          <w:b/>
          <w:bCs/>
          <w:caps/>
        </w:rPr>
      </w:pPr>
    </w:p>
    <w:p w14:paraId="2B8B4CAE" w14:textId="782108D1" w:rsidR="002D59E7" w:rsidRPr="00423558" w:rsidRDefault="002D59E7" w:rsidP="00A22D5A">
      <w:pPr>
        <w:rPr>
          <w:szCs w:val="22"/>
        </w:rPr>
      </w:pPr>
      <w:r w:rsidRPr="00423558">
        <w:rPr>
          <w:b/>
          <w:bCs/>
          <w:szCs w:val="22"/>
        </w:rPr>
        <w:t>PROFESSIONALISM</w:t>
      </w:r>
      <w:r w:rsidR="001434DF" w:rsidRPr="00423558">
        <w:rPr>
          <w:b/>
          <w:bCs/>
          <w:szCs w:val="22"/>
        </w:rPr>
        <w:t xml:space="preserve"> (10 possible points). </w:t>
      </w:r>
    </w:p>
    <w:p w14:paraId="4CA6D804" w14:textId="0476DF1B" w:rsidR="00A22D5A" w:rsidRPr="00423558" w:rsidRDefault="001434DF" w:rsidP="00A22D5A">
      <w:pPr>
        <w:rPr>
          <w:bCs/>
          <w:szCs w:val="22"/>
        </w:rPr>
      </w:pPr>
      <w:r w:rsidRPr="00423558">
        <w:rPr>
          <w:szCs w:val="22"/>
        </w:rPr>
        <w:t xml:space="preserve">This includes, but is not limited to, </w:t>
      </w:r>
      <w:r w:rsidRPr="00423558">
        <w:rPr>
          <w:bCs/>
          <w:szCs w:val="22"/>
        </w:rPr>
        <w:t>responding to</w:t>
      </w:r>
      <w:r w:rsidR="001639CD" w:rsidRPr="00423558">
        <w:rPr>
          <w:bCs/>
          <w:szCs w:val="22"/>
        </w:rPr>
        <w:t xml:space="preserve"> the</w:t>
      </w:r>
      <w:r w:rsidRPr="00423558">
        <w:rPr>
          <w:bCs/>
          <w:szCs w:val="22"/>
        </w:rPr>
        <w:t xml:space="preserve"> professor’s emails and announcements in a timely manner, turning in all assignments on time, positive interaction with class members, using appropriate language in discussion posts, having a respectful attitude toward the instructor, not </w:t>
      </w:r>
      <w:r w:rsidRPr="00423558">
        <w:rPr>
          <w:bCs/>
          <w:szCs w:val="22"/>
        </w:rPr>
        <w:lastRenderedPageBreak/>
        <w:t>arguing for points, and respecting class policies.  Professionalism is a subjective assessment</w:t>
      </w:r>
      <w:r w:rsidR="00A22D5A" w:rsidRPr="00423558">
        <w:rPr>
          <w:bCs/>
          <w:szCs w:val="22"/>
        </w:rPr>
        <w:t>,</w:t>
      </w:r>
      <w:r w:rsidRPr="00423558">
        <w:rPr>
          <w:bCs/>
          <w:szCs w:val="22"/>
        </w:rPr>
        <w:t xml:space="preserve"> and the </w:t>
      </w:r>
      <w:r w:rsidR="00956CBB" w:rsidRPr="00423558">
        <w:rPr>
          <w:bCs/>
          <w:szCs w:val="22"/>
        </w:rPr>
        <w:t>instructor will determine the final point value</w:t>
      </w:r>
      <w:r w:rsidRPr="00423558">
        <w:rPr>
          <w:bCs/>
          <w:szCs w:val="22"/>
        </w:rPr>
        <w:t xml:space="preserve"> at the end of the semester.  </w:t>
      </w:r>
    </w:p>
    <w:p w14:paraId="6E96EB9B" w14:textId="77777777" w:rsidR="00675521" w:rsidRPr="007744D6" w:rsidRDefault="00675521" w:rsidP="00675521">
      <w:pPr>
        <w:pStyle w:val="ListParagraph"/>
        <w:numPr>
          <w:ilvl w:val="0"/>
          <w:numId w:val="15"/>
        </w:numPr>
        <w:rPr>
          <w:rFonts w:asciiTheme="majorHAnsi" w:hAnsiTheme="majorHAnsi"/>
        </w:rPr>
      </w:pPr>
      <w:r w:rsidRPr="007744D6">
        <w:rPr>
          <w:rFonts w:asciiTheme="majorHAnsi" w:hAnsiTheme="majorHAnsi"/>
          <w:b/>
        </w:rPr>
        <w:t>10 points</w:t>
      </w:r>
      <w:r w:rsidRPr="007744D6">
        <w:rPr>
          <w:rFonts w:asciiTheme="majorHAnsi" w:hAnsiTheme="majorHAnsi"/>
        </w:rPr>
        <w:t xml:space="preserve">.  Responds to all emails and progress reports, </w:t>
      </w:r>
      <w:r>
        <w:rPr>
          <w:rFonts w:asciiTheme="majorHAnsi" w:hAnsiTheme="majorHAnsi"/>
        </w:rPr>
        <w:t xml:space="preserve">is proactive in communicating with the instructor, makes high-level contributions to class discussions, demonstrates respectful and professional interaction with the </w:t>
      </w:r>
      <w:r w:rsidRPr="007744D6">
        <w:rPr>
          <w:rFonts w:asciiTheme="majorHAnsi" w:hAnsiTheme="majorHAnsi"/>
          <w:bCs/>
        </w:rPr>
        <w:t xml:space="preserve">instructor and classmates, </w:t>
      </w:r>
      <w:r>
        <w:rPr>
          <w:rFonts w:asciiTheme="majorHAnsi" w:hAnsiTheme="majorHAnsi"/>
          <w:bCs/>
        </w:rPr>
        <w:t xml:space="preserve">participates in weekly Hump Day, </w:t>
      </w:r>
      <w:r w:rsidRPr="007744D6">
        <w:rPr>
          <w:rFonts w:asciiTheme="majorHAnsi" w:hAnsiTheme="majorHAnsi"/>
          <w:bCs/>
        </w:rPr>
        <w:t>does not request extra credit points, turns in all assignments on time, and has a very positive influence on the class environment.</w:t>
      </w:r>
    </w:p>
    <w:p w14:paraId="5C9938B9" w14:textId="77777777" w:rsidR="00675521" w:rsidRDefault="00675521" w:rsidP="00675521">
      <w:pPr>
        <w:numPr>
          <w:ilvl w:val="0"/>
          <w:numId w:val="14"/>
        </w:numPr>
        <w:rPr>
          <w:rFonts w:asciiTheme="majorHAnsi" w:hAnsiTheme="majorHAnsi"/>
        </w:rPr>
      </w:pPr>
      <w:r w:rsidRPr="007744D6">
        <w:rPr>
          <w:rFonts w:asciiTheme="majorHAnsi" w:hAnsiTheme="majorHAnsi"/>
          <w:b/>
        </w:rPr>
        <w:t>6-9 points</w:t>
      </w:r>
      <w:r w:rsidRPr="007744D6">
        <w:rPr>
          <w:rFonts w:asciiTheme="majorHAnsi" w:hAnsiTheme="majorHAnsi"/>
        </w:rPr>
        <w:t xml:space="preserve">.  </w:t>
      </w:r>
      <w:r>
        <w:rPr>
          <w:rFonts w:asciiTheme="majorHAnsi" w:hAnsiTheme="majorHAnsi"/>
          <w:bCs/>
        </w:rPr>
        <w:t>Regularly contributes to class discussions, occasionally responds to instructor emails, submits all assignments on time, participates in weekly Hump Day, generally maintains respectful and professional interactions</w:t>
      </w:r>
      <w:r w:rsidRPr="007744D6">
        <w:rPr>
          <w:rFonts w:asciiTheme="majorHAnsi" w:hAnsiTheme="majorHAnsi"/>
          <w:bCs/>
        </w:rPr>
        <w:t xml:space="preserve"> with </w:t>
      </w:r>
      <w:r>
        <w:rPr>
          <w:rFonts w:asciiTheme="majorHAnsi" w:hAnsiTheme="majorHAnsi"/>
          <w:bCs/>
        </w:rPr>
        <w:t xml:space="preserve">the </w:t>
      </w:r>
      <w:r w:rsidRPr="007744D6">
        <w:rPr>
          <w:rFonts w:asciiTheme="majorHAnsi" w:hAnsiTheme="majorHAnsi"/>
          <w:bCs/>
        </w:rPr>
        <w:t>instructor and classmates, does not request extra credit points, and positively influences the class environment.</w:t>
      </w:r>
    </w:p>
    <w:p w14:paraId="728BC9D4" w14:textId="58AC1472" w:rsidR="001434DF" w:rsidRPr="00675521" w:rsidRDefault="00675521" w:rsidP="00675521">
      <w:pPr>
        <w:numPr>
          <w:ilvl w:val="0"/>
          <w:numId w:val="14"/>
        </w:numPr>
        <w:rPr>
          <w:rFonts w:asciiTheme="majorHAnsi" w:hAnsiTheme="majorHAnsi"/>
        </w:rPr>
      </w:pPr>
      <w:r w:rsidRPr="00675521">
        <w:rPr>
          <w:rFonts w:asciiTheme="majorHAnsi" w:hAnsiTheme="majorHAnsi"/>
          <w:b/>
        </w:rPr>
        <w:t>0-5 points</w:t>
      </w:r>
      <w:r w:rsidRPr="00675521">
        <w:rPr>
          <w:rFonts w:asciiTheme="majorHAnsi" w:hAnsiTheme="majorHAnsi"/>
        </w:rPr>
        <w:t>.  Does not respond to emails, has little or no contribution to class discussion or Hump Day, has several assignments that are late or missing, has poor participation in online discussion posts, and has a generally distracting presence in class.</w:t>
      </w:r>
    </w:p>
    <w:p w14:paraId="1987F9EE" w14:textId="77777777" w:rsidR="00675521" w:rsidRDefault="00675521" w:rsidP="001434DF">
      <w:pPr>
        <w:numPr>
          <w:ilvl w:val="12"/>
          <w:numId w:val="0"/>
        </w:numPr>
        <w:rPr>
          <w:b/>
          <w:bCs/>
        </w:rPr>
      </w:pPr>
    </w:p>
    <w:p w14:paraId="77CAB5E9" w14:textId="7D21ECD7" w:rsidR="001434DF" w:rsidRPr="00423558" w:rsidRDefault="001434DF" w:rsidP="001434DF">
      <w:pPr>
        <w:numPr>
          <w:ilvl w:val="12"/>
          <w:numId w:val="0"/>
        </w:numPr>
        <w:rPr>
          <w:b/>
          <w:bCs/>
        </w:rPr>
      </w:pPr>
      <w:r w:rsidRPr="00423558">
        <w:rPr>
          <w:b/>
          <w:bCs/>
        </w:rPr>
        <w:t>Hump Day Inspirational Video</w:t>
      </w:r>
    </w:p>
    <w:p w14:paraId="032300E5" w14:textId="77777777" w:rsidR="00675521" w:rsidRPr="007744D6" w:rsidRDefault="001D13CA" w:rsidP="00675521">
      <w:pPr>
        <w:numPr>
          <w:ilvl w:val="12"/>
          <w:numId w:val="0"/>
        </w:numPr>
        <w:rPr>
          <w:bCs/>
          <w:szCs w:val="22"/>
        </w:rPr>
      </w:pPr>
      <w:r w:rsidRPr="00423558">
        <w:rPr>
          <w:bCs/>
          <w:szCs w:val="22"/>
        </w:rPr>
        <w:t>Each Wednesday, an inspirational video will be posted under the announcement link to motivate, encourage, and brighten your day</w:t>
      </w:r>
      <w:r w:rsidR="001434DF" w:rsidRPr="00423558">
        <w:rPr>
          <w:bCs/>
          <w:szCs w:val="22"/>
        </w:rPr>
        <w:t xml:space="preserve">.  Please respond/comment or </w:t>
      </w:r>
      <w:r w:rsidRPr="00423558">
        <w:rPr>
          <w:bCs/>
          <w:szCs w:val="22"/>
        </w:rPr>
        <w:t xml:space="preserve">post </w:t>
      </w:r>
      <w:r w:rsidR="001434DF" w:rsidRPr="00423558">
        <w:rPr>
          <w:bCs/>
          <w:szCs w:val="22"/>
        </w:rPr>
        <w:t xml:space="preserve">your </w:t>
      </w:r>
      <w:r w:rsidRPr="00423558">
        <w:rPr>
          <w:bCs/>
          <w:szCs w:val="22"/>
        </w:rPr>
        <w:t>inspirational</w:t>
      </w:r>
      <w:r w:rsidR="001434DF" w:rsidRPr="00423558">
        <w:rPr>
          <w:bCs/>
          <w:szCs w:val="22"/>
        </w:rPr>
        <w:t xml:space="preserve"> message.</w:t>
      </w:r>
      <w:r w:rsidRPr="00423558">
        <w:rPr>
          <w:bCs/>
          <w:szCs w:val="22"/>
        </w:rPr>
        <w:t xml:space="preserve">  </w:t>
      </w:r>
      <w:r w:rsidR="00675521" w:rsidRPr="007744D6">
        <w:rPr>
          <w:bCs/>
          <w:szCs w:val="22"/>
        </w:rPr>
        <w:t xml:space="preserve">This ungraded assignment is always a favorite </w:t>
      </w:r>
      <w:r w:rsidR="00675521">
        <w:rPr>
          <w:bCs/>
          <w:szCs w:val="22"/>
        </w:rPr>
        <w:t>among students and contributes to their participation</w:t>
      </w:r>
      <w:r w:rsidR="00675521" w:rsidRPr="007744D6">
        <w:rPr>
          <w:bCs/>
          <w:szCs w:val="22"/>
        </w:rPr>
        <w:t>.</w:t>
      </w:r>
    </w:p>
    <w:p w14:paraId="28F7E48E" w14:textId="70E60DE1" w:rsidR="00446DBD" w:rsidRPr="00423558" w:rsidRDefault="00446DBD" w:rsidP="001434DF">
      <w:pPr>
        <w:numPr>
          <w:ilvl w:val="12"/>
          <w:numId w:val="0"/>
        </w:numPr>
        <w:rPr>
          <w:b/>
          <w:bCs/>
          <w:caps/>
          <w:sz w:val="28"/>
          <w:szCs w:val="28"/>
        </w:rPr>
      </w:pPr>
    </w:p>
    <w:p w14:paraId="0CFB60D0" w14:textId="77777777" w:rsidR="002D59E7" w:rsidRPr="00423558" w:rsidRDefault="001434DF" w:rsidP="001434DF">
      <w:pPr>
        <w:numPr>
          <w:ilvl w:val="12"/>
          <w:numId w:val="0"/>
        </w:numPr>
        <w:rPr>
          <w:b/>
          <w:szCs w:val="22"/>
        </w:rPr>
      </w:pPr>
      <w:r w:rsidRPr="00423558">
        <w:rPr>
          <w:b/>
          <w:bCs/>
          <w:caps/>
        </w:rPr>
        <w:t>exams</w:t>
      </w:r>
      <w:r w:rsidRPr="00423558">
        <w:rPr>
          <w:b/>
          <w:bCs/>
          <w:szCs w:val="28"/>
        </w:rPr>
        <w:t xml:space="preserve"> </w:t>
      </w:r>
      <w:r w:rsidRPr="00423558">
        <w:rPr>
          <w:b/>
          <w:szCs w:val="22"/>
        </w:rPr>
        <w:t xml:space="preserve">(3 @ 75 possible points). </w:t>
      </w:r>
    </w:p>
    <w:p w14:paraId="2568AE96" w14:textId="7082A6BB" w:rsidR="001434DF" w:rsidRPr="00423558" w:rsidRDefault="001434DF" w:rsidP="001434DF">
      <w:pPr>
        <w:numPr>
          <w:ilvl w:val="12"/>
          <w:numId w:val="0"/>
        </w:numPr>
        <w:rPr>
          <w:b/>
          <w:bCs/>
          <w:caps/>
        </w:rPr>
      </w:pPr>
      <w:r w:rsidRPr="00423558">
        <w:rPr>
          <w:szCs w:val="22"/>
        </w:rPr>
        <w:t>Students are expected to synthesize and integrate the information presented in the lectures, readings, class discussions, videos</w:t>
      </w:r>
      <w:r w:rsidR="002D59E7" w:rsidRPr="00423558">
        <w:rPr>
          <w:szCs w:val="22"/>
        </w:rPr>
        <w:t>, and other supplemental materials</w:t>
      </w:r>
      <w:r w:rsidRPr="00423558">
        <w:rPr>
          <w:szCs w:val="22"/>
        </w:rPr>
        <w:t>.  Themes related to cultural and linguistic competence</w:t>
      </w:r>
      <w:r w:rsidR="00BE085D" w:rsidRPr="00423558">
        <w:rPr>
          <w:szCs w:val="22"/>
        </w:rPr>
        <w:t>, diversity, equity, and inclusion, views on health and illness, health literacy, cross-cultural communication, program planning, and health promotion will be incorporated into</w:t>
      </w:r>
      <w:r w:rsidRPr="00423558">
        <w:rPr>
          <w:szCs w:val="22"/>
        </w:rPr>
        <w:t xml:space="preserve"> all exams.  Exams will </w:t>
      </w:r>
      <w:r w:rsidR="00BE085D" w:rsidRPr="00423558">
        <w:rPr>
          <w:szCs w:val="22"/>
        </w:rPr>
        <w:t>include</w:t>
      </w:r>
      <w:r w:rsidRPr="00423558">
        <w:rPr>
          <w:szCs w:val="22"/>
        </w:rPr>
        <w:t xml:space="preserve"> multiple choice, true/false, matching, and fill-in-the-blanks. </w:t>
      </w:r>
      <w:r w:rsidRPr="00423558">
        <w:t xml:space="preserve">  Exams are open-book and students have </w:t>
      </w:r>
      <w:r w:rsidRPr="00423558">
        <w:rPr>
          <w:b/>
          <w:bCs/>
        </w:rPr>
        <w:t>two</w:t>
      </w:r>
      <w:r w:rsidRPr="00423558">
        <w:rPr>
          <w:b/>
        </w:rPr>
        <w:t xml:space="preserve"> attempts</w:t>
      </w:r>
      <w:r w:rsidRPr="00423558">
        <w:t xml:space="preserve"> </w:t>
      </w:r>
      <w:r w:rsidR="002D59E7" w:rsidRPr="00423558">
        <w:t xml:space="preserve">(optional) </w:t>
      </w:r>
      <w:r w:rsidRPr="00423558">
        <w:t xml:space="preserve">that must be completed on the same day.  Please note that the second attempt is optional. The highest score will be taken.  Please contact the UF HELP Desk </w:t>
      </w:r>
      <w:r w:rsidR="00BE085D" w:rsidRPr="00423558">
        <w:t>for</w:t>
      </w:r>
      <w:r w:rsidRPr="00423558">
        <w:t xml:space="preserve"> technical problems during an exam.  </w:t>
      </w:r>
      <w:r w:rsidRPr="00423558">
        <w:rPr>
          <w:bCs/>
          <w:szCs w:val="22"/>
        </w:rPr>
        <w:t xml:space="preserve"> </w:t>
      </w:r>
      <w:bookmarkStart w:id="6" w:name="_Hlk153434106"/>
      <w:r w:rsidRPr="00423558">
        <w:rPr>
          <w:bCs/>
          <w:szCs w:val="22"/>
        </w:rPr>
        <w:t xml:space="preserve">No make-up exams are given unless a medical reason is provided or </w:t>
      </w:r>
      <w:r w:rsidR="00BE085D" w:rsidRPr="00423558">
        <w:rPr>
          <w:bCs/>
          <w:szCs w:val="22"/>
        </w:rPr>
        <w:t>very extreme circumstances</w:t>
      </w:r>
      <w:r w:rsidRPr="00423558">
        <w:rPr>
          <w:bCs/>
          <w:szCs w:val="22"/>
        </w:rPr>
        <w:t xml:space="preserve"> are documented. </w:t>
      </w:r>
      <w:r w:rsidRPr="00423558">
        <w:rPr>
          <w:b/>
          <w:szCs w:val="22"/>
        </w:rPr>
        <w:t xml:space="preserve">  </w:t>
      </w:r>
      <w:r w:rsidRPr="00423558">
        <w:rPr>
          <w:bCs/>
          <w:szCs w:val="22"/>
        </w:rPr>
        <w:t>See the online exam link for more information.</w:t>
      </w:r>
    </w:p>
    <w:bookmarkEnd w:id="6"/>
    <w:p w14:paraId="324DB380" w14:textId="77777777" w:rsidR="002D59E7" w:rsidRPr="00423558" w:rsidRDefault="002D59E7" w:rsidP="00AB217D">
      <w:pPr>
        <w:pStyle w:val="ListParagraph"/>
        <w:ind w:left="0"/>
        <w:rPr>
          <w:b/>
          <w:bCs/>
          <w:szCs w:val="20"/>
        </w:rPr>
      </w:pPr>
    </w:p>
    <w:p w14:paraId="2F01153E" w14:textId="5F434227" w:rsidR="00AB217D" w:rsidRPr="00423558" w:rsidRDefault="00AB217D" w:rsidP="00AB217D">
      <w:pPr>
        <w:pStyle w:val="ListParagraph"/>
        <w:ind w:left="0"/>
        <w:rPr>
          <w:bCs/>
          <w:szCs w:val="20"/>
        </w:rPr>
      </w:pPr>
      <w:r w:rsidRPr="00423558">
        <w:rPr>
          <w:b/>
          <w:bCs/>
          <w:szCs w:val="20"/>
        </w:rPr>
        <w:t>ASSIGNMENTS</w:t>
      </w:r>
    </w:p>
    <w:p w14:paraId="7C9DA7B4" w14:textId="1AEAB2A7" w:rsidR="00AB217D" w:rsidRPr="00423558" w:rsidRDefault="00AB217D" w:rsidP="00AB217D">
      <w:pPr>
        <w:pStyle w:val="Level2"/>
        <w:ind w:left="0"/>
        <w:rPr>
          <w:b/>
        </w:rPr>
      </w:pPr>
      <w:r w:rsidRPr="00423558">
        <w:rPr>
          <w:b/>
          <w:bCs/>
        </w:rPr>
        <w:t>Personal Video Introduction (5 points).</w:t>
      </w:r>
      <w:r w:rsidRPr="00423558">
        <w:t xml:space="preserve"> Students must make an on-camera personal video introduction (2 to 3 minutes) of themselves to the class and upload and embed it into Canvas so that it opens and plays in the assignment.  Do not send video files as attachments.  Please post as early as possible so your classmates have enough time to respond.   </w:t>
      </w:r>
      <w:r w:rsidRPr="00423558">
        <w:rPr>
          <w:b/>
          <w:bCs/>
          <w:u w:val="single"/>
        </w:rPr>
        <w:t>Late assignments are accepted within 24 hours of the due date but will automatically incur a 50% deduction (no exception)</w:t>
      </w:r>
      <w:r w:rsidRPr="00423558">
        <w:rPr>
          <w:bCs/>
        </w:rPr>
        <w:t xml:space="preserve">. </w:t>
      </w:r>
      <w:r w:rsidRPr="00423558">
        <w:rPr>
          <w:b/>
        </w:rPr>
        <w:t xml:space="preserve"> </w:t>
      </w:r>
    </w:p>
    <w:p w14:paraId="4737A14C" w14:textId="77777777" w:rsidR="00AB217D" w:rsidRPr="00423558" w:rsidRDefault="00AB217D" w:rsidP="00AB217D">
      <w:pPr>
        <w:rPr>
          <w:b/>
        </w:rPr>
      </w:pPr>
    </w:p>
    <w:p w14:paraId="3C33B2A8" w14:textId="5F7C493A" w:rsidR="00AB217D" w:rsidRPr="00423558" w:rsidRDefault="00B31510" w:rsidP="00AB217D">
      <w:pPr>
        <w:rPr>
          <w:b/>
        </w:rPr>
      </w:pPr>
      <w:r w:rsidRPr="00423558">
        <w:rPr>
          <w:b/>
        </w:rPr>
        <w:t xml:space="preserve">Course </w:t>
      </w:r>
      <w:r w:rsidR="00AB217D" w:rsidRPr="00423558">
        <w:rPr>
          <w:b/>
        </w:rPr>
        <w:t xml:space="preserve">Video Reflection (5 points).  </w:t>
      </w:r>
      <w:r w:rsidR="00AB217D" w:rsidRPr="00423558">
        <w:rPr>
          <w:bCs/>
        </w:rPr>
        <w:t xml:space="preserve">Students must do an on-camera video reflection on a topic or issue </w:t>
      </w:r>
      <w:r w:rsidR="00AB217D" w:rsidRPr="00423558">
        <w:rPr>
          <w:b/>
          <w:bCs/>
        </w:rPr>
        <w:t>they have learned from the textbook, other readings, or assignments.</w:t>
      </w:r>
      <w:r w:rsidR="00AB217D" w:rsidRPr="00423558">
        <w:rPr>
          <w:bCs/>
        </w:rPr>
        <w:t xml:space="preserve">   Your video post must be </w:t>
      </w:r>
      <w:r w:rsidR="00AB217D" w:rsidRPr="00423558">
        <w:rPr>
          <w:b/>
          <w:bCs/>
        </w:rPr>
        <w:t>3-5 minutes</w:t>
      </w:r>
      <w:r w:rsidR="00AB217D" w:rsidRPr="00423558">
        <w:rPr>
          <w:bCs/>
        </w:rPr>
        <w:t xml:space="preserve">.  </w:t>
      </w:r>
      <w:r w:rsidR="00AB217D" w:rsidRPr="00423558">
        <w:t xml:space="preserve">You also must respond to </w:t>
      </w:r>
      <w:r w:rsidR="00AB217D" w:rsidRPr="00423558">
        <w:rPr>
          <w:b/>
          <w:u w:val="single"/>
        </w:rPr>
        <w:t xml:space="preserve">at least 3 postings </w:t>
      </w:r>
      <w:r w:rsidR="00AB217D" w:rsidRPr="00423558">
        <w:rPr>
          <w:b/>
        </w:rPr>
        <w:t>from the class</w:t>
      </w:r>
      <w:r w:rsidR="00AB217D" w:rsidRPr="00423558">
        <w:t xml:space="preserve"> by the due date.  Your response to the posts must be at least </w:t>
      </w:r>
      <w:r w:rsidR="00AB217D" w:rsidRPr="00423558">
        <w:rPr>
          <w:b/>
        </w:rPr>
        <w:t>100 words</w:t>
      </w:r>
      <w:r w:rsidR="00AB217D" w:rsidRPr="00423558">
        <w:t>.</w:t>
      </w:r>
      <w:r w:rsidR="00AB217D" w:rsidRPr="00423558">
        <w:rPr>
          <w:bCs/>
        </w:rPr>
        <w:t xml:space="preserve">  </w:t>
      </w:r>
      <w:r w:rsidR="00AB217D" w:rsidRPr="00423558">
        <w:t xml:space="preserve">Please note the deadline for these assignments.  Upload the video by the due date and respond to your classmates by the until </w:t>
      </w:r>
      <w:r w:rsidR="00AB217D" w:rsidRPr="00423558">
        <w:lastRenderedPageBreak/>
        <w:t xml:space="preserve">date.  Please </w:t>
      </w:r>
      <w:r w:rsidR="00C42FEA" w:rsidRPr="00423558">
        <w:t>submit</w:t>
      </w:r>
      <w:r w:rsidR="00AB217D" w:rsidRPr="00423558">
        <w:t xml:space="preserve"> your post as early as possible </w:t>
      </w:r>
      <w:r w:rsidR="00C42FEA" w:rsidRPr="00423558">
        <w:t>so your classmates can</w:t>
      </w:r>
      <w:r w:rsidR="00AB217D" w:rsidRPr="00423558">
        <w:t xml:space="preserve"> respond.  </w:t>
      </w:r>
      <w:r w:rsidR="00AB217D" w:rsidRPr="00423558">
        <w:rPr>
          <w:b/>
          <w:bCs/>
          <w:u w:val="single"/>
        </w:rPr>
        <w:t>Late assignments are accepted within 24 hours of the due date but will automatically incur a 50% deduction (no exception)</w:t>
      </w:r>
      <w:r w:rsidR="00AB217D" w:rsidRPr="00423558">
        <w:rPr>
          <w:bCs/>
        </w:rPr>
        <w:t xml:space="preserve">. </w:t>
      </w:r>
      <w:r w:rsidR="00AB217D" w:rsidRPr="00423558">
        <w:rPr>
          <w:b/>
        </w:rPr>
        <w:t xml:space="preserve"> </w:t>
      </w:r>
    </w:p>
    <w:p w14:paraId="2659ACE7" w14:textId="77777777" w:rsidR="00AB217D" w:rsidRPr="00423558" w:rsidRDefault="00AB217D" w:rsidP="00AB217D">
      <w:pPr>
        <w:autoSpaceDE w:val="0"/>
        <w:autoSpaceDN w:val="0"/>
        <w:adjustRightInd w:val="0"/>
        <w:rPr>
          <w:bCs/>
        </w:rPr>
      </w:pPr>
    </w:p>
    <w:p w14:paraId="1DB29BEC" w14:textId="77777777" w:rsidR="00B31510" w:rsidRPr="00423558" w:rsidRDefault="00B31510" w:rsidP="00B31510">
      <w:pPr>
        <w:pStyle w:val="Level2"/>
        <w:ind w:left="0"/>
        <w:rPr>
          <w:b/>
          <w:bCs/>
        </w:rPr>
      </w:pPr>
      <w:r w:rsidRPr="00423558">
        <w:rPr>
          <w:b/>
          <w:bCs/>
        </w:rPr>
        <w:t xml:space="preserve">Weekly Questions from Text and Readings (17 @ 5 points each). </w:t>
      </w:r>
    </w:p>
    <w:p w14:paraId="68148167" w14:textId="481EE7BE" w:rsidR="00B31510" w:rsidRPr="00423558" w:rsidRDefault="00B31510" w:rsidP="00B31510">
      <w:pPr>
        <w:pStyle w:val="Level2"/>
        <w:ind w:left="0"/>
        <w:rPr>
          <w:b/>
          <w:bCs/>
        </w:rPr>
      </w:pPr>
      <w:r w:rsidRPr="00423558">
        <w:t xml:space="preserve">Each student must </w:t>
      </w:r>
      <w:r w:rsidR="007719E1" w:rsidRPr="00423558">
        <w:t xml:space="preserve">submit 5 multiple-choice questions from each assigned book chapter </w:t>
      </w:r>
      <w:r w:rsidRPr="00423558">
        <w:rPr>
          <w:b/>
        </w:rPr>
        <w:t xml:space="preserve">for the week as a Word file.  </w:t>
      </w:r>
      <w:r w:rsidRPr="00423558">
        <w:rPr>
          <w:bCs/>
        </w:rPr>
        <w:t>Each question is worth 1 point.</w:t>
      </w:r>
      <w:r w:rsidRPr="00423558">
        <w:rPr>
          <w:b/>
        </w:rPr>
        <w:t xml:space="preserve">  </w:t>
      </w:r>
      <w:r w:rsidRPr="00423558">
        <w:rPr>
          <w:bCs/>
        </w:rPr>
        <w:t>I</w:t>
      </w:r>
      <w:r w:rsidRPr="00423558">
        <w:t>f two chapters are assigned, then you must submit four questions each.</w:t>
      </w:r>
      <w:r w:rsidRPr="00423558">
        <w:rPr>
          <w:b/>
        </w:rPr>
        <w:t xml:space="preserve">  </w:t>
      </w:r>
      <w:r w:rsidRPr="00423558">
        <w:t xml:space="preserve">Please provide four choices (A, B, C, D) for each question submitted.  </w:t>
      </w:r>
      <w:r w:rsidR="007719E1" w:rsidRPr="00423558">
        <w:rPr>
          <w:b/>
        </w:rPr>
        <w:t>To receive credit, the correct answer, chapter, and page number for each question must be provided</w:t>
      </w:r>
      <w:r w:rsidRPr="00423558">
        <w:t xml:space="preserve">.  If two chapters are assigned the same week, then you submit 10 questions.  Please submit the questions weekly under the assignment link by the due date.   </w:t>
      </w:r>
      <w:r w:rsidR="007719E1" w:rsidRPr="00423558">
        <w:t>Approximately 25%-30% of the exams will be based on</w:t>
      </w:r>
      <w:r w:rsidRPr="00423558">
        <w:t xml:space="preserve"> questions submitted by students.  </w:t>
      </w:r>
      <w:r w:rsidR="007719E1" w:rsidRPr="00423558">
        <w:t xml:space="preserve">Creating sample questions is a helpful way to study and retain </w:t>
      </w:r>
      <w:r w:rsidRPr="00423558">
        <w:t xml:space="preserve">information.  Submit the questions as a Word file.  </w:t>
      </w:r>
      <w:r w:rsidRPr="00423558">
        <w:rPr>
          <w:b/>
          <w:bCs/>
        </w:rPr>
        <w:t>Late assignments</w:t>
      </w:r>
      <w:r w:rsidRPr="00423558">
        <w:t xml:space="preserve"> </w:t>
      </w:r>
      <w:r w:rsidRPr="00423558">
        <w:rPr>
          <w:b/>
          <w:bCs/>
        </w:rPr>
        <w:t>will be accepted within 24 hours of the due date</w:t>
      </w:r>
      <w:r w:rsidR="007719E1" w:rsidRPr="00423558">
        <w:rPr>
          <w:b/>
          <w:bCs/>
        </w:rPr>
        <w:t>,</w:t>
      </w:r>
      <w:r w:rsidRPr="00423558">
        <w:rPr>
          <w:b/>
          <w:bCs/>
        </w:rPr>
        <w:t xml:space="preserve"> but with an automatic 50% deduction. More information is available on the course website. </w:t>
      </w:r>
      <w:r w:rsidRPr="00423558">
        <w:rPr>
          <w:bCs/>
        </w:rPr>
        <w:t xml:space="preserve"> </w:t>
      </w:r>
      <w:r w:rsidRPr="00423558">
        <w:rPr>
          <w:b/>
          <w:bCs/>
        </w:rPr>
        <w:t xml:space="preserve"> </w:t>
      </w:r>
    </w:p>
    <w:p w14:paraId="03318471" w14:textId="77777777" w:rsidR="00B31510" w:rsidRPr="00423558" w:rsidRDefault="00B31510" w:rsidP="00AB217D">
      <w:pPr>
        <w:autoSpaceDE w:val="0"/>
        <w:autoSpaceDN w:val="0"/>
        <w:adjustRightInd w:val="0"/>
        <w:rPr>
          <w:bCs/>
        </w:rPr>
      </w:pPr>
    </w:p>
    <w:p w14:paraId="3C93F62A" w14:textId="305B5A5B" w:rsidR="003E7949" w:rsidRPr="00423558" w:rsidRDefault="00AB217D" w:rsidP="003E7949">
      <w:pPr>
        <w:rPr>
          <w:b/>
          <w:bCs/>
        </w:rPr>
      </w:pPr>
      <w:r w:rsidRPr="00423558">
        <w:rPr>
          <w:b/>
          <w:bCs/>
        </w:rPr>
        <w:t>Family Healing Tradition</w:t>
      </w:r>
      <w:r w:rsidRPr="00423558">
        <w:rPr>
          <w:bCs/>
        </w:rPr>
        <w:t xml:space="preserve"> </w:t>
      </w:r>
      <w:r w:rsidR="00D04FE6" w:rsidRPr="00423558">
        <w:rPr>
          <w:b/>
        </w:rPr>
        <w:t>Video</w:t>
      </w:r>
      <w:r w:rsidRPr="00423558">
        <w:rPr>
          <w:b/>
        </w:rPr>
        <w:t xml:space="preserve"> </w:t>
      </w:r>
      <w:r w:rsidRPr="00423558">
        <w:rPr>
          <w:b/>
          <w:bCs/>
        </w:rPr>
        <w:t xml:space="preserve">(1 @ </w:t>
      </w:r>
      <w:r w:rsidR="00D04FE6" w:rsidRPr="00423558">
        <w:rPr>
          <w:b/>
          <w:bCs/>
        </w:rPr>
        <w:t>20</w:t>
      </w:r>
      <w:r w:rsidRPr="00423558">
        <w:rPr>
          <w:b/>
          <w:bCs/>
        </w:rPr>
        <w:t xml:space="preserve"> possible points). </w:t>
      </w:r>
      <w:r w:rsidRPr="00423558">
        <w:t xml:space="preserve"> All families have health and healing traditions, or </w:t>
      </w:r>
      <w:r w:rsidR="007B536D" w:rsidRPr="00423558">
        <w:t>how</w:t>
      </w:r>
      <w:r w:rsidRPr="00423558">
        <w:t xml:space="preserve"> they protect, maintain, and restore health.  For this activity, you will </w:t>
      </w:r>
      <w:r w:rsidR="00B31510" w:rsidRPr="00423558">
        <w:t xml:space="preserve">talk with </w:t>
      </w:r>
      <w:r w:rsidR="00B31510" w:rsidRPr="00423558">
        <w:rPr>
          <w:rFonts w:asciiTheme="majorHAnsi" w:hAnsiTheme="majorHAnsi"/>
          <w:shd w:val="clear" w:color="auto" w:fill="FFFFFF"/>
        </w:rPr>
        <w:t>one or more </w:t>
      </w:r>
      <w:r w:rsidR="00D04FE6" w:rsidRPr="00423558">
        <w:rPr>
          <w:rFonts w:asciiTheme="majorHAnsi" w:hAnsiTheme="majorHAnsi"/>
          <w:b/>
          <w:bCs/>
          <w:shd w:val="clear" w:color="auto" w:fill="FFFFFF"/>
        </w:rPr>
        <w:t>older</w:t>
      </w:r>
      <w:r w:rsidR="00D04FE6" w:rsidRPr="00423558">
        <w:rPr>
          <w:rFonts w:asciiTheme="majorHAnsi" w:hAnsiTheme="majorHAnsi"/>
          <w:shd w:val="clear" w:color="auto" w:fill="FFFFFF"/>
        </w:rPr>
        <w:t xml:space="preserve"> </w:t>
      </w:r>
      <w:r w:rsidR="00B31510" w:rsidRPr="00423558">
        <w:rPr>
          <w:rStyle w:val="Strong"/>
          <w:rFonts w:asciiTheme="majorHAnsi" w:hAnsiTheme="majorHAnsi"/>
          <w:shd w:val="clear" w:color="auto" w:fill="FFFFFF"/>
        </w:rPr>
        <w:t>family members or elders</w:t>
      </w:r>
      <w:r w:rsidR="00B31510" w:rsidRPr="00423558">
        <w:rPr>
          <w:rFonts w:asciiTheme="majorHAnsi" w:hAnsiTheme="majorHAnsi"/>
          <w:shd w:val="clear" w:color="auto" w:fill="FFFFFF"/>
        </w:rPr>
        <w:t> who can share stories, beliefs, or practices related to health and healing. While women often pass down these traditions, you may also speak with any relative, caregiver, or older community member who carries this knowledge.</w:t>
      </w:r>
      <w:r w:rsidR="00BE085D" w:rsidRPr="00423558">
        <w:t xml:space="preserve">  </w:t>
      </w:r>
      <w:r w:rsidR="00D04FE6" w:rsidRPr="00423558">
        <w:t xml:space="preserve">A list of questions is available in the assignment link on the course website.  Summarize your presentation by listing how health educators can creatively engage your interviewee with technology to improve or enhance their lifestyle.  Suggest three possible smartphone apps or AI tools (e.g., chatbot, virtual assistant, telehealth).  </w:t>
      </w:r>
      <w:r w:rsidR="00675521">
        <w:t>For more detailed information about the assignment, please refer to</w:t>
      </w:r>
      <w:r w:rsidR="00BE085D" w:rsidRPr="00423558">
        <w:t xml:space="preserve"> Canvas. </w:t>
      </w:r>
      <w:r w:rsidR="005D3EF0" w:rsidRPr="00423558">
        <w:t xml:space="preserve">You must respond to three classmates. </w:t>
      </w:r>
      <w:r w:rsidRPr="00423558">
        <w:t xml:space="preserve">  </w:t>
      </w:r>
      <w:r w:rsidRPr="00423558">
        <w:rPr>
          <w:b/>
          <w:bCs/>
        </w:rPr>
        <w:t>Posts submitted within 24 hours of the deadline will be accepted</w:t>
      </w:r>
      <w:r w:rsidR="0018641C" w:rsidRPr="00423558">
        <w:rPr>
          <w:b/>
          <w:bCs/>
        </w:rPr>
        <w:t>,</w:t>
      </w:r>
      <w:r w:rsidRPr="00423558">
        <w:rPr>
          <w:b/>
          <w:bCs/>
        </w:rPr>
        <w:t xml:space="preserve"> but with an automatic 50% deduction. </w:t>
      </w:r>
      <w:r w:rsidR="00641C75" w:rsidRPr="00423558">
        <w:rPr>
          <w:b/>
          <w:bCs/>
        </w:rPr>
        <w:t xml:space="preserve"> </w:t>
      </w:r>
    </w:p>
    <w:p w14:paraId="4CFFD579" w14:textId="77777777" w:rsidR="0018641C" w:rsidRPr="00423558" w:rsidRDefault="0018641C" w:rsidP="00641C75">
      <w:pPr>
        <w:rPr>
          <w:b/>
          <w:bCs/>
        </w:rPr>
      </w:pPr>
    </w:p>
    <w:p w14:paraId="46D43BDA" w14:textId="78D0E641" w:rsidR="002D59E7" w:rsidRPr="00423558" w:rsidRDefault="00641C75" w:rsidP="00641C75">
      <w:pPr>
        <w:rPr>
          <w:b/>
          <w:bCs/>
        </w:rPr>
      </w:pPr>
      <w:r w:rsidRPr="00423558">
        <w:rPr>
          <w:b/>
          <w:bCs/>
        </w:rPr>
        <w:t xml:space="preserve">Yellowdig Health Discussion Board (75 points).  </w:t>
      </w:r>
    </w:p>
    <w:p w14:paraId="54F3E11A" w14:textId="3AAA8613" w:rsidR="00641C75" w:rsidRPr="00423558" w:rsidRDefault="00641C75" w:rsidP="00641C75">
      <w:r w:rsidRPr="00423558">
        <w:t xml:space="preserve">Yellowdig is an online conversation platform for this course that contributes to your interaction and participation points. It encourages engagement, casual conversation, and </w:t>
      </w:r>
      <w:r w:rsidR="00E97648" w:rsidRPr="00423558">
        <w:t>exchange of</w:t>
      </w:r>
      <w:r w:rsidRPr="00423558">
        <w:t xml:space="preserve"> ideas on health-related topics relevant to the course.  You receive points for participating in Yellowdig posts and conversations, and those points factor into your final grade.  Each week for </w:t>
      </w:r>
      <w:r w:rsidRPr="00423558">
        <w:rPr>
          <w:b/>
          <w:bCs/>
        </w:rPr>
        <w:t>1</w:t>
      </w:r>
      <w:r w:rsidR="00446DBD" w:rsidRPr="00423558">
        <w:rPr>
          <w:b/>
          <w:bCs/>
        </w:rPr>
        <w:t>1</w:t>
      </w:r>
      <w:r w:rsidRPr="00423558">
        <w:rPr>
          <w:b/>
          <w:bCs/>
        </w:rPr>
        <w:t xml:space="preserve"> weeks (dates provided on </w:t>
      </w:r>
      <w:r w:rsidR="00C42FEA" w:rsidRPr="00423558">
        <w:rPr>
          <w:b/>
          <w:bCs/>
        </w:rPr>
        <w:t xml:space="preserve">the </w:t>
      </w:r>
      <w:r w:rsidRPr="00423558">
        <w:rPr>
          <w:b/>
          <w:bCs/>
        </w:rPr>
        <w:t>website)</w:t>
      </w:r>
      <w:r w:rsidRPr="00423558">
        <w:t xml:space="preserve">, you will post and </w:t>
      </w:r>
      <w:r w:rsidR="00856B00" w:rsidRPr="00423558">
        <w:t xml:space="preserve">critically </w:t>
      </w:r>
      <w:r w:rsidR="00334A1B" w:rsidRPr="00423558">
        <w:t>evaluate</w:t>
      </w:r>
      <w:r w:rsidRPr="00423558">
        <w:t xml:space="preserve"> </w:t>
      </w:r>
      <w:r w:rsidR="009B53A8" w:rsidRPr="00423558">
        <w:t>AI case studies</w:t>
      </w:r>
      <w:r w:rsidR="00BE085D" w:rsidRPr="00423558">
        <w:t>, apps, digital tools,</w:t>
      </w:r>
      <w:r w:rsidR="009B53A8" w:rsidRPr="00423558">
        <w:t xml:space="preserve"> and other </w:t>
      </w:r>
      <w:r w:rsidRPr="00423558">
        <w:t xml:space="preserve">health </w:t>
      </w:r>
      <w:r w:rsidR="007F44F2" w:rsidRPr="00423558">
        <w:t>topics</w:t>
      </w:r>
      <w:r w:rsidRPr="00423558">
        <w:t xml:space="preserve"> in the news (article or video) that relate in some way to </w:t>
      </w:r>
      <w:r w:rsidRPr="00423558">
        <w:rPr>
          <w:b/>
          <w:bCs/>
        </w:rPr>
        <w:t xml:space="preserve">artificial intelligence, digital technology, </w:t>
      </w:r>
      <w:r w:rsidR="00AE79F8" w:rsidRPr="00423558">
        <w:rPr>
          <w:b/>
          <w:bCs/>
        </w:rPr>
        <w:t xml:space="preserve">community health, </w:t>
      </w:r>
      <w:r w:rsidRPr="00423558">
        <w:rPr>
          <w:b/>
          <w:bCs/>
        </w:rPr>
        <w:t>or health issues among vulnerable population groups</w:t>
      </w:r>
      <w:r w:rsidRPr="00423558">
        <w:t xml:space="preserve">.  You may use local, national, or international sources.  Please go to the course website under the Yellowdig assignment for more details about the guidelines and expectations.  </w:t>
      </w:r>
      <w:bookmarkStart w:id="7" w:name="_Hlk142377786"/>
      <w:r w:rsidRPr="00423558">
        <w:t xml:space="preserve">A link to the Yellowdig community is also linked in the respective weekly assignments.  </w:t>
      </w:r>
      <w:bookmarkEnd w:id="7"/>
      <w:r w:rsidRPr="00423558">
        <w:rPr>
          <w:b/>
          <w:bCs/>
        </w:rPr>
        <w:t>Yellowdig discussions open on Wednesdays (</w:t>
      </w:r>
      <w:r w:rsidR="00675521">
        <w:rPr>
          <w:b/>
          <w:bCs/>
        </w:rPr>
        <w:t>12:00 a.m.) and close on Tuesdays (11:59 p.m.</w:t>
      </w:r>
      <w:r w:rsidRPr="00423558">
        <w:rPr>
          <w:b/>
          <w:bCs/>
        </w:rPr>
        <w:t>)</w:t>
      </w:r>
      <w:r w:rsidRPr="00423558">
        <w:t xml:space="preserve">.  You will not be able to go back and finish </w:t>
      </w:r>
      <w:r w:rsidR="00F3528B" w:rsidRPr="00423558">
        <w:t>the missed</w:t>
      </w:r>
      <w:r w:rsidRPr="00423558">
        <w:t xml:space="preserve"> weeks.</w:t>
      </w:r>
      <w:r w:rsidR="007434C7" w:rsidRPr="00423558">
        <w:t xml:space="preserve"> </w:t>
      </w:r>
    </w:p>
    <w:p w14:paraId="5E956781" w14:textId="77777777" w:rsidR="008C7BBC" w:rsidRPr="00423558" w:rsidRDefault="008C7BBC" w:rsidP="00641C75"/>
    <w:p w14:paraId="09DC3C5C" w14:textId="77777777" w:rsidR="008C7BBC" w:rsidRPr="00423558" w:rsidRDefault="008C7BBC" w:rsidP="008C7BBC">
      <w:r w:rsidRPr="00423558">
        <w:rPr>
          <w:b/>
          <w:bCs/>
        </w:rPr>
        <w:t>AI in Health Education and Health Promotion Short Course Training (15 points).</w:t>
      </w:r>
      <w:r w:rsidRPr="00423558">
        <w:t xml:space="preserve">  </w:t>
      </w:r>
    </w:p>
    <w:p w14:paraId="05489379" w14:textId="02FEDD6F" w:rsidR="008C7BBC" w:rsidRPr="00423558" w:rsidRDefault="008C7BBC" w:rsidP="008C7BBC">
      <w:pPr>
        <w:rPr>
          <w:b/>
        </w:rPr>
      </w:pPr>
      <w:r w:rsidRPr="00423558">
        <w:t>Students will complete an online training on AI in Health Education and Promotion</w:t>
      </w:r>
      <w:r w:rsidR="000B63E2" w:rsidRPr="00423558">
        <w:t xml:space="preserve"> in Week 2</w:t>
      </w:r>
      <w:r w:rsidRPr="00423558">
        <w:t xml:space="preserve">.  </w:t>
      </w:r>
      <w:r w:rsidR="000B63E2" w:rsidRPr="00423558">
        <w:t xml:space="preserve">This training is designed to provide a foundation in AI concepts and applications relevant to health promotion and public health. The course includes five lessons: 1) Understanding AI and Machine Learning, 2) AI in Healthcare and Public Health, 3) AI in Health Education and Health </w:t>
      </w:r>
      <w:r w:rsidR="000B63E2" w:rsidRPr="00423558">
        <w:lastRenderedPageBreak/>
        <w:t xml:space="preserve">Promotion, 4) AI Ethics, and 5) AI Bias and Privacy Concerns.   </w:t>
      </w:r>
      <w:r w:rsidRPr="00423558">
        <w:t>Please see the assignment details link on the course website.   </w:t>
      </w:r>
      <w:r w:rsidRPr="00423558">
        <w:rPr>
          <w:b/>
          <w:bCs/>
          <w:u w:val="single"/>
        </w:rPr>
        <w:t>Late assignments are accepted within 24 hours of the due date but will automatically incur a 50% deduction (no exception)</w:t>
      </w:r>
      <w:r w:rsidRPr="00423558">
        <w:rPr>
          <w:bCs/>
        </w:rPr>
        <w:t xml:space="preserve">. </w:t>
      </w:r>
      <w:r w:rsidRPr="00423558">
        <w:rPr>
          <w:b/>
        </w:rPr>
        <w:t xml:space="preserve"> </w:t>
      </w:r>
    </w:p>
    <w:p w14:paraId="76018CD3" w14:textId="77777777" w:rsidR="009C76DB" w:rsidRPr="00423558" w:rsidRDefault="009C76DB" w:rsidP="008C7BBC">
      <w:pPr>
        <w:rPr>
          <w:b/>
        </w:rPr>
      </w:pPr>
    </w:p>
    <w:p w14:paraId="6AC0AB85" w14:textId="121ABB9F" w:rsidR="009C76DB" w:rsidRPr="00423558" w:rsidRDefault="009C76DB" w:rsidP="009C76DB">
      <w:pPr>
        <w:pStyle w:val="xmsonormal"/>
        <w:rPr>
          <w:rFonts w:asciiTheme="majorHAnsi" w:hAnsiTheme="majorHAnsi" w:cs="Arial"/>
          <w:bCs/>
          <w:sz w:val="24"/>
        </w:rPr>
      </w:pPr>
      <w:r w:rsidRPr="00423558">
        <w:rPr>
          <w:rFonts w:asciiTheme="majorHAnsi" w:hAnsiTheme="majorHAnsi" w:cs="Arial"/>
          <w:b/>
          <w:sz w:val="24"/>
        </w:rPr>
        <w:t xml:space="preserve">UF </w:t>
      </w:r>
      <w:r w:rsidR="007D0E2E" w:rsidRPr="00423558">
        <w:rPr>
          <w:rFonts w:asciiTheme="majorHAnsi" w:hAnsiTheme="majorHAnsi" w:cs="Arial"/>
          <w:b/>
          <w:sz w:val="24"/>
        </w:rPr>
        <w:t>HIPAA</w:t>
      </w:r>
      <w:r w:rsidRPr="00423558">
        <w:rPr>
          <w:rFonts w:asciiTheme="majorHAnsi" w:hAnsiTheme="majorHAnsi" w:cs="Arial"/>
          <w:b/>
          <w:sz w:val="24"/>
        </w:rPr>
        <w:t xml:space="preserve"> Training (10 points)</w:t>
      </w:r>
      <w:r w:rsidRPr="00423558">
        <w:rPr>
          <w:rFonts w:asciiTheme="majorHAnsi" w:hAnsiTheme="majorHAnsi" w:cs="Arial"/>
          <w:sz w:val="24"/>
        </w:rPr>
        <w:t xml:space="preserve">. Students will complete the </w:t>
      </w:r>
      <w:r w:rsidR="007D0E2E" w:rsidRPr="00423558">
        <w:rPr>
          <w:rFonts w:asciiTheme="majorHAnsi" w:hAnsiTheme="majorHAnsi" w:cs="Arial"/>
          <w:sz w:val="24"/>
        </w:rPr>
        <w:t>UF HIPAA training and submit proof of completion</w:t>
      </w:r>
      <w:r w:rsidRPr="00423558">
        <w:rPr>
          <w:rFonts w:asciiTheme="majorHAnsi" w:hAnsiTheme="majorHAnsi" w:cs="Arial"/>
          <w:sz w:val="24"/>
        </w:rPr>
        <w:t xml:space="preserve"> and passing the assessment.  Be sure to print a copy as a PDF file and save it. Upload a copy of the PDF file to the assignment link by the due date.  If the HIPAA training </w:t>
      </w:r>
      <w:proofErr w:type="gramStart"/>
      <w:r w:rsidRPr="00423558">
        <w:rPr>
          <w:rFonts w:asciiTheme="majorHAnsi" w:hAnsiTheme="majorHAnsi" w:cs="Arial"/>
          <w:sz w:val="24"/>
        </w:rPr>
        <w:t>was</w:t>
      </w:r>
      <w:proofErr w:type="gramEnd"/>
      <w:r w:rsidRPr="00423558">
        <w:rPr>
          <w:rFonts w:asciiTheme="majorHAnsi" w:hAnsiTheme="majorHAnsi" w:cs="Arial"/>
          <w:sz w:val="24"/>
        </w:rPr>
        <w:t xml:space="preserve"> </w:t>
      </w:r>
      <w:r w:rsidR="007D0E2E" w:rsidRPr="00423558">
        <w:rPr>
          <w:rFonts w:asciiTheme="majorHAnsi" w:hAnsiTheme="majorHAnsi" w:cs="Arial"/>
          <w:sz w:val="24"/>
        </w:rPr>
        <w:t>completed within the past 12 months, please submit the corresponding PDF</w:t>
      </w:r>
      <w:r w:rsidRPr="00423558">
        <w:rPr>
          <w:rFonts w:asciiTheme="majorHAnsi" w:hAnsiTheme="majorHAnsi" w:cs="Arial"/>
          <w:sz w:val="24"/>
        </w:rPr>
        <w:t xml:space="preserve"> by the due date.  </w:t>
      </w:r>
      <w:r w:rsidRPr="00423558">
        <w:rPr>
          <w:rFonts w:asciiTheme="majorHAnsi" w:hAnsiTheme="majorHAnsi" w:cs="Arial"/>
          <w:b/>
          <w:bCs/>
          <w:sz w:val="24"/>
          <w:u w:val="single"/>
        </w:rPr>
        <w:t xml:space="preserve">Late assignments are accepted within 24 hours of the due </w:t>
      </w:r>
      <w:proofErr w:type="gramStart"/>
      <w:r w:rsidRPr="00423558">
        <w:rPr>
          <w:rFonts w:asciiTheme="majorHAnsi" w:hAnsiTheme="majorHAnsi" w:cs="Arial"/>
          <w:b/>
          <w:bCs/>
          <w:sz w:val="24"/>
          <w:u w:val="single"/>
        </w:rPr>
        <w:t>date, but</w:t>
      </w:r>
      <w:proofErr w:type="gramEnd"/>
      <w:r w:rsidRPr="00423558">
        <w:rPr>
          <w:rFonts w:asciiTheme="majorHAnsi" w:hAnsiTheme="majorHAnsi" w:cs="Arial"/>
          <w:b/>
          <w:bCs/>
          <w:sz w:val="24"/>
          <w:u w:val="single"/>
        </w:rPr>
        <w:t xml:space="preserve"> will automatically incur a 50% deduction (no exception)</w:t>
      </w:r>
      <w:r w:rsidRPr="00423558">
        <w:rPr>
          <w:rFonts w:asciiTheme="majorHAnsi" w:hAnsiTheme="majorHAnsi" w:cs="Arial"/>
          <w:bCs/>
          <w:sz w:val="24"/>
        </w:rPr>
        <w:t xml:space="preserve">. Complete the </w:t>
      </w:r>
      <w:r w:rsidR="007D0E2E" w:rsidRPr="00423558">
        <w:rPr>
          <w:rFonts w:asciiTheme="majorHAnsi" w:hAnsiTheme="majorHAnsi" w:cs="Arial"/>
          <w:bCs/>
          <w:sz w:val="24"/>
        </w:rPr>
        <w:t>HIPAA training by going to http://mytraining.hr.ufl.edu/ and searching for HIPAA</w:t>
      </w:r>
      <w:r w:rsidRPr="00423558">
        <w:rPr>
          <w:rFonts w:asciiTheme="majorHAnsi" w:hAnsiTheme="majorHAnsi" w:cs="Arial"/>
          <w:bCs/>
          <w:sz w:val="24"/>
        </w:rPr>
        <w:t>.</w:t>
      </w:r>
    </w:p>
    <w:p w14:paraId="23C4233C" w14:textId="77777777" w:rsidR="007D0E2E" w:rsidRPr="00423558" w:rsidRDefault="007D0E2E" w:rsidP="009C76DB">
      <w:pPr>
        <w:pStyle w:val="xmsonormal"/>
        <w:rPr>
          <w:rFonts w:asciiTheme="majorHAnsi" w:hAnsiTheme="majorHAnsi" w:cs="Arial"/>
          <w:bCs/>
          <w:sz w:val="24"/>
        </w:rPr>
      </w:pPr>
    </w:p>
    <w:p w14:paraId="79A2BB7C" w14:textId="77777777" w:rsidR="007D0E2E" w:rsidRPr="00423558" w:rsidRDefault="007D0E2E" w:rsidP="007D0E2E">
      <w:pPr>
        <w:rPr>
          <w:b/>
          <w:bCs/>
        </w:rPr>
      </w:pPr>
      <w:r w:rsidRPr="00423558">
        <w:rPr>
          <w:b/>
          <w:bCs/>
        </w:rPr>
        <w:t xml:space="preserve">Creating Effective AI Prompts (20 points).  </w:t>
      </w:r>
    </w:p>
    <w:p w14:paraId="72FF8FC9" w14:textId="0096844C" w:rsidR="007D0E2E" w:rsidRPr="00423558" w:rsidRDefault="007D0E2E" w:rsidP="007D0E2E">
      <w:pPr>
        <w:rPr>
          <w:rFonts w:eastAsia="Times New Roman"/>
        </w:rPr>
      </w:pPr>
      <w:r w:rsidRPr="00423558">
        <w:rPr>
          <w:rFonts w:eastAsia="Times New Roman"/>
        </w:rPr>
        <w:t xml:space="preserve">Creating effective prompts is essential for generating clear, accurate, and culturally sensitive health messages using AI. Well-crafted prompts guide AI tools to produce responses that are relevant, reliable, and tailored to the audience. This assignment helps you build skills in crafting clear, accurate, and culturally sensitive AI prompts for health communication. You will select a target audience and health issue, design prompts to generate audience-centered messages, and compare results from two different AI platforms. </w:t>
      </w:r>
      <w:r w:rsidR="00675521">
        <w:t>For more detailed information about the assignment, please refer to</w:t>
      </w:r>
      <w:r w:rsidRPr="00423558">
        <w:t xml:space="preserve"> Canvas.   </w:t>
      </w:r>
      <w:r w:rsidRPr="00423558">
        <w:rPr>
          <w:b/>
          <w:bCs/>
        </w:rPr>
        <w:t xml:space="preserve">Posts submitted within 24 hours of the deadline will be accepted, but with an automatic 50% deduction.  </w:t>
      </w:r>
    </w:p>
    <w:p w14:paraId="1ECE4884" w14:textId="77777777" w:rsidR="009C76DB" w:rsidRPr="00423558" w:rsidRDefault="009C76DB" w:rsidP="008C7BBC">
      <w:pPr>
        <w:rPr>
          <w:b/>
        </w:rPr>
      </w:pPr>
    </w:p>
    <w:p w14:paraId="40A672B9" w14:textId="183DD845" w:rsidR="007D0E2E" w:rsidRPr="00423558" w:rsidRDefault="000C122C" w:rsidP="007D0E2E">
      <w:r w:rsidRPr="00423558">
        <w:rPr>
          <w:b/>
          <w:bCs/>
        </w:rPr>
        <w:t xml:space="preserve">Vulnerable Population Video Presentation </w:t>
      </w:r>
      <w:r w:rsidR="007D0E2E" w:rsidRPr="00423558">
        <w:rPr>
          <w:b/>
          <w:bCs/>
        </w:rPr>
        <w:t>(20 points).</w:t>
      </w:r>
      <w:r w:rsidR="007D0E2E" w:rsidRPr="00423558">
        <w:t xml:space="preserve">  Animated slide decks are great educational tools. They are </w:t>
      </w:r>
      <w:proofErr w:type="gramStart"/>
      <w:r w:rsidR="007D0E2E" w:rsidRPr="00423558">
        <w:t>similar to</w:t>
      </w:r>
      <w:proofErr w:type="gramEnd"/>
      <w:r w:rsidR="007D0E2E" w:rsidRPr="00423558">
        <w:t xml:space="preserve"> doing an animated presentation in Adobe Spark, PowerPoint, or Canva, but they are meant to be viewed online by the user.  In this assignment, you are tasked with creating </w:t>
      </w:r>
      <w:r w:rsidR="005D3EF0" w:rsidRPr="00423558">
        <w:t xml:space="preserve">an </w:t>
      </w:r>
      <w:r w:rsidR="005D3EF0" w:rsidRPr="00423558">
        <w:rPr>
          <w:b/>
          <w:bCs/>
        </w:rPr>
        <w:t>attractive</w:t>
      </w:r>
      <w:r w:rsidR="005D3EF0" w:rsidRPr="00423558">
        <w:t xml:space="preserve">, </w:t>
      </w:r>
      <w:r w:rsidR="005D3EF0" w:rsidRPr="00423558">
        <w:rPr>
          <w:b/>
          <w:bCs/>
        </w:rPr>
        <w:t>animated</w:t>
      </w:r>
      <w:r w:rsidR="005D3EF0" w:rsidRPr="00423558">
        <w:t>,</w:t>
      </w:r>
      <w:r w:rsidR="007D0E2E" w:rsidRPr="00423558">
        <w:t xml:space="preserve"> and </w:t>
      </w:r>
      <w:r w:rsidR="007D0E2E" w:rsidRPr="00423558">
        <w:rPr>
          <w:b/>
          <w:bCs/>
        </w:rPr>
        <w:t>narrated</w:t>
      </w:r>
      <w:r w:rsidR="007D0E2E" w:rsidRPr="00423558">
        <w:t xml:space="preserve"> short video (6-7 minutes) on the same target group and health topic as the prompt assignment.   The video should focus on preventing or managing the disease/condition, recognizing signs and symptoms, and providing health promotion tips, among other relevant topics.  Please feel free to contact the instructor about the appropriateness of your focus.  If the video file is too large to embed in Canvas, upload it to YouTube and embed the link in the assignment.  </w:t>
      </w:r>
      <w:r w:rsidR="00675521">
        <w:t>For more detailed information about the assignment, please refer to</w:t>
      </w:r>
      <w:r w:rsidR="007D0E2E" w:rsidRPr="00423558">
        <w:t xml:space="preserve"> Canvas.</w:t>
      </w:r>
      <w:r w:rsidR="005D3EF0" w:rsidRPr="00423558">
        <w:t xml:space="preserve"> You must respond to three classmates. </w:t>
      </w:r>
      <w:r w:rsidR="007D0E2E" w:rsidRPr="00423558">
        <w:t xml:space="preserve"> </w:t>
      </w:r>
      <w:r w:rsidR="007D0E2E" w:rsidRPr="00423558">
        <w:rPr>
          <w:b/>
          <w:bCs/>
        </w:rPr>
        <w:t xml:space="preserve">Posts submitted within 24 hours of the deadline will be accepted, but with an automatic 50% deduction.  </w:t>
      </w:r>
      <w:r w:rsidR="007D0E2E" w:rsidRPr="00423558">
        <w:t xml:space="preserve"> </w:t>
      </w:r>
    </w:p>
    <w:p w14:paraId="25197612" w14:textId="77777777" w:rsidR="006A0CC4" w:rsidRPr="00423558" w:rsidRDefault="006A0CC4" w:rsidP="001174C2"/>
    <w:p w14:paraId="2A8ABC4B" w14:textId="77777777" w:rsidR="00BF5446" w:rsidRPr="00423558" w:rsidRDefault="00BF5446" w:rsidP="00BF5446">
      <w:pPr>
        <w:numPr>
          <w:ilvl w:val="12"/>
          <w:numId w:val="0"/>
        </w:numPr>
        <w:rPr>
          <w:szCs w:val="22"/>
        </w:rPr>
      </w:pPr>
      <w:bookmarkStart w:id="8" w:name="_Hlk196457166"/>
      <w:r w:rsidRPr="00423558">
        <w:rPr>
          <w:b/>
          <w:bCs/>
          <w:szCs w:val="22"/>
        </w:rPr>
        <w:t>COURSE GRADI</w:t>
      </w:r>
      <w:bookmarkEnd w:id="8"/>
      <w:r w:rsidRPr="00423558">
        <w:rPr>
          <w:b/>
          <w:bCs/>
          <w:szCs w:val="22"/>
        </w:rPr>
        <w:t>NG SYSTEM</w:t>
      </w:r>
    </w:p>
    <w:p w14:paraId="65B88616" w14:textId="77777777" w:rsidR="00664184" w:rsidRPr="00423558" w:rsidRDefault="00664184" w:rsidP="00BF5446">
      <w:pPr>
        <w:numPr>
          <w:ilvl w:val="12"/>
          <w:numId w:val="0"/>
        </w:numPr>
        <w:rPr>
          <w:szCs w:val="22"/>
        </w:rPr>
      </w:pPr>
    </w:p>
    <w:p w14:paraId="27664ACF" w14:textId="0C70FD77" w:rsidR="00BF5446" w:rsidRPr="00423558" w:rsidRDefault="00BF5446" w:rsidP="00BF5446">
      <w:pPr>
        <w:numPr>
          <w:ilvl w:val="12"/>
          <w:numId w:val="0"/>
        </w:numPr>
        <w:rPr>
          <w:szCs w:val="22"/>
        </w:rPr>
      </w:pPr>
      <w:r w:rsidRPr="00423558">
        <w:rPr>
          <w:szCs w:val="22"/>
        </w:rPr>
        <w:t>93%-100%=A</w:t>
      </w:r>
      <w:r w:rsidRPr="00423558">
        <w:rPr>
          <w:szCs w:val="22"/>
        </w:rPr>
        <w:tab/>
        <w:t>90-92%.9</w:t>
      </w:r>
      <w:r w:rsidR="00077DA3" w:rsidRPr="00423558">
        <w:rPr>
          <w:szCs w:val="22"/>
        </w:rPr>
        <w:t>9</w:t>
      </w:r>
      <w:r w:rsidRPr="00423558">
        <w:rPr>
          <w:szCs w:val="22"/>
        </w:rPr>
        <w:t>9%=A-</w:t>
      </w:r>
      <w:r w:rsidRPr="00423558">
        <w:rPr>
          <w:szCs w:val="22"/>
        </w:rPr>
        <w:tab/>
        <w:t>87%-89.9</w:t>
      </w:r>
      <w:r w:rsidR="00077DA3" w:rsidRPr="00423558">
        <w:rPr>
          <w:szCs w:val="22"/>
        </w:rPr>
        <w:t>9</w:t>
      </w:r>
      <w:r w:rsidRPr="00423558">
        <w:rPr>
          <w:szCs w:val="22"/>
        </w:rPr>
        <w:t>9%=B+</w:t>
      </w:r>
      <w:r w:rsidRPr="00423558">
        <w:rPr>
          <w:szCs w:val="22"/>
        </w:rPr>
        <w:tab/>
        <w:t>83%-86.9</w:t>
      </w:r>
      <w:r w:rsidR="00077DA3" w:rsidRPr="00423558">
        <w:rPr>
          <w:szCs w:val="22"/>
        </w:rPr>
        <w:t>9</w:t>
      </w:r>
      <w:r w:rsidRPr="00423558">
        <w:rPr>
          <w:szCs w:val="22"/>
        </w:rPr>
        <w:t>9%=B</w:t>
      </w:r>
      <w:r w:rsidRPr="00423558">
        <w:rPr>
          <w:szCs w:val="22"/>
        </w:rPr>
        <w:tab/>
      </w:r>
      <w:r w:rsidRPr="00423558">
        <w:rPr>
          <w:szCs w:val="22"/>
        </w:rPr>
        <w:tab/>
      </w:r>
    </w:p>
    <w:p w14:paraId="1A50BE91" w14:textId="41E0A6CB" w:rsidR="00BF5446" w:rsidRPr="00423558" w:rsidRDefault="00BF5446" w:rsidP="00BF5446">
      <w:pPr>
        <w:numPr>
          <w:ilvl w:val="12"/>
          <w:numId w:val="0"/>
        </w:numPr>
        <w:rPr>
          <w:szCs w:val="22"/>
        </w:rPr>
      </w:pPr>
      <w:r w:rsidRPr="00423558">
        <w:rPr>
          <w:szCs w:val="22"/>
        </w:rPr>
        <w:t>80%-82.9</w:t>
      </w:r>
      <w:r w:rsidR="00077DA3" w:rsidRPr="00423558">
        <w:rPr>
          <w:szCs w:val="22"/>
        </w:rPr>
        <w:t>9</w:t>
      </w:r>
      <w:r w:rsidRPr="00423558">
        <w:rPr>
          <w:szCs w:val="22"/>
        </w:rPr>
        <w:t>9%=B-</w:t>
      </w:r>
      <w:r w:rsidRPr="00423558">
        <w:rPr>
          <w:szCs w:val="22"/>
        </w:rPr>
        <w:tab/>
        <w:t>77%-79.9</w:t>
      </w:r>
      <w:r w:rsidR="00077DA3" w:rsidRPr="00423558">
        <w:rPr>
          <w:szCs w:val="22"/>
        </w:rPr>
        <w:t>9</w:t>
      </w:r>
      <w:r w:rsidRPr="00423558">
        <w:rPr>
          <w:szCs w:val="22"/>
        </w:rPr>
        <w:t>9%=C+</w:t>
      </w:r>
      <w:r w:rsidRPr="00423558">
        <w:rPr>
          <w:szCs w:val="22"/>
        </w:rPr>
        <w:tab/>
        <w:t>73%-76.9</w:t>
      </w:r>
      <w:r w:rsidR="00077DA3" w:rsidRPr="00423558">
        <w:rPr>
          <w:szCs w:val="22"/>
        </w:rPr>
        <w:t>9</w:t>
      </w:r>
      <w:r w:rsidRPr="00423558">
        <w:rPr>
          <w:szCs w:val="22"/>
        </w:rPr>
        <w:t>9%=C</w:t>
      </w:r>
      <w:r w:rsidRPr="00423558">
        <w:rPr>
          <w:szCs w:val="22"/>
        </w:rPr>
        <w:tab/>
        <w:t>70%-72.9</w:t>
      </w:r>
      <w:r w:rsidR="00077DA3" w:rsidRPr="00423558">
        <w:rPr>
          <w:szCs w:val="22"/>
        </w:rPr>
        <w:t>9</w:t>
      </w:r>
      <w:r w:rsidRPr="00423558">
        <w:rPr>
          <w:szCs w:val="22"/>
        </w:rPr>
        <w:t>9%=C-</w:t>
      </w:r>
      <w:r w:rsidRPr="00423558">
        <w:rPr>
          <w:szCs w:val="22"/>
        </w:rPr>
        <w:tab/>
      </w:r>
    </w:p>
    <w:p w14:paraId="26AB9293" w14:textId="0D59946C" w:rsidR="00BF5446" w:rsidRPr="00423558" w:rsidRDefault="00BF5446" w:rsidP="00BF5446">
      <w:pPr>
        <w:numPr>
          <w:ilvl w:val="12"/>
          <w:numId w:val="0"/>
        </w:numPr>
        <w:rPr>
          <w:szCs w:val="22"/>
        </w:rPr>
      </w:pPr>
      <w:r w:rsidRPr="00423558">
        <w:rPr>
          <w:szCs w:val="22"/>
        </w:rPr>
        <w:t>67%-69.9</w:t>
      </w:r>
      <w:r w:rsidR="00077DA3" w:rsidRPr="00423558">
        <w:rPr>
          <w:szCs w:val="22"/>
        </w:rPr>
        <w:t>9</w:t>
      </w:r>
      <w:r w:rsidRPr="00423558">
        <w:rPr>
          <w:szCs w:val="22"/>
        </w:rPr>
        <w:t>9%=D+</w:t>
      </w:r>
      <w:r w:rsidRPr="00423558">
        <w:rPr>
          <w:szCs w:val="22"/>
        </w:rPr>
        <w:tab/>
        <w:t>63%-66.9</w:t>
      </w:r>
      <w:r w:rsidR="00077DA3" w:rsidRPr="00423558">
        <w:rPr>
          <w:szCs w:val="22"/>
        </w:rPr>
        <w:t>9</w:t>
      </w:r>
      <w:r w:rsidRPr="00423558">
        <w:rPr>
          <w:szCs w:val="22"/>
        </w:rPr>
        <w:t>9%=D</w:t>
      </w:r>
      <w:r w:rsidRPr="00423558">
        <w:rPr>
          <w:szCs w:val="22"/>
        </w:rPr>
        <w:tab/>
        <w:t>60%-62.9</w:t>
      </w:r>
      <w:r w:rsidR="00077DA3" w:rsidRPr="00423558">
        <w:rPr>
          <w:szCs w:val="22"/>
        </w:rPr>
        <w:t>9</w:t>
      </w:r>
      <w:r w:rsidRPr="00423558">
        <w:rPr>
          <w:szCs w:val="22"/>
        </w:rPr>
        <w:t>9%=D-</w:t>
      </w:r>
      <w:r w:rsidRPr="00423558">
        <w:rPr>
          <w:szCs w:val="22"/>
        </w:rPr>
        <w:tab/>
        <w:t>0%-59.</w:t>
      </w:r>
      <w:r w:rsidR="00F25524" w:rsidRPr="00423558">
        <w:rPr>
          <w:szCs w:val="22"/>
        </w:rPr>
        <w:t>9</w:t>
      </w:r>
      <w:r w:rsidRPr="00423558">
        <w:rPr>
          <w:szCs w:val="22"/>
        </w:rPr>
        <w:t>99%=E</w:t>
      </w:r>
    </w:p>
    <w:p w14:paraId="363D2752" w14:textId="77777777" w:rsidR="00467DC2" w:rsidRPr="00423558" w:rsidRDefault="00467DC2" w:rsidP="00BF5446">
      <w:pPr>
        <w:rPr>
          <w:szCs w:val="22"/>
          <w:lang w:val="en"/>
        </w:rPr>
      </w:pPr>
    </w:p>
    <w:p w14:paraId="16F87A1B" w14:textId="77777777" w:rsidR="00BF5446" w:rsidRPr="00423558" w:rsidRDefault="00BF5446" w:rsidP="00BF5446">
      <w:pPr>
        <w:rPr>
          <w:szCs w:val="22"/>
          <w:lang w:val="en"/>
        </w:rPr>
      </w:pPr>
      <w:r w:rsidRPr="00423558">
        <w:rPr>
          <w:b/>
          <w:bCs/>
          <w:szCs w:val="22"/>
          <w:lang w:val="en"/>
        </w:rPr>
        <w:t>UF Grade Points Effective Summer A 2009</w:t>
      </w:r>
      <w:r w:rsidRPr="00423558">
        <w:rPr>
          <w:szCs w:val="22"/>
          <w:lang w:val="en"/>
        </w:rPr>
        <w:t xml:space="preserve"> </w:t>
      </w:r>
    </w:p>
    <w:p w14:paraId="55712AAF" w14:textId="77777777" w:rsidR="00BF5446" w:rsidRPr="00423558" w:rsidRDefault="00BF5446" w:rsidP="00BF5446">
      <w:pPr>
        <w:rPr>
          <w:szCs w:val="22"/>
          <w:lang w:val="en"/>
        </w:rPr>
      </w:pPr>
      <w:r w:rsidRPr="00423558">
        <w:rPr>
          <w:szCs w:val="22"/>
        </w:rPr>
        <w:t>A=4.0</w:t>
      </w:r>
      <w:r w:rsidRPr="00423558">
        <w:rPr>
          <w:szCs w:val="22"/>
        </w:rPr>
        <w:tab/>
      </w:r>
      <w:r w:rsidRPr="00423558">
        <w:rPr>
          <w:szCs w:val="22"/>
        </w:rPr>
        <w:tab/>
        <w:t>A-=3.67</w:t>
      </w:r>
      <w:r w:rsidRPr="00423558">
        <w:rPr>
          <w:szCs w:val="22"/>
        </w:rPr>
        <w:tab/>
        <w:t>B+=3.33</w:t>
      </w:r>
      <w:r w:rsidRPr="00423558">
        <w:rPr>
          <w:szCs w:val="22"/>
        </w:rPr>
        <w:tab/>
        <w:t>B=3.0</w:t>
      </w:r>
      <w:r w:rsidRPr="00423558">
        <w:rPr>
          <w:szCs w:val="22"/>
        </w:rPr>
        <w:tab/>
      </w:r>
      <w:r w:rsidRPr="00423558">
        <w:rPr>
          <w:szCs w:val="22"/>
        </w:rPr>
        <w:tab/>
        <w:t>B-=2.67</w:t>
      </w:r>
      <w:r w:rsidRPr="00423558">
        <w:rPr>
          <w:szCs w:val="22"/>
        </w:rPr>
        <w:tab/>
        <w:t>C+=2.33</w:t>
      </w:r>
    </w:p>
    <w:p w14:paraId="717F6359" w14:textId="77777777" w:rsidR="00BF5446" w:rsidRPr="00423558" w:rsidRDefault="00BF5446" w:rsidP="00BF5446">
      <w:pPr>
        <w:rPr>
          <w:szCs w:val="22"/>
        </w:rPr>
      </w:pPr>
      <w:r w:rsidRPr="00423558">
        <w:rPr>
          <w:szCs w:val="22"/>
        </w:rPr>
        <w:t>C=2.0</w:t>
      </w:r>
      <w:r w:rsidRPr="00423558">
        <w:rPr>
          <w:szCs w:val="22"/>
        </w:rPr>
        <w:tab/>
      </w:r>
      <w:r w:rsidRPr="00423558">
        <w:rPr>
          <w:szCs w:val="22"/>
        </w:rPr>
        <w:tab/>
        <w:t>D+=1.33</w:t>
      </w:r>
      <w:r w:rsidRPr="00423558">
        <w:rPr>
          <w:szCs w:val="22"/>
        </w:rPr>
        <w:tab/>
        <w:t>D=1.0</w:t>
      </w:r>
      <w:r w:rsidRPr="00423558">
        <w:rPr>
          <w:szCs w:val="22"/>
        </w:rPr>
        <w:tab/>
      </w:r>
      <w:r w:rsidRPr="00423558">
        <w:rPr>
          <w:szCs w:val="22"/>
        </w:rPr>
        <w:tab/>
        <w:t>D-0.67</w:t>
      </w:r>
      <w:r w:rsidRPr="00423558">
        <w:rPr>
          <w:szCs w:val="22"/>
        </w:rPr>
        <w:tab/>
      </w:r>
      <w:r w:rsidRPr="00423558">
        <w:rPr>
          <w:szCs w:val="22"/>
        </w:rPr>
        <w:tab/>
        <w:t>E=0</w:t>
      </w:r>
    </w:p>
    <w:p w14:paraId="04580A54" w14:textId="77777777" w:rsidR="0096636B" w:rsidRPr="00423558" w:rsidRDefault="0096636B" w:rsidP="00BF5446">
      <w:pPr>
        <w:numPr>
          <w:ilvl w:val="12"/>
          <w:numId w:val="0"/>
        </w:numPr>
        <w:rPr>
          <w:szCs w:val="22"/>
        </w:rPr>
      </w:pPr>
    </w:p>
    <w:p w14:paraId="3F133D20" w14:textId="39D3906A" w:rsidR="00BF5446" w:rsidRPr="00423558" w:rsidRDefault="00BF5446" w:rsidP="00BF5446">
      <w:pPr>
        <w:numPr>
          <w:ilvl w:val="12"/>
          <w:numId w:val="0"/>
        </w:numPr>
        <w:rPr>
          <w:szCs w:val="22"/>
        </w:rPr>
      </w:pPr>
      <w:r w:rsidRPr="00423558">
        <w:rPr>
          <w:szCs w:val="22"/>
        </w:rPr>
        <w:t xml:space="preserve">UF’s grading policy can be found at </w:t>
      </w:r>
      <w:hyperlink r:id="rId17" w:history="1">
        <w:r w:rsidRPr="00423558">
          <w:rPr>
            <w:rStyle w:val="Hyperlink"/>
            <w:color w:val="auto"/>
            <w:szCs w:val="22"/>
          </w:rPr>
          <w:t>http://www.registrar.ufl.edu/catalog/policies/regulationgrades.html</w:t>
        </w:r>
      </w:hyperlink>
      <w:r w:rsidRPr="00423558">
        <w:rPr>
          <w:szCs w:val="22"/>
        </w:rPr>
        <w:t xml:space="preserve">. </w:t>
      </w:r>
    </w:p>
    <w:p w14:paraId="683A26C6" w14:textId="77777777" w:rsidR="00C95BC0" w:rsidRPr="00423558" w:rsidRDefault="00C95BC0" w:rsidP="001174C2">
      <w:pPr>
        <w:rPr>
          <w:b/>
          <w:bCs/>
          <w:sz w:val="28"/>
          <w:szCs w:val="28"/>
        </w:rPr>
      </w:pPr>
    </w:p>
    <w:p w14:paraId="75495817" w14:textId="77777777" w:rsidR="000D301A" w:rsidRPr="00423558" w:rsidRDefault="009D5AFB" w:rsidP="000D301A">
      <w:pPr>
        <w:numPr>
          <w:ilvl w:val="12"/>
          <w:numId w:val="0"/>
        </w:numPr>
        <w:jc w:val="center"/>
        <w:rPr>
          <w:b/>
          <w:bCs/>
          <w:szCs w:val="20"/>
          <w:u w:val="single"/>
        </w:rPr>
      </w:pPr>
      <w:r w:rsidRPr="00423558">
        <w:rPr>
          <w:b/>
          <w:bCs/>
          <w:sz w:val="28"/>
          <w:szCs w:val="22"/>
          <w:u w:val="single"/>
        </w:rPr>
        <w:br w:type="page"/>
      </w:r>
      <w:r w:rsidR="00312AF3" w:rsidRPr="00423558">
        <w:rPr>
          <w:b/>
          <w:bCs/>
          <w:sz w:val="22"/>
          <w:szCs w:val="22"/>
          <w:u w:val="single"/>
        </w:rPr>
        <w:lastRenderedPageBreak/>
        <w:t xml:space="preserve"> </w:t>
      </w:r>
      <w:r w:rsidR="000D301A" w:rsidRPr="00423558">
        <w:rPr>
          <w:b/>
          <w:bCs/>
          <w:szCs w:val="20"/>
          <w:u w:val="single"/>
        </w:rPr>
        <w:t>HSC 4063 TENTATIVE CLASS SCHEDULE</w:t>
      </w:r>
    </w:p>
    <w:p w14:paraId="19C550A3" w14:textId="77777777" w:rsidR="000D301A" w:rsidRPr="00423558" w:rsidRDefault="000D301A" w:rsidP="000D301A">
      <w:pPr>
        <w:numPr>
          <w:ilvl w:val="12"/>
          <w:numId w:val="0"/>
        </w:numPr>
        <w:jc w:val="center"/>
        <w:rPr>
          <w:szCs w:val="22"/>
        </w:rPr>
      </w:pPr>
    </w:p>
    <w:tbl>
      <w:tblPr>
        <w:tblW w:w="10080" w:type="dxa"/>
        <w:tblInd w:w="-1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firstRow="1" w:lastRow="0" w:firstColumn="1" w:lastColumn="0" w:noHBand="0" w:noVBand="0"/>
      </w:tblPr>
      <w:tblGrid>
        <w:gridCol w:w="7920"/>
        <w:gridCol w:w="2160"/>
      </w:tblGrid>
      <w:tr w:rsidR="00423558" w:rsidRPr="00423558" w14:paraId="12098BDB" w14:textId="77777777" w:rsidTr="00423558">
        <w:tc>
          <w:tcPr>
            <w:tcW w:w="10080" w:type="dxa"/>
            <w:gridSpan w:val="2"/>
          </w:tcPr>
          <w:p w14:paraId="41B32E71" w14:textId="77777777" w:rsidR="000D301A" w:rsidRPr="00423558" w:rsidRDefault="000D301A" w:rsidP="007B4C47">
            <w:pPr>
              <w:numPr>
                <w:ilvl w:val="12"/>
                <w:numId w:val="0"/>
              </w:numPr>
              <w:jc w:val="center"/>
              <w:rPr>
                <w:b/>
                <w:bCs/>
                <w:sz w:val="22"/>
                <w:szCs w:val="22"/>
              </w:rPr>
            </w:pPr>
            <w:r w:rsidRPr="00423558">
              <w:rPr>
                <w:b/>
                <w:bCs/>
                <w:sz w:val="22"/>
                <w:szCs w:val="22"/>
              </w:rPr>
              <w:t>Week 1 January 12-16</w:t>
            </w:r>
          </w:p>
        </w:tc>
      </w:tr>
      <w:tr w:rsidR="00423558" w:rsidRPr="00423558" w14:paraId="0A1F63CA" w14:textId="77777777" w:rsidTr="00423558">
        <w:tc>
          <w:tcPr>
            <w:tcW w:w="7920" w:type="dxa"/>
          </w:tcPr>
          <w:p w14:paraId="13470C21" w14:textId="77777777" w:rsidR="000D301A" w:rsidRPr="00423558" w:rsidRDefault="000D301A" w:rsidP="007B4C47">
            <w:pPr>
              <w:numPr>
                <w:ilvl w:val="12"/>
                <w:numId w:val="0"/>
              </w:numPr>
              <w:rPr>
                <w:b/>
                <w:bCs/>
                <w:sz w:val="22"/>
                <w:szCs w:val="22"/>
              </w:rPr>
            </w:pPr>
            <w:r w:rsidRPr="00423558">
              <w:rPr>
                <w:b/>
                <w:bCs/>
                <w:sz w:val="22"/>
                <w:szCs w:val="22"/>
              </w:rPr>
              <w:t>Activities</w:t>
            </w:r>
          </w:p>
          <w:p w14:paraId="27A910FA" w14:textId="77777777" w:rsidR="000D301A" w:rsidRPr="00423558" w:rsidRDefault="000D301A" w:rsidP="007B4C47">
            <w:pPr>
              <w:numPr>
                <w:ilvl w:val="0"/>
                <w:numId w:val="17"/>
              </w:numPr>
              <w:rPr>
                <w:sz w:val="22"/>
                <w:szCs w:val="22"/>
              </w:rPr>
            </w:pPr>
            <w:r w:rsidRPr="00423558">
              <w:rPr>
                <w:sz w:val="22"/>
                <w:szCs w:val="22"/>
              </w:rPr>
              <w:t>Read the syllabus and familiarize yourself with the links on the class website.</w:t>
            </w:r>
          </w:p>
          <w:p w14:paraId="1BFD0922" w14:textId="77777777" w:rsidR="000D301A" w:rsidRPr="00423558" w:rsidRDefault="000D301A" w:rsidP="007B4C47">
            <w:pPr>
              <w:numPr>
                <w:ilvl w:val="0"/>
                <w:numId w:val="17"/>
              </w:numPr>
              <w:rPr>
                <w:sz w:val="22"/>
                <w:szCs w:val="22"/>
              </w:rPr>
            </w:pPr>
            <w:r w:rsidRPr="00423558">
              <w:rPr>
                <w:sz w:val="22"/>
                <w:szCs w:val="22"/>
              </w:rPr>
              <w:t>Purchase the textbook, which is available on Amazon.</w:t>
            </w:r>
          </w:p>
          <w:p w14:paraId="55542DAC" w14:textId="77777777" w:rsidR="000D301A" w:rsidRPr="00423558" w:rsidRDefault="000D301A" w:rsidP="007B4C47">
            <w:pPr>
              <w:numPr>
                <w:ilvl w:val="0"/>
                <w:numId w:val="17"/>
              </w:numPr>
              <w:rPr>
                <w:sz w:val="22"/>
                <w:szCs w:val="22"/>
              </w:rPr>
            </w:pPr>
            <w:r w:rsidRPr="00423558">
              <w:rPr>
                <w:sz w:val="22"/>
                <w:szCs w:val="22"/>
              </w:rPr>
              <w:t>Post personal introduction and complete the course contract quiz.</w:t>
            </w:r>
          </w:p>
          <w:p w14:paraId="196914E6" w14:textId="77777777" w:rsidR="000D301A" w:rsidRPr="00423558" w:rsidRDefault="000D301A" w:rsidP="007B4C47">
            <w:pPr>
              <w:numPr>
                <w:ilvl w:val="0"/>
                <w:numId w:val="17"/>
              </w:numPr>
              <w:rPr>
                <w:sz w:val="22"/>
                <w:szCs w:val="22"/>
              </w:rPr>
            </w:pPr>
            <w:r w:rsidRPr="00423558">
              <w:rPr>
                <w:sz w:val="22"/>
                <w:szCs w:val="22"/>
              </w:rPr>
              <w:t>Email the instructor via Canvas if you just added the class or have DRC accommodation.</w:t>
            </w:r>
          </w:p>
          <w:p w14:paraId="6F53873B" w14:textId="77777777" w:rsidR="000D301A" w:rsidRPr="00423558" w:rsidRDefault="000D301A" w:rsidP="007B4C47">
            <w:pPr>
              <w:ind w:left="360"/>
              <w:rPr>
                <w:sz w:val="22"/>
                <w:szCs w:val="22"/>
              </w:rPr>
            </w:pPr>
          </w:p>
          <w:p w14:paraId="7277CDCE" w14:textId="77777777" w:rsidR="000D301A" w:rsidRPr="00423558" w:rsidRDefault="000D301A" w:rsidP="007B4C47">
            <w:pPr>
              <w:numPr>
                <w:ilvl w:val="12"/>
                <w:numId w:val="0"/>
              </w:numPr>
              <w:rPr>
                <w:b/>
                <w:bCs/>
                <w:sz w:val="22"/>
                <w:szCs w:val="22"/>
              </w:rPr>
            </w:pPr>
            <w:r w:rsidRPr="00423558">
              <w:rPr>
                <w:b/>
                <w:bCs/>
                <w:sz w:val="22"/>
                <w:szCs w:val="22"/>
              </w:rPr>
              <w:t xml:space="preserve">Read  </w:t>
            </w:r>
          </w:p>
          <w:p w14:paraId="791F3CE9" w14:textId="77777777" w:rsidR="000D301A" w:rsidRPr="00423558" w:rsidRDefault="000D301A" w:rsidP="007B4C47">
            <w:pPr>
              <w:pStyle w:val="ListParagraph"/>
              <w:numPr>
                <w:ilvl w:val="0"/>
                <w:numId w:val="17"/>
              </w:numPr>
              <w:rPr>
                <w:b/>
                <w:bCs/>
                <w:caps/>
                <w:sz w:val="22"/>
                <w:szCs w:val="22"/>
              </w:rPr>
            </w:pPr>
            <w:r w:rsidRPr="00423558">
              <w:rPr>
                <w:bCs/>
                <w:sz w:val="22"/>
                <w:szCs w:val="22"/>
              </w:rPr>
              <w:t xml:space="preserve">Ch 1. </w:t>
            </w:r>
            <w:r w:rsidRPr="00423558">
              <w:rPr>
                <w:sz w:val="22"/>
                <w:szCs w:val="22"/>
              </w:rPr>
              <w:t>Introduction to AI in Healthcare</w:t>
            </w:r>
          </w:p>
          <w:p w14:paraId="24A41708" w14:textId="6AE94B60" w:rsidR="00E35DD8" w:rsidRPr="00423558" w:rsidRDefault="00E35DD8" w:rsidP="00E35DD8">
            <w:pPr>
              <w:pStyle w:val="ListParagraph"/>
              <w:numPr>
                <w:ilvl w:val="0"/>
                <w:numId w:val="17"/>
              </w:numPr>
              <w:contextualSpacing w:val="0"/>
              <w:rPr>
                <w:bCs/>
                <w:sz w:val="22"/>
                <w:szCs w:val="22"/>
              </w:rPr>
            </w:pPr>
            <w:r w:rsidRPr="00423558">
              <w:rPr>
                <w:bCs/>
                <w:sz w:val="22"/>
                <w:szCs w:val="22"/>
              </w:rPr>
              <w:t>Assigned readings</w:t>
            </w:r>
          </w:p>
          <w:p w14:paraId="3E70B832" w14:textId="77777777" w:rsidR="000D301A" w:rsidRPr="00423558" w:rsidRDefault="000D301A" w:rsidP="007B4C47">
            <w:pPr>
              <w:numPr>
                <w:ilvl w:val="12"/>
                <w:numId w:val="0"/>
              </w:numPr>
              <w:rPr>
                <w:b/>
                <w:bCs/>
                <w:sz w:val="22"/>
                <w:szCs w:val="22"/>
              </w:rPr>
            </w:pPr>
          </w:p>
          <w:p w14:paraId="05573241" w14:textId="77777777" w:rsidR="000D301A" w:rsidRPr="00423558" w:rsidRDefault="000D301A" w:rsidP="007B4C47">
            <w:pPr>
              <w:numPr>
                <w:ilvl w:val="12"/>
                <w:numId w:val="0"/>
              </w:numPr>
              <w:rPr>
                <w:b/>
                <w:bCs/>
                <w:sz w:val="22"/>
                <w:szCs w:val="22"/>
              </w:rPr>
            </w:pPr>
            <w:r w:rsidRPr="00423558">
              <w:rPr>
                <w:b/>
                <w:bCs/>
                <w:sz w:val="22"/>
                <w:szCs w:val="22"/>
              </w:rPr>
              <w:t>View Course Materials</w:t>
            </w:r>
          </w:p>
          <w:p w14:paraId="7D2FA427" w14:textId="77777777" w:rsidR="000D301A" w:rsidRPr="00423558" w:rsidRDefault="000D301A" w:rsidP="007B4C47">
            <w:pPr>
              <w:pStyle w:val="ListParagraph"/>
              <w:numPr>
                <w:ilvl w:val="0"/>
                <w:numId w:val="17"/>
              </w:numPr>
              <w:rPr>
                <w:b/>
                <w:bCs/>
                <w:caps/>
                <w:sz w:val="22"/>
                <w:szCs w:val="22"/>
              </w:rPr>
            </w:pPr>
            <w:r w:rsidRPr="00423558">
              <w:rPr>
                <w:sz w:val="22"/>
                <w:szCs w:val="22"/>
              </w:rPr>
              <w:t>Orientation and Course Overview</w:t>
            </w:r>
          </w:p>
          <w:p w14:paraId="27B96361" w14:textId="77777777" w:rsidR="000D301A" w:rsidRPr="00423558" w:rsidRDefault="000D301A" w:rsidP="007B4C47">
            <w:pPr>
              <w:pStyle w:val="ListParagraph"/>
              <w:numPr>
                <w:ilvl w:val="0"/>
                <w:numId w:val="17"/>
              </w:numPr>
              <w:rPr>
                <w:b/>
                <w:bCs/>
                <w:caps/>
                <w:sz w:val="22"/>
                <w:szCs w:val="22"/>
              </w:rPr>
            </w:pPr>
            <w:r w:rsidRPr="00423558">
              <w:rPr>
                <w:sz w:val="22"/>
                <w:szCs w:val="22"/>
              </w:rPr>
              <w:t>Module 1: Introduction to AI and Health Promotion</w:t>
            </w:r>
          </w:p>
          <w:p w14:paraId="0E2659C8" w14:textId="77777777" w:rsidR="000D301A" w:rsidRPr="00423558" w:rsidRDefault="000D301A" w:rsidP="007B4C47">
            <w:pPr>
              <w:pStyle w:val="ListParagraph"/>
              <w:numPr>
                <w:ilvl w:val="0"/>
                <w:numId w:val="17"/>
              </w:numPr>
              <w:rPr>
                <w:b/>
                <w:bCs/>
                <w:caps/>
                <w:sz w:val="22"/>
                <w:szCs w:val="22"/>
              </w:rPr>
            </w:pPr>
            <w:r w:rsidRPr="00423558">
              <w:rPr>
                <w:sz w:val="22"/>
                <w:szCs w:val="22"/>
              </w:rPr>
              <w:t xml:space="preserve">Module 2: Vulnerable Populations </w:t>
            </w:r>
          </w:p>
        </w:tc>
        <w:tc>
          <w:tcPr>
            <w:tcW w:w="2160" w:type="dxa"/>
          </w:tcPr>
          <w:p w14:paraId="704F0374" w14:textId="77777777" w:rsidR="000D301A" w:rsidRPr="00423558" w:rsidRDefault="000D301A" w:rsidP="007B4C47">
            <w:pPr>
              <w:numPr>
                <w:ilvl w:val="12"/>
                <w:numId w:val="0"/>
              </w:numPr>
              <w:jc w:val="center"/>
              <w:rPr>
                <w:b/>
                <w:bCs/>
                <w:sz w:val="22"/>
                <w:szCs w:val="22"/>
              </w:rPr>
            </w:pPr>
            <w:r w:rsidRPr="00423558">
              <w:rPr>
                <w:b/>
                <w:bCs/>
                <w:sz w:val="22"/>
                <w:szCs w:val="22"/>
              </w:rPr>
              <w:t>Due Dates</w:t>
            </w:r>
          </w:p>
          <w:p w14:paraId="22446304" w14:textId="77777777" w:rsidR="000D301A" w:rsidRPr="00423558" w:rsidRDefault="000D301A" w:rsidP="007B4C47">
            <w:pPr>
              <w:rPr>
                <w:sz w:val="22"/>
                <w:szCs w:val="22"/>
              </w:rPr>
            </w:pPr>
          </w:p>
          <w:p w14:paraId="34975D41" w14:textId="77777777" w:rsidR="000D301A" w:rsidRPr="00423558" w:rsidRDefault="000D301A" w:rsidP="007B4C47">
            <w:pPr>
              <w:pStyle w:val="ListParagraph"/>
              <w:numPr>
                <w:ilvl w:val="0"/>
                <w:numId w:val="16"/>
              </w:numPr>
              <w:contextualSpacing w:val="0"/>
              <w:rPr>
                <w:bCs/>
                <w:sz w:val="22"/>
                <w:szCs w:val="22"/>
              </w:rPr>
            </w:pPr>
            <w:r w:rsidRPr="00423558">
              <w:rPr>
                <w:bCs/>
                <w:sz w:val="22"/>
                <w:szCs w:val="22"/>
              </w:rPr>
              <w:t>Course Contract Quiz by January 19</w:t>
            </w:r>
          </w:p>
          <w:p w14:paraId="2DE1676C" w14:textId="77777777" w:rsidR="000D301A" w:rsidRPr="00423558" w:rsidRDefault="000D301A" w:rsidP="007B4C47">
            <w:pPr>
              <w:pStyle w:val="ListParagraph"/>
              <w:numPr>
                <w:ilvl w:val="0"/>
                <w:numId w:val="16"/>
              </w:numPr>
              <w:rPr>
                <w:sz w:val="22"/>
                <w:szCs w:val="22"/>
              </w:rPr>
            </w:pPr>
            <w:r w:rsidRPr="00423558">
              <w:rPr>
                <w:sz w:val="22"/>
                <w:szCs w:val="22"/>
              </w:rPr>
              <w:t>Post video introduction by January 19 and respond by January 21</w:t>
            </w:r>
          </w:p>
          <w:p w14:paraId="3B4967C9" w14:textId="77777777" w:rsidR="000D301A" w:rsidRPr="00423558" w:rsidRDefault="000D301A" w:rsidP="007B4C47">
            <w:pPr>
              <w:pStyle w:val="ListParagraph"/>
              <w:ind w:left="360"/>
              <w:rPr>
                <w:sz w:val="22"/>
                <w:szCs w:val="22"/>
              </w:rPr>
            </w:pPr>
          </w:p>
        </w:tc>
      </w:tr>
      <w:tr w:rsidR="00423558" w:rsidRPr="00423558" w14:paraId="5410F6B7" w14:textId="77777777" w:rsidTr="00423558">
        <w:tc>
          <w:tcPr>
            <w:tcW w:w="10080" w:type="dxa"/>
            <w:gridSpan w:val="2"/>
          </w:tcPr>
          <w:p w14:paraId="7143E0B8" w14:textId="77777777" w:rsidR="000D301A" w:rsidRPr="00423558" w:rsidRDefault="000D301A" w:rsidP="007B4C47">
            <w:pPr>
              <w:numPr>
                <w:ilvl w:val="12"/>
                <w:numId w:val="0"/>
              </w:numPr>
              <w:jc w:val="center"/>
              <w:rPr>
                <w:b/>
                <w:bCs/>
                <w:sz w:val="22"/>
                <w:szCs w:val="22"/>
              </w:rPr>
            </w:pPr>
            <w:r w:rsidRPr="00423558">
              <w:rPr>
                <w:b/>
                <w:bCs/>
                <w:sz w:val="22"/>
                <w:szCs w:val="22"/>
              </w:rPr>
              <w:t>Week 2 January 19-23</w:t>
            </w:r>
          </w:p>
        </w:tc>
      </w:tr>
      <w:tr w:rsidR="00423558" w:rsidRPr="00423558" w14:paraId="490D8C66" w14:textId="77777777" w:rsidTr="00423558">
        <w:tc>
          <w:tcPr>
            <w:tcW w:w="7920" w:type="dxa"/>
          </w:tcPr>
          <w:p w14:paraId="29D5BEB2" w14:textId="77777777" w:rsidR="000D301A" w:rsidRPr="00423558" w:rsidRDefault="000D301A" w:rsidP="007B4C47">
            <w:pPr>
              <w:numPr>
                <w:ilvl w:val="12"/>
                <w:numId w:val="0"/>
              </w:numPr>
              <w:rPr>
                <w:b/>
                <w:bCs/>
                <w:sz w:val="22"/>
                <w:szCs w:val="22"/>
              </w:rPr>
            </w:pPr>
            <w:r w:rsidRPr="00423558">
              <w:rPr>
                <w:b/>
                <w:bCs/>
                <w:sz w:val="22"/>
                <w:szCs w:val="22"/>
              </w:rPr>
              <w:t>Week Activities</w:t>
            </w:r>
          </w:p>
          <w:p w14:paraId="080181F1" w14:textId="77777777" w:rsidR="000D301A" w:rsidRPr="00423558" w:rsidRDefault="000D301A" w:rsidP="007B4C47">
            <w:pPr>
              <w:numPr>
                <w:ilvl w:val="0"/>
                <w:numId w:val="17"/>
              </w:numPr>
              <w:rPr>
                <w:sz w:val="22"/>
                <w:szCs w:val="22"/>
              </w:rPr>
            </w:pPr>
            <w:r w:rsidRPr="00423558">
              <w:rPr>
                <w:sz w:val="22"/>
                <w:szCs w:val="22"/>
              </w:rPr>
              <w:t>Email the instructor immediately via Canvas if you just added the class.</w:t>
            </w:r>
          </w:p>
          <w:p w14:paraId="3CE2B4C5" w14:textId="77777777" w:rsidR="000D301A" w:rsidRPr="00423558" w:rsidRDefault="000D301A" w:rsidP="007B4C47">
            <w:pPr>
              <w:numPr>
                <w:ilvl w:val="0"/>
                <w:numId w:val="17"/>
              </w:numPr>
              <w:rPr>
                <w:sz w:val="22"/>
                <w:szCs w:val="22"/>
              </w:rPr>
            </w:pPr>
            <w:r w:rsidRPr="00423558">
              <w:rPr>
                <w:sz w:val="22"/>
                <w:szCs w:val="22"/>
              </w:rPr>
              <w:t>Complete course contract.</w:t>
            </w:r>
          </w:p>
          <w:p w14:paraId="603DC893" w14:textId="77777777" w:rsidR="000D301A" w:rsidRPr="00423558" w:rsidRDefault="000D301A" w:rsidP="007B4C47">
            <w:pPr>
              <w:numPr>
                <w:ilvl w:val="0"/>
                <w:numId w:val="17"/>
              </w:numPr>
              <w:rPr>
                <w:sz w:val="22"/>
                <w:szCs w:val="22"/>
              </w:rPr>
            </w:pPr>
            <w:r w:rsidRPr="00423558">
              <w:rPr>
                <w:sz w:val="22"/>
                <w:szCs w:val="22"/>
              </w:rPr>
              <w:t>Post video introduction.</w:t>
            </w:r>
          </w:p>
          <w:p w14:paraId="3D449588" w14:textId="77777777" w:rsidR="000D301A" w:rsidRPr="00423558" w:rsidRDefault="000D301A" w:rsidP="007B4C47">
            <w:pPr>
              <w:pStyle w:val="ListParagraph"/>
              <w:numPr>
                <w:ilvl w:val="0"/>
                <w:numId w:val="17"/>
              </w:numPr>
              <w:rPr>
                <w:sz w:val="22"/>
                <w:szCs w:val="22"/>
              </w:rPr>
            </w:pPr>
            <w:r w:rsidRPr="00423558">
              <w:rPr>
                <w:bCs/>
                <w:sz w:val="22"/>
                <w:szCs w:val="22"/>
              </w:rPr>
              <w:t>Submit weekly exam questions (Ch 1 &amp; 2).</w:t>
            </w:r>
          </w:p>
          <w:p w14:paraId="0B294BFD" w14:textId="77777777" w:rsidR="000D301A" w:rsidRPr="00423558" w:rsidRDefault="000D301A" w:rsidP="007B4C47">
            <w:pPr>
              <w:numPr>
                <w:ilvl w:val="12"/>
                <w:numId w:val="0"/>
              </w:numPr>
              <w:rPr>
                <w:b/>
                <w:bCs/>
                <w:sz w:val="22"/>
                <w:szCs w:val="22"/>
              </w:rPr>
            </w:pPr>
          </w:p>
          <w:p w14:paraId="4A54EA9F" w14:textId="77777777" w:rsidR="000D301A" w:rsidRPr="00423558" w:rsidRDefault="000D301A" w:rsidP="007B4C47">
            <w:pPr>
              <w:numPr>
                <w:ilvl w:val="12"/>
                <w:numId w:val="0"/>
              </w:numPr>
              <w:rPr>
                <w:b/>
                <w:bCs/>
                <w:sz w:val="22"/>
                <w:szCs w:val="22"/>
              </w:rPr>
            </w:pPr>
            <w:r w:rsidRPr="00423558">
              <w:rPr>
                <w:b/>
                <w:bCs/>
                <w:sz w:val="22"/>
                <w:szCs w:val="22"/>
              </w:rPr>
              <w:t xml:space="preserve">Read </w:t>
            </w:r>
          </w:p>
          <w:p w14:paraId="36B9BB11" w14:textId="77777777" w:rsidR="000D301A" w:rsidRPr="00423558" w:rsidRDefault="000D301A" w:rsidP="007B4C47">
            <w:pPr>
              <w:pStyle w:val="ListParagraph"/>
              <w:numPr>
                <w:ilvl w:val="0"/>
                <w:numId w:val="17"/>
              </w:numPr>
              <w:rPr>
                <w:sz w:val="22"/>
                <w:szCs w:val="22"/>
              </w:rPr>
            </w:pPr>
            <w:r w:rsidRPr="00423558">
              <w:rPr>
                <w:sz w:val="22"/>
                <w:szCs w:val="22"/>
              </w:rPr>
              <w:t>Ch 2. Core AI Technologies</w:t>
            </w:r>
          </w:p>
          <w:p w14:paraId="0E4A44D5" w14:textId="77777777" w:rsidR="000D301A" w:rsidRPr="00423558" w:rsidRDefault="000D301A" w:rsidP="007B4C47">
            <w:pPr>
              <w:pStyle w:val="ListParagraph"/>
              <w:numPr>
                <w:ilvl w:val="0"/>
                <w:numId w:val="17"/>
              </w:numPr>
              <w:rPr>
                <w:sz w:val="22"/>
                <w:szCs w:val="22"/>
              </w:rPr>
            </w:pPr>
            <w:r w:rsidRPr="00423558">
              <w:rPr>
                <w:bCs/>
                <w:sz w:val="22"/>
                <w:szCs w:val="22"/>
              </w:rPr>
              <w:t xml:space="preserve">Exploring Cultural Heritage with AI </w:t>
            </w:r>
          </w:p>
          <w:p w14:paraId="523F680F" w14:textId="1ADAE295" w:rsidR="000D301A" w:rsidRPr="00423558" w:rsidRDefault="000D301A" w:rsidP="007B4C47">
            <w:pPr>
              <w:pStyle w:val="ListParagraph"/>
              <w:numPr>
                <w:ilvl w:val="0"/>
                <w:numId w:val="17"/>
              </w:numPr>
              <w:rPr>
                <w:sz w:val="22"/>
                <w:szCs w:val="22"/>
              </w:rPr>
            </w:pPr>
            <w:r w:rsidRPr="00423558">
              <w:rPr>
                <w:sz w:val="22"/>
                <w:szCs w:val="22"/>
              </w:rPr>
              <w:t>Assigned readings</w:t>
            </w:r>
          </w:p>
          <w:p w14:paraId="6587E8A1" w14:textId="77777777" w:rsidR="000D301A" w:rsidRPr="00423558" w:rsidRDefault="000D301A" w:rsidP="007B4C47">
            <w:pPr>
              <w:numPr>
                <w:ilvl w:val="12"/>
                <w:numId w:val="0"/>
              </w:numPr>
              <w:rPr>
                <w:b/>
                <w:bCs/>
                <w:sz w:val="22"/>
                <w:szCs w:val="22"/>
              </w:rPr>
            </w:pPr>
          </w:p>
          <w:p w14:paraId="29F458E2" w14:textId="77777777" w:rsidR="000D301A" w:rsidRPr="00423558" w:rsidRDefault="000D301A" w:rsidP="007B4C47">
            <w:pPr>
              <w:numPr>
                <w:ilvl w:val="12"/>
                <w:numId w:val="0"/>
              </w:numPr>
              <w:rPr>
                <w:b/>
                <w:bCs/>
                <w:sz w:val="22"/>
                <w:szCs w:val="22"/>
              </w:rPr>
            </w:pPr>
            <w:r w:rsidRPr="00423558">
              <w:rPr>
                <w:b/>
                <w:bCs/>
                <w:sz w:val="22"/>
                <w:szCs w:val="22"/>
              </w:rPr>
              <w:t>View Course Materials</w:t>
            </w:r>
          </w:p>
          <w:p w14:paraId="1E029B43"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 xml:space="preserve">Module 3: Introduction to AI and Machine Learning </w:t>
            </w:r>
          </w:p>
          <w:p w14:paraId="650B25EA"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 xml:space="preserve">Module 4: Cultural Heritage </w:t>
            </w:r>
          </w:p>
          <w:p w14:paraId="77BA7445"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 xml:space="preserve">Module 5: Cultural and Linguistic Competence </w:t>
            </w:r>
          </w:p>
        </w:tc>
        <w:tc>
          <w:tcPr>
            <w:tcW w:w="2160" w:type="dxa"/>
          </w:tcPr>
          <w:p w14:paraId="470B7B58" w14:textId="77777777" w:rsidR="000D301A" w:rsidRPr="00423558" w:rsidRDefault="000D301A" w:rsidP="007B4C47">
            <w:pPr>
              <w:pStyle w:val="ListParagraph"/>
              <w:numPr>
                <w:ilvl w:val="0"/>
                <w:numId w:val="16"/>
              </w:numPr>
              <w:contextualSpacing w:val="0"/>
              <w:rPr>
                <w:bCs/>
                <w:sz w:val="22"/>
                <w:szCs w:val="22"/>
              </w:rPr>
            </w:pPr>
            <w:bookmarkStart w:id="9" w:name="_Hlk50383182"/>
            <w:r w:rsidRPr="00423558">
              <w:rPr>
                <w:bCs/>
                <w:sz w:val="22"/>
                <w:szCs w:val="22"/>
              </w:rPr>
              <w:t>Complete Course Contract Quiz by January 19</w:t>
            </w:r>
          </w:p>
          <w:p w14:paraId="1E87B79C" w14:textId="77777777" w:rsidR="000D301A" w:rsidRPr="00423558" w:rsidRDefault="000D301A" w:rsidP="007B4C47">
            <w:pPr>
              <w:pStyle w:val="ListParagraph"/>
              <w:numPr>
                <w:ilvl w:val="0"/>
                <w:numId w:val="16"/>
              </w:numPr>
              <w:rPr>
                <w:sz w:val="22"/>
                <w:szCs w:val="22"/>
              </w:rPr>
            </w:pPr>
            <w:r w:rsidRPr="00423558">
              <w:rPr>
                <w:sz w:val="22"/>
                <w:szCs w:val="22"/>
              </w:rPr>
              <w:t>Post video introduction by January 19 and respond by January 21</w:t>
            </w:r>
          </w:p>
          <w:p w14:paraId="579BB0F0" w14:textId="77777777" w:rsidR="000D301A" w:rsidRPr="00423558" w:rsidRDefault="000D301A" w:rsidP="007B4C47">
            <w:pPr>
              <w:pStyle w:val="ListParagraph"/>
              <w:numPr>
                <w:ilvl w:val="0"/>
                <w:numId w:val="16"/>
              </w:numPr>
              <w:rPr>
                <w:sz w:val="22"/>
                <w:szCs w:val="22"/>
              </w:rPr>
            </w:pPr>
            <w:r w:rsidRPr="00423558">
              <w:rPr>
                <w:sz w:val="22"/>
                <w:szCs w:val="22"/>
              </w:rPr>
              <w:t>Weekly questions due January 22</w:t>
            </w:r>
          </w:p>
          <w:bookmarkEnd w:id="9"/>
          <w:p w14:paraId="0ADFDC27" w14:textId="77777777" w:rsidR="000D301A" w:rsidRPr="00423558" w:rsidRDefault="000D301A" w:rsidP="007B4C47">
            <w:pPr>
              <w:pStyle w:val="ListParagraph"/>
              <w:ind w:left="360"/>
              <w:rPr>
                <w:sz w:val="22"/>
                <w:szCs w:val="22"/>
              </w:rPr>
            </w:pPr>
          </w:p>
        </w:tc>
      </w:tr>
      <w:tr w:rsidR="00423558" w:rsidRPr="00423558" w14:paraId="7207E223" w14:textId="77777777" w:rsidTr="00423558">
        <w:tc>
          <w:tcPr>
            <w:tcW w:w="10080" w:type="dxa"/>
            <w:gridSpan w:val="2"/>
          </w:tcPr>
          <w:p w14:paraId="27D002CB" w14:textId="77777777" w:rsidR="000D301A" w:rsidRPr="00423558" w:rsidRDefault="000D301A" w:rsidP="007B4C47">
            <w:pPr>
              <w:numPr>
                <w:ilvl w:val="12"/>
                <w:numId w:val="0"/>
              </w:numPr>
              <w:jc w:val="center"/>
              <w:rPr>
                <w:b/>
                <w:sz w:val="22"/>
                <w:szCs w:val="22"/>
              </w:rPr>
            </w:pPr>
            <w:r w:rsidRPr="00423558">
              <w:rPr>
                <w:b/>
                <w:sz w:val="22"/>
                <w:szCs w:val="22"/>
              </w:rPr>
              <w:t>Week 3 January 26-30</w:t>
            </w:r>
          </w:p>
        </w:tc>
      </w:tr>
      <w:tr w:rsidR="00423558" w:rsidRPr="00423558" w14:paraId="5C2E8A0A" w14:textId="77777777" w:rsidTr="00423558">
        <w:tc>
          <w:tcPr>
            <w:tcW w:w="7920" w:type="dxa"/>
          </w:tcPr>
          <w:p w14:paraId="337B41FD" w14:textId="77777777" w:rsidR="000D301A" w:rsidRPr="00423558" w:rsidRDefault="000D301A" w:rsidP="007B4C47">
            <w:pPr>
              <w:contextualSpacing/>
              <w:rPr>
                <w:b/>
                <w:sz w:val="22"/>
                <w:szCs w:val="22"/>
              </w:rPr>
            </w:pPr>
            <w:r w:rsidRPr="00423558">
              <w:rPr>
                <w:b/>
                <w:sz w:val="22"/>
                <w:szCs w:val="22"/>
              </w:rPr>
              <w:t>Week Activities</w:t>
            </w:r>
          </w:p>
          <w:p w14:paraId="1A9F68B2" w14:textId="77777777" w:rsidR="000D301A" w:rsidRPr="00423558" w:rsidRDefault="000D301A" w:rsidP="007B4C47">
            <w:pPr>
              <w:numPr>
                <w:ilvl w:val="0"/>
                <w:numId w:val="17"/>
              </w:numPr>
              <w:rPr>
                <w:sz w:val="22"/>
                <w:szCs w:val="22"/>
              </w:rPr>
            </w:pPr>
            <w:r w:rsidRPr="00423558">
              <w:rPr>
                <w:sz w:val="22"/>
                <w:szCs w:val="22"/>
              </w:rPr>
              <w:t>Engage with course materials</w:t>
            </w:r>
          </w:p>
          <w:p w14:paraId="708029B6" w14:textId="77777777" w:rsidR="000D301A" w:rsidRPr="00423558" w:rsidRDefault="000D301A" w:rsidP="007B4C47">
            <w:pPr>
              <w:pStyle w:val="ListParagraph"/>
              <w:numPr>
                <w:ilvl w:val="0"/>
                <w:numId w:val="17"/>
              </w:numPr>
              <w:rPr>
                <w:sz w:val="22"/>
                <w:szCs w:val="22"/>
              </w:rPr>
            </w:pPr>
            <w:r w:rsidRPr="00423558">
              <w:rPr>
                <w:bCs/>
                <w:sz w:val="22"/>
                <w:szCs w:val="22"/>
              </w:rPr>
              <w:t>Submit weekly exam questions (Ch 3)</w:t>
            </w:r>
          </w:p>
          <w:p w14:paraId="7FCD1C08" w14:textId="77777777" w:rsidR="000D301A" w:rsidRPr="00423558" w:rsidRDefault="000D301A" w:rsidP="007B4C47">
            <w:pPr>
              <w:pStyle w:val="ListParagraph"/>
              <w:numPr>
                <w:ilvl w:val="0"/>
                <w:numId w:val="17"/>
              </w:numPr>
              <w:rPr>
                <w:sz w:val="22"/>
                <w:szCs w:val="22"/>
              </w:rPr>
            </w:pPr>
            <w:r w:rsidRPr="00423558">
              <w:rPr>
                <w:sz w:val="22"/>
                <w:szCs w:val="22"/>
              </w:rPr>
              <w:t>Complete AI in Health Education &amp; Health Promotion Training Course</w:t>
            </w:r>
          </w:p>
          <w:p w14:paraId="7AB954EA" w14:textId="191712D8" w:rsidR="000D301A" w:rsidRPr="00423558" w:rsidRDefault="000D301A" w:rsidP="007B4C47">
            <w:pPr>
              <w:numPr>
                <w:ilvl w:val="0"/>
                <w:numId w:val="17"/>
              </w:numPr>
              <w:rPr>
                <w:sz w:val="22"/>
                <w:szCs w:val="22"/>
              </w:rPr>
            </w:pPr>
            <w:r w:rsidRPr="00423558">
              <w:rPr>
                <w:sz w:val="22"/>
                <w:szCs w:val="22"/>
              </w:rPr>
              <w:t>Participate in Yellowdig Tech Discussions.</w:t>
            </w:r>
          </w:p>
          <w:p w14:paraId="32FB9882" w14:textId="77777777" w:rsidR="000D301A" w:rsidRPr="00423558" w:rsidRDefault="000D301A" w:rsidP="007B4C47">
            <w:pPr>
              <w:ind w:left="360"/>
              <w:rPr>
                <w:sz w:val="22"/>
                <w:szCs w:val="22"/>
              </w:rPr>
            </w:pPr>
          </w:p>
          <w:p w14:paraId="791684AC" w14:textId="77777777" w:rsidR="000D301A" w:rsidRPr="00423558" w:rsidRDefault="000D301A" w:rsidP="007B4C47">
            <w:pPr>
              <w:numPr>
                <w:ilvl w:val="12"/>
                <w:numId w:val="0"/>
              </w:numPr>
              <w:rPr>
                <w:b/>
                <w:bCs/>
                <w:sz w:val="22"/>
                <w:szCs w:val="22"/>
              </w:rPr>
            </w:pPr>
          </w:p>
          <w:p w14:paraId="6FECA554" w14:textId="77777777" w:rsidR="000D301A" w:rsidRPr="00423558" w:rsidRDefault="000D301A" w:rsidP="007B4C47">
            <w:pPr>
              <w:numPr>
                <w:ilvl w:val="12"/>
                <w:numId w:val="0"/>
              </w:numPr>
              <w:rPr>
                <w:b/>
                <w:bCs/>
                <w:sz w:val="22"/>
                <w:szCs w:val="22"/>
              </w:rPr>
            </w:pPr>
            <w:r w:rsidRPr="00423558">
              <w:rPr>
                <w:b/>
                <w:bCs/>
                <w:sz w:val="22"/>
                <w:szCs w:val="22"/>
              </w:rPr>
              <w:t xml:space="preserve">Read </w:t>
            </w:r>
          </w:p>
          <w:p w14:paraId="648F889D" w14:textId="77777777" w:rsidR="000D301A" w:rsidRPr="00423558" w:rsidRDefault="000D301A" w:rsidP="007B4C47">
            <w:pPr>
              <w:pStyle w:val="ListParagraph"/>
              <w:numPr>
                <w:ilvl w:val="0"/>
                <w:numId w:val="17"/>
              </w:numPr>
              <w:rPr>
                <w:b/>
                <w:bCs/>
                <w:caps/>
                <w:sz w:val="22"/>
                <w:szCs w:val="22"/>
              </w:rPr>
            </w:pPr>
            <w:r w:rsidRPr="00423558">
              <w:rPr>
                <w:sz w:val="22"/>
                <w:szCs w:val="22"/>
              </w:rPr>
              <w:t xml:space="preserve"> </w:t>
            </w:r>
            <w:r w:rsidRPr="00423558">
              <w:rPr>
                <w:bCs/>
                <w:sz w:val="22"/>
                <w:szCs w:val="22"/>
              </w:rPr>
              <w:t>Ch 3. Data in Healthcare</w:t>
            </w:r>
          </w:p>
          <w:p w14:paraId="369B20E7" w14:textId="784A0B2A" w:rsidR="00E35DD8" w:rsidRPr="00423558" w:rsidRDefault="00E35DD8" w:rsidP="007B4C47">
            <w:pPr>
              <w:pStyle w:val="ListParagraph"/>
              <w:numPr>
                <w:ilvl w:val="0"/>
                <w:numId w:val="17"/>
              </w:numPr>
              <w:rPr>
                <w:b/>
                <w:bCs/>
                <w:caps/>
                <w:sz w:val="22"/>
                <w:szCs w:val="22"/>
              </w:rPr>
            </w:pPr>
            <w:r w:rsidRPr="00423558">
              <w:rPr>
                <w:sz w:val="22"/>
                <w:szCs w:val="22"/>
              </w:rPr>
              <w:t>Assigned readings</w:t>
            </w:r>
          </w:p>
          <w:p w14:paraId="7178EE09" w14:textId="77777777" w:rsidR="000D301A" w:rsidRPr="00423558" w:rsidRDefault="000D301A" w:rsidP="007B4C47">
            <w:pPr>
              <w:numPr>
                <w:ilvl w:val="12"/>
                <w:numId w:val="0"/>
              </w:numPr>
              <w:rPr>
                <w:b/>
                <w:bCs/>
                <w:sz w:val="22"/>
                <w:szCs w:val="22"/>
              </w:rPr>
            </w:pPr>
          </w:p>
          <w:p w14:paraId="4750CAE7" w14:textId="77777777" w:rsidR="000D301A" w:rsidRPr="00423558" w:rsidRDefault="000D301A" w:rsidP="007B4C47">
            <w:pPr>
              <w:numPr>
                <w:ilvl w:val="12"/>
                <w:numId w:val="0"/>
              </w:numPr>
              <w:rPr>
                <w:b/>
                <w:bCs/>
                <w:sz w:val="22"/>
                <w:szCs w:val="22"/>
              </w:rPr>
            </w:pPr>
            <w:r w:rsidRPr="00423558">
              <w:rPr>
                <w:b/>
                <w:bCs/>
                <w:sz w:val="22"/>
                <w:szCs w:val="22"/>
              </w:rPr>
              <w:t>View Course Materials</w:t>
            </w:r>
          </w:p>
          <w:p w14:paraId="0184CEAC" w14:textId="77777777" w:rsidR="000D301A" w:rsidRPr="00423558" w:rsidRDefault="000D301A" w:rsidP="007B4C47">
            <w:pPr>
              <w:pStyle w:val="ListParagraph"/>
              <w:numPr>
                <w:ilvl w:val="0"/>
                <w:numId w:val="17"/>
              </w:numPr>
              <w:rPr>
                <w:sz w:val="22"/>
                <w:szCs w:val="22"/>
              </w:rPr>
            </w:pPr>
            <w:r w:rsidRPr="00423558">
              <w:rPr>
                <w:sz w:val="22"/>
                <w:szCs w:val="22"/>
              </w:rPr>
              <w:t xml:space="preserve">Module 6: AI in Healthcare and Public Health </w:t>
            </w:r>
          </w:p>
          <w:p w14:paraId="5EF94C49" w14:textId="77777777" w:rsidR="000D301A" w:rsidRPr="00423558" w:rsidRDefault="000D301A" w:rsidP="007B4C47">
            <w:pPr>
              <w:pStyle w:val="ListParagraph"/>
              <w:numPr>
                <w:ilvl w:val="0"/>
                <w:numId w:val="17"/>
              </w:numPr>
              <w:rPr>
                <w:sz w:val="22"/>
                <w:szCs w:val="22"/>
              </w:rPr>
            </w:pPr>
            <w:r w:rsidRPr="00423558">
              <w:rPr>
                <w:sz w:val="22"/>
                <w:szCs w:val="22"/>
              </w:rPr>
              <w:t>Module 7: Sources of Data in Health Promotion</w:t>
            </w:r>
          </w:p>
          <w:p w14:paraId="1CF08861" w14:textId="77777777" w:rsidR="000D301A" w:rsidRPr="00423558" w:rsidRDefault="000D301A" w:rsidP="007B4C47">
            <w:pPr>
              <w:pStyle w:val="ListParagraph"/>
              <w:numPr>
                <w:ilvl w:val="0"/>
                <w:numId w:val="17"/>
              </w:numPr>
              <w:rPr>
                <w:sz w:val="22"/>
                <w:szCs w:val="22"/>
              </w:rPr>
            </w:pPr>
            <w:r w:rsidRPr="00423558">
              <w:rPr>
                <w:sz w:val="22"/>
                <w:szCs w:val="22"/>
              </w:rPr>
              <w:lastRenderedPageBreak/>
              <w:t xml:space="preserve">Module 8: Social Determinants of Health </w:t>
            </w:r>
          </w:p>
        </w:tc>
        <w:tc>
          <w:tcPr>
            <w:tcW w:w="2160" w:type="dxa"/>
          </w:tcPr>
          <w:p w14:paraId="52ACB9D8" w14:textId="77777777" w:rsidR="000D301A" w:rsidRPr="00423558" w:rsidRDefault="000D301A" w:rsidP="007B4C47">
            <w:pPr>
              <w:pStyle w:val="ListParagraph"/>
              <w:numPr>
                <w:ilvl w:val="0"/>
                <w:numId w:val="16"/>
              </w:numPr>
              <w:rPr>
                <w:sz w:val="22"/>
                <w:szCs w:val="22"/>
              </w:rPr>
            </w:pPr>
            <w:r w:rsidRPr="00423558">
              <w:rPr>
                <w:sz w:val="22"/>
                <w:szCs w:val="22"/>
              </w:rPr>
              <w:lastRenderedPageBreak/>
              <w:t>Submit proof of the AI training course by January 26</w:t>
            </w:r>
          </w:p>
          <w:p w14:paraId="47626DAF" w14:textId="77777777" w:rsidR="000D301A" w:rsidRPr="00423558" w:rsidRDefault="000D301A" w:rsidP="007B4C47">
            <w:pPr>
              <w:pStyle w:val="ListParagraph"/>
              <w:numPr>
                <w:ilvl w:val="0"/>
                <w:numId w:val="16"/>
              </w:numPr>
              <w:rPr>
                <w:bCs/>
                <w:sz w:val="22"/>
                <w:szCs w:val="22"/>
              </w:rPr>
            </w:pPr>
            <w:r w:rsidRPr="00423558">
              <w:rPr>
                <w:sz w:val="22"/>
                <w:szCs w:val="22"/>
              </w:rPr>
              <w:t>Weekly questions due January 29</w:t>
            </w:r>
          </w:p>
          <w:p w14:paraId="2616A0BA" w14:textId="77777777" w:rsidR="000D301A" w:rsidRPr="00423558" w:rsidRDefault="000D301A" w:rsidP="007B4C47">
            <w:pPr>
              <w:pStyle w:val="ListParagraph"/>
              <w:numPr>
                <w:ilvl w:val="0"/>
                <w:numId w:val="16"/>
              </w:numPr>
              <w:rPr>
                <w:bCs/>
                <w:sz w:val="22"/>
                <w:szCs w:val="22"/>
              </w:rPr>
            </w:pPr>
            <w:r w:rsidRPr="00423558">
              <w:rPr>
                <w:sz w:val="22"/>
                <w:szCs w:val="22"/>
              </w:rPr>
              <w:t>Yellowdig opens on January 28</w:t>
            </w:r>
          </w:p>
          <w:p w14:paraId="4D20C45B" w14:textId="77777777" w:rsidR="000D301A" w:rsidRPr="00423558" w:rsidRDefault="000D301A" w:rsidP="007B4C47">
            <w:pPr>
              <w:numPr>
                <w:ilvl w:val="12"/>
                <w:numId w:val="0"/>
              </w:numPr>
              <w:rPr>
                <w:bCs/>
                <w:sz w:val="22"/>
                <w:szCs w:val="22"/>
              </w:rPr>
            </w:pPr>
          </w:p>
          <w:p w14:paraId="7D19A727" w14:textId="77777777" w:rsidR="000D301A" w:rsidRPr="00423558" w:rsidRDefault="000D301A" w:rsidP="007B4C47">
            <w:pPr>
              <w:numPr>
                <w:ilvl w:val="12"/>
                <w:numId w:val="0"/>
              </w:numPr>
              <w:rPr>
                <w:bCs/>
                <w:sz w:val="22"/>
                <w:szCs w:val="22"/>
              </w:rPr>
            </w:pPr>
          </w:p>
        </w:tc>
      </w:tr>
      <w:tr w:rsidR="00423558" w:rsidRPr="00423558" w14:paraId="42B2A5BC" w14:textId="77777777" w:rsidTr="00423558">
        <w:tc>
          <w:tcPr>
            <w:tcW w:w="10080" w:type="dxa"/>
            <w:gridSpan w:val="2"/>
          </w:tcPr>
          <w:p w14:paraId="007279AE" w14:textId="77777777" w:rsidR="000D301A" w:rsidRPr="00423558" w:rsidRDefault="000D301A" w:rsidP="007B4C47">
            <w:pPr>
              <w:numPr>
                <w:ilvl w:val="12"/>
                <w:numId w:val="0"/>
              </w:numPr>
              <w:jc w:val="center"/>
              <w:rPr>
                <w:b/>
                <w:bCs/>
                <w:sz w:val="22"/>
                <w:szCs w:val="22"/>
              </w:rPr>
            </w:pPr>
            <w:r w:rsidRPr="00423558">
              <w:rPr>
                <w:b/>
                <w:sz w:val="22"/>
                <w:szCs w:val="22"/>
              </w:rPr>
              <w:t>Week 4 February 2-6</w:t>
            </w:r>
          </w:p>
        </w:tc>
      </w:tr>
      <w:tr w:rsidR="00423558" w:rsidRPr="00423558" w14:paraId="5396AA7D" w14:textId="77777777" w:rsidTr="00423558">
        <w:tc>
          <w:tcPr>
            <w:tcW w:w="7920" w:type="dxa"/>
          </w:tcPr>
          <w:p w14:paraId="5A8CE680" w14:textId="77777777" w:rsidR="000D301A" w:rsidRPr="00423558" w:rsidRDefault="000D301A" w:rsidP="007B4C47">
            <w:pPr>
              <w:contextualSpacing/>
              <w:rPr>
                <w:b/>
                <w:sz w:val="22"/>
                <w:szCs w:val="22"/>
              </w:rPr>
            </w:pPr>
            <w:r w:rsidRPr="00423558">
              <w:rPr>
                <w:b/>
                <w:sz w:val="22"/>
                <w:szCs w:val="22"/>
              </w:rPr>
              <w:t>Week Activities</w:t>
            </w:r>
          </w:p>
          <w:p w14:paraId="6A73B38F" w14:textId="77777777" w:rsidR="000D301A" w:rsidRPr="00423558" w:rsidRDefault="000D301A" w:rsidP="007B4C47">
            <w:pPr>
              <w:numPr>
                <w:ilvl w:val="0"/>
                <w:numId w:val="17"/>
              </w:numPr>
              <w:rPr>
                <w:sz w:val="22"/>
                <w:szCs w:val="22"/>
              </w:rPr>
            </w:pPr>
            <w:r w:rsidRPr="00423558">
              <w:rPr>
                <w:sz w:val="22"/>
                <w:szCs w:val="22"/>
              </w:rPr>
              <w:t>Engage with course materials.</w:t>
            </w:r>
          </w:p>
          <w:p w14:paraId="73BC66D6" w14:textId="77777777" w:rsidR="000D301A" w:rsidRPr="00423558" w:rsidRDefault="000D301A" w:rsidP="007B4C47">
            <w:pPr>
              <w:pStyle w:val="ListParagraph"/>
              <w:numPr>
                <w:ilvl w:val="0"/>
                <w:numId w:val="17"/>
              </w:numPr>
              <w:rPr>
                <w:sz w:val="22"/>
                <w:szCs w:val="22"/>
              </w:rPr>
            </w:pPr>
            <w:r w:rsidRPr="00423558">
              <w:rPr>
                <w:bCs/>
                <w:sz w:val="22"/>
                <w:szCs w:val="22"/>
              </w:rPr>
              <w:t>Submit weekly exam questions.</w:t>
            </w:r>
          </w:p>
          <w:p w14:paraId="1DC2238B" w14:textId="77777777" w:rsidR="000D301A" w:rsidRPr="00423558" w:rsidRDefault="000D301A" w:rsidP="007B4C47">
            <w:pPr>
              <w:numPr>
                <w:ilvl w:val="0"/>
                <w:numId w:val="17"/>
              </w:numPr>
              <w:rPr>
                <w:sz w:val="22"/>
                <w:szCs w:val="22"/>
              </w:rPr>
            </w:pPr>
            <w:r w:rsidRPr="00423558">
              <w:rPr>
                <w:sz w:val="22"/>
                <w:szCs w:val="22"/>
              </w:rPr>
              <w:t>Participate in Yellowdig Tech Discussions.</w:t>
            </w:r>
          </w:p>
          <w:p w14:paraId="3BDA5274" w14:textId="77777777" w:rsidR="000D301A" w:rsidRPr="00423558" w:rsidRDefault="000D301A" w:rsidP="007B4C47">
            <w:pPr>
              <w:numPr>
                <w:ilvl w:val="0"/>
                <w:numId w:val="17"/>
              </w:numPr>
              <w:rPr>
                <w:sz w:val="22"/>
                <w:szCs w:val="22"/>
              </w:rPr>
            </w:pPr>
            <w:r w:rsidRPr="00423558">
              <w:rPr>
                <w:sz w:val="22"/>
                <w:szCs w:val="22"/>
              </w:rPr>
              <w:t>Complete AI prompt assignment.</w:t>
            </w:r>
          </w:p>
          <w:p w14:paraId="419A0681" w14:textId="77777777" w:rsidR="000D301A" w:rsidRPr="00423558" w:rsidRDefault="000D301A" w:rsidP="007B4C47">
            <w:pPr>
              <w:numPr>
                <w:ilvl w:val="12"/>
                <w:numId w:val="0"/>
              </w:numPr>
              <w:rPr>
                <w:b/>
                <w:bCs/>
                <w:sz w:val="22"/>
                <w:szCs w:val="22"/>
              </w:rPr>
            </w:pPr>
          </w:p>
          <w:p w14:paraId="4CF85EF3" w14:textId="77777777" w:rsidR="000D301A" w:rsidRPr="00423558" w:rsidRDefault="000D301A" w:rsidP="007B4C47">
            <w:pPr>
              <w:numPr>
                <w:ilvl w:val="12"/>
                <w:numId w:val="0"/>
              </w:numPr>
              <w:rPr>
                <w:b/>
                <w:bCs/>
                <w:sz w:val="22"/>
                <w:szCs w:val="22"/>
              </w:rPr>
            </w:pPr>
            <w:r w:rsidRPr="00423558">
              <w:rPr>
                <w:b/>
                <w:bCs/>
                <w:sz w:val="22"/>
                <w:szCs w:val="22"/>
              </w:rPr>
              <w:t>Read</w:t>
            </w:r>
          </w:p>
          <w:p w14:paraId="75E74947" w14:textId="77777777" w:rsidR="00E35DD8" w:rsidRPr="00423558" w:rsidRDefault="000D301A" w:rsidP="00E35DD8">
            <w:pPr>
              <w:pStyle w:val="ListParagraph"/>
              <w:numPr>
                <w:ilvl w:val="0"/>
                <w:numId w:val="17"/>
              </w:numPr>
              <w:contextualSpacing w:val="0"/>
              <w:rPr>
                <w:bCs/>
                <w:sz w:val="22"/>
                <w:szCs w:val="22"/>
              </w:rPr>
            </w:pPr>
            <w:r w:rsidRPr="00423558">
              <w:rPr>
                <w:bCs/>
                <w:sz w:val="22"/>
                <w:szCs w:val="22"/>
              </w:rPr>
              <w:t>Ch 6.  AI Surgery and Robotics</w:t>
            </w:r>
          </w:p>
          <w:p w14:paraId="04A52ABD" w14:textId="540F9C2D" w:rsidR="000D301A" w:rsidRPr="00423558" w:rsidRDefault="00E35DD8" w:rsidP="00E35DD8">
            <w:pPr>
              <w:pStyle w:val="ListParagraph"/>
              <w:numPr>
                <w:ilvl w:val="0"/>
                <w:numId w:val="17"/>
              </w:numPr>
              <w:contextualSpacing w:val="0"/>
              <w:rPr>
                <w:bCs/>
                <w:sz w:val="22"/>
                <w:szCs w:val="22"/>
              </w:rPr>
            </w:pPr>
            <w:r w:rsidRPr="00423558">
              <w:rPr>
                <w:sz w:val="22"/>
                <w:szCs w:val="22"/>
              </w:rPr>
              <w:t>Assigned readings</w:t>
            </w:r>
          </w:p>
          <w:p w14:paraId="15066012" w14:textId="77777777" w:rsidR="00E35DD8" w:rsidRPr="00423558" w:rsidRDefault="00E35DD8" w:rsidP="007B4C47">
            <w:pPr>
              <w:numPr>
                <w:ilvl w:val="12"/>
                <w:numId w:val="0"/>
              </w:numPr>
              <w:rPr>
                <w:b/>
                <w:bCs/>
                <w:sz w:val="22"/>
                <w:szCs w:val="22"/>
              </w:rPr>
            </w:pPr>
          </w:p>
          <w:p w14:paraId="4F654F1B" w14:textId="77777777" w:rsidR="000D301A" w:rsidRPr="00423558" w:rsidRDefault="000D301A" w:rsidP="007B4C47">
            <w:pPr>
              <w:numPr>
                <w:ilvl w:val="12"/>
                <w:numId w:val="0"/>
              </w:numPr>
              <w:rPr>
                <w:b/>
                <w:bCs/>
                <w:sz w:val="22"/>
                <w:szCs w:val="22"/>
              </w:rPr>
            </w:pPr>
            <w:r w:rsidRPr="00423558">
              <w:rPr>
                <w:b/>
                <w:bCs/>
                <w:sz w:val="22"/>
                <w:szCs w:val="22"/>
              </w:rPr>
              <w:t>View Course Materials</w:t>
            </w:r>
          </w:p>
          <w:p w14:paraId="7C988C5B"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 xml:space="preserve">Module 9: Communicating Health Message </w:t>
            </w:r>
          </w:p>
          <w:p w14:paraId="034D7F31"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 xml:space="preserve">Module 10: </w:t>
            </w:r>
            <w:r w:rsidRPr="00423558">
              <w:rPr>
                <w:sz w:val="22"/>
                <w:szCs w:val="22"/>
              </w:rPr>
              <w:t xml:space="preserve">Cross-Cultural Concepts of Health and Illness </w:t>
            </w:r>
          </w:p>
        </w:tc>
        <w:tc>
          <w:tcPr>
            <w:tcW w:w="2160" w:type="dxa"/>
          </w:tcPr>
          <w:p w14:paraId="4F151F4A" w14:textId="77777777" w:rsidR="000D301A" w:rsidRPr="00423558" w:rsidRDefault="000D301A" w:rsidP="007B4C47">
            <w:pPr>
              <w:pStyle w:val="ListParagraph"/>
              <w:numPr>
                <w:ilvl w:val="0"/>
                <w:numId w:val="21"/>
              </w:numPr>
              <w:ind w:left="360"/>
              <w:contextualSpacing w:val="0"/>
              <w:rPr>
                <w:bCs/>
                <w:sz w:val="22"/>
                <w:szCs w:val="22"/>
              </w:rPr>
            </w:pPr>
            <w:r w:rsidRPr="00423558">
              <w:rPr>
                <w:sz w:val="22"/>
                <w:szCs w:val="22"/>
              </w:rPr>
              <w:t xml:space="preserve">Weekly questions due </w:t>
            </w:r>
            <w:r w:rsidRPr="00423558">
              <w:rPr>
                <w:bCs/>
                <w:sz w:val="22"/>
                <w:szCs w:val="22"/>
              </w:rPr>
              <w:t>February 5</w:t>
            </w:r>
          </w:p>
          <w:p w14:paraId="785E4554" w14:textId="77777777" w:rsidR="000D301A" w:rsidRPr="00423558" w:rsidRDefault="000D301A" w:rsidP="007B4C47">
            <w:pPr>
              <w:pStyle w:val="ListParagraph"/>
              <w:ind w:left="360"/>
              <w:rPr>
                <w:bCs/>
                <w:sz w:val="22"/>
                <w:szCs w:val="22"/>
              </w:rPr>
            </w:pPr>
          </w:p>
        </w:tc>
      </w:tr>
      <w:tr w:rsidR="00423558" w:rsidRPr="00423558" w14:paraId="5B66624C" w14:textId="77777777" w:rsidTr="00423558">
        <w:tc>
          <w:tcPr>
            <w:tcW w:w="10080" w:type="dxa"/>
            <w:gridSpan w:val="2"/>
          </w:tcPr>
          <w:p w14:paraId="56176ABB" w14:textId="77777777" w:rsidR="000D301A" w:rsidRPr="00423558" w:rsidRDefault="000D301A" w:rsidP="007B4C47">
            <w:pPr>
              <w:numPr>
                <w:ilvl w:val="12"/>
                <w:numId w:val="0"/>
              </w:numPr>
              <w:jc w:val="center"/>
              <w:rPr>
                <w:b/>
                <w:sz w:val="22"/>
                <w:szCs w:val="22"/>
              </w:rPr>
            </w:pPr>
            <w:r w:rsidRPr="00423558">
              <w:rPr>
                <w:sz w:val="22"/>
                <w:szCs w:val="22"/>
              </w:rPr>
              <w:br w:type="page"/>
            </w:r>
            <w:r w:rsidRPr="00423558">
              <w:rPr>
                <w:sz w:val="22"/>
                <w:szCs w:val="22"/>
              </w:rPr>
              <w:br w:type="page"/>
            </w:r>
            <w:r w:rsidRPr="00423558">
              <w:rPr>
                <w:b/>
                <w:sz w:val="22"/>
                <w:szCs w:val="22"/>
              </w:rPr>
              <w:t>Week 5 February 9-13</w:t>
            </w:r>
          </w:p>
        </w:tc>
      </w:tr>
      <w:tr w:rsidR="00423558" w:rsidRPr="00423558" w14:paraId="7190E6AB" w14:textId="77777777" w:rsidTr="00423558">
        <w:tc>
          <w:tcPr>
            <w:tcW w:w="7920" w:type="dxa"/>
          </w:tcPr>
          <w:p w14:paraId="01D5D9B3" w14:textId="77777777" w:rsidR="000D301A" w:rsidRPr="00423558" w:rsidRDefault="000D301A" w:rsidP="007B4C47">
            <w:pPr>
              <w:contextualSpacing/>
              <w:rPr>
                <w:b/>
                <w:sz w:val="22"/>
                <w:szCs w:val="22"/>
              </w:rPr>
            </w:pPr>
            <w:r w:rsidRPr="00423558">
              <w:rPr>
                <w:b/>
                <w:sz w:val="22"/>
                <w:szCs w:val="22"/>
              </w:rPr>
              <w:t>Week Activities</w:t>
            </w:r>
          </w:p>
          <w:p w14:paraId="040D6493" w14:textId="77777777" w:rsidR="000D301A" w:rsidRPr="00423558" w:rsidRDefault="000D301A" w:rsidP="007B4C47">
            <w:pPr>
              <w:numPr>
                <w:ilvl w:val="0"/>
                <w:numId w:val="17"/>
              </w:numPr>
              <w:rPr>
                <w:sz w:val="22"/>
                <w:szCs w:val="22"/>
              </w:rPr>
            </w:pPr>
            <w:r w:rsidRPr="00423558">
              <w:rPr>
                <w:sz w:val="22"/>
                <w:szCs w:val="22"/>
              </w:rPr>
              <w:t>Engage with course materials.</w:t>
            </w:r>
          </w:p>
          <w:p w14:paraId="10D805E4"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Submit weekly exam questions.</w:t>
            </w:r>
          </w:p>
          <w:p w14:paraId="4A66C5EC" w14:textId="77777777" w:rsidR="000D301A" w:rsidRPr="00423558" w:rsidRDefault="000D301A" w:rsidP="007B4C47">
            <w:pPr>
              <w:numPr>
                <w:ilvl w:val="0"/>
                <w:numId w:val="17"/>
              </w:numPr>
              <w:rPr>
                <w:sz w:val="22"/>
                <w:szCs w:val="22"/>
              </w:rPr>
            </w:pPr>
            <w:r w:rsidRPr="00423558">
              <w:rPr>
                <w:sz w:val="22"/>
                <w:szCs w:val="22"/>
              </w:rPr>
              <w:t>Participate in Yellowdig Tech Discussions.</w:t>
            </w:r>
          </w:p>
          <w:p w14:paraId="63C3D1FA" w14:textId="77777777" w:rsidR="000D301A" w:rsidRPr="00423558" w:rsidRDefault="000D301A" w:rsidP="007B4C47">
            <w:pPr>
              <w:rPr>
                <w:bCs/>
                <w:sz w:val="22"/>
                <w:szCs w:val="22"/>
              </w:rPr>
            </w:pPr>
          </w:p>
          <w:p w14:paraId="6A5B40E1" w14:textId="77777777" w:rsidR="000D301A" w:rsidRPr="00423558" w:rsidRDefault="000D301A" w:rsidP="007B4C47">
            <w:pPr>
              <w:numPr>
                <w:ilvl w:val="12"/>
                <w:numId w:val="0"/>
              </w:numPr>
              <w:rPr>
                <w:b/>
                <w:bCs/>
                <w:sz w:val="22"/>
                <w:szCs w:val="22"/>
              </w:rPr>
            </w:pPr>
            <w:r w:rsidRPr="00423558">
              <w:rPr>
                <w:b/>
                <w:bCs/>
                <w:sz w:val="22"/>
                <w:szCs w:val="22"/>
              </w:rPr>
              <w:t>Read</w:t>
            </w:r>
          </w:p>
          <w:p w14:paraId="7B02C44A" w14:textId="77777777" w:rsidR="00E35DD8" w:rsidRPr="00423558" w:rsidRDefault="000D301A" w:rsidP="00E35DD8">
            <w:pPr>
              <w:pStyle w:val="ListParagraph"/>
              <w:numPr>
                <w:ilvl w:val="0"/>
                <w:numId w:val="17"/>
              </w:numPr>
              <w:contextualSpacing w:val="0"/>
              <w:rPr>
                <w:bCs/>
                <w:sz w:val="22"/>
                <w:szCs w:val="22"/>
              </w:rPr>
            </w:pPr>
            <w:r w:rsidRPr="00423558">
              <w:rPr>
                <w:bCs/>
                <w:sz w:val="22"/>
                <w:szCs w:val="22"/>
              </w:rPr>
              <w:t>Ch 4. Diagnostic and Imaging</w:t>
            </w:r>
          </w:p>
          <w:p w14:paraId="7E3DF09E" w14:textId="48302B87" w:rsidR="000D301A" w:rsidRPr="00423558" w:rsidRDefault="00E35DD8" w:rsidP="00E35DD8">
            <w:pPr>
              <w:pStyle w:val="ListParagraph"/>
              <w:numPr>
                <w:ilvl w:val="0"/>
                <w:numId w:val="17"/>
              </w:numPr>
              <w:contextualSpacing w:val="0"/>
              <w:rPr>
                <w:bCs/>
                <w:sz w:val="22"/>
                <w:szCs w:val="22"/>
              </w:rPr>
            </w:pPr>
            <w:r w:rsidRPr="00423558">
              <w:rPr>
                <w:sz w:val="22"/>
                <w:szCs w:val="22"/>
              </w:rPr>
              <w:t>Assigned readings</w:t>
            </w:r>
          </w:p>
          <w:p w14:paraId="24D21E12" w14:textId="77777777" w:rsidR="00E35DD8" w:rsidRPr="00423558" w:rsidRDefault="00E35DD8" w:rsidP="007B4C47">
            <w:pPr>
              <w:numPr>
                <w:ilvl w:val="12"/>
                <w:numId w:val="0"/>
              </w:numPr>
              <w:rPr>
                <w:b/>
                <w:bCs/>
                <w:sz w:val="22"/>
                <w:szCs w:val="22"/>
              </w:rPr>
            </w:pPr>
          </w:p>
          <w:p w14:paraId="2944D18A" w14:textId="77777777" w:rsidR="000D301A" w:rsidRPr="00423558" w:rsidRDefault="000D301A" w:rsidP="007B4C47">
            <w:pPr>
              <w:numPr>
                <w:ilvl w:val="12"/>
                <w:numId w:val="0"/>
              </w:numPr>
              <w:rPr>
                <w:b/>
                <w:bCs/>
                <w:sz w:val="22"/>
                <w:szCs w:val="22"/>
              </w:rPr>
            </w:pPr>
            <w:r w:rsidRPr="00423558">
              <w:rPr>
                <w:b/>
                <w:bCs/>
                <w:sz w:val="22"/>
                <w:szCs w:val="22"/>
              </w:rPr>
              <w:t>View Course Materials</w:t>
            </w:r>
          </w:p>
          <w:p w14:paraId="50276396" w14:textId="77777777" w:rsidR="000D301A" w:rsidRPr="00423558" w:rsidRDefault="000D301A" w:rsidP="007B4C47">
            <w:pPr>
              <w:pStyle w:val="ListParagraph"/>
              <w:numPr>
                <w:ilvl w:val="0"/>
                <w:numId w:val="17"/>
              </w:numPr>
              <w:rPr>
                <w:b/>
                <w:bCs/>
                <w:caps/>
                <w:sz w:val="22"/>
                <w:szCs w:val="22"/>
              </w:rPr>
            </w:pPr>
            <w:r w:rsidRPr="00423558">
              <w:rPr>
                <w:sz w:val="22"/>
                <w:szCs w:val="22"/>
              </w:rPr>
              <w:t>Module 11: Health and Healing Traditions</w:t>
            </w:r>
          </w:p>
          <w:p w14:paraId="12246423" w14:textId="77777777" w:rsidR="000D301A" w:rsidRPr="00423558" w:rsidRDefault="000D301A" w:rsidP="007B4C47">
            <w:pPr>
              <w:pStyle w:val="ListParagraph"/>
              <w:numPr>
                <w:ilvl w:val="0"/>
                <w:numId w:val="17"/>
              </w:numPr>
              <w:rPr>
                <w:b/>
                <w:bCs/>
                <w:caps/>
                <w:sz w:val="22"/>
                <w:szCs w:val="22"/>
              </w:rPr>
            </w:pPr>
            <w:r w:rsidRPr="00423558">
              <w:rPr>
                <w:caps/>
                <w:sz w:val="22"/>
                <w:szCs w:val="22"/>
              </w:rPr>
              <w:t>M</w:t>
            </w:r>
            <w:r w:rsidRPr="00423558">
              <w:rPr>
                <w:sz w:val="22"/>
                <w:szCs w:val="22"/>
              </w:rPr>
              <w:t>odule 12: AI in Diagnostic and Imaging</w:t>
            </w:r>
          </w:p>
          <w:p w14:paraId="192242BF" w14:textId="77777777" w:rsidR="000D301A" w:rsidRPr="00423558" w:rsidRDefault="000D301A" w:rsidP="007B4C47">
            <w:pPr>
              <w:pStyle w:val="ListParagraph"/>
              <w:numPr>
                <w:ilvl w:val="0"/>
                <w:numId w:val="17"/>
              </w:numPr>
              <w:rPr>
                <w:b/>
                <w:bCs/>
                <w:caps/>
                <w:sz w:val="22"/>
                <w:szCs w:val="22"/>
              </w:rPr>
            </w:pPr>
            <w:r w:rsidRPr="00423558">
              <w:rPr>
                <w:sz w:val="22"/>
                <w:szCs w:val="22"/>
              </w:rPr>
              <w:t>Module 13: Religion and Health</w:t>
            </w:r>
          </w:p>
        </w:tc>
        <w:tc>
          <w:tcPr>
            <w:tcW w:w="2160" w:type="dxa"/>
          </w:tcPr>
          <w:p w14:paraId="52675D6C" w14:textId="77777777" w:rsidR="000D301A" w:rsidRPr="00423558" w:rsidRDefault="000D301A" w:rsidP="007B4C47">
            <w:pPr>
              <w:pStyle w:val="ListParagraph"/>
              <w:numPr>
                <w:ilvl w:val="0"/>
                <w:numId w:val="17"/>
              </w:numPr>
              <w:rPr>
                <w:bCs/>
                <w:sz w:val="22"/>
                <w:szCs w:val="22"/>
              </w:rPr>
            </w:pPr>
            <w:r w:rsidRPr="00423558">
              <w:rPr>
                <w:bCs/>
                <w:sz w:val="22"/>
                <w:szCs w:val="22"/>
              </w:rPr>
              <w:t>Submit the Family Healing Tradition Video by February 9 and respond to posts by February 11</w:t>
            </w:r>
          </w:p>
          <w:p w14:paraId="6277CF60" w14:textId="77777777" w:rsidR="000D301A" w:rsidRPr="00423558" w:rsidRDefault="000D301A" w:rsidP="007B4C47">
            <w:pPr>
              <w:pStyle w:val="ListParagraph"/>
              <w:numPr>
                <w:ilvl w:val="0"/>
                <w:numId w:val="17"/>
              </w:numPr>
              <w:contextualSpacing w:val="0"/>
              <w:rPr>
                <w:bCs/>
                <w:sz w:val="22"/>
                <w:szCs w:val="22"/>
              </w:rPr>
            </w:pPr>
            <w:r w:rsidRPr="00423558">
              <w:rPr>
                <w:sz w:val="22"/>
                <w:szCs w:val="22"/>
              </w:rPr>
              <w:t xml:space="preserve">Weekly questions due </w:t>
            </w:r>
            <w:r w:rsidRPr="00423558">
              <w:rPr>
                <w:bCs/>
                <w:sz w:val="22"/>
                <w:szCs w:val="22"/>
              </w:rPr>
              <w:t>February 12</w:t>
            </w:r>
          </w:p>
          <w:p w14:paraId="295B793B" w14:textId="77777777" w:rsidR="000D301A" w:rsidRPr="00423558" w:rsidRDefault="000D301A" w:rsidP="007B4C47">
            <w:pPr>
              <w:numPr>
                <w:ilvl w:val="12"/>
                <w:numId w:val="0"/>
              </w:numPr>
              <w:rPr>
                <w:bCs/>
                <w:sz w:val="22"/>
                <w:szCs w:val="22"/>
              </w:rPr>
            </w:pPr>
          </w:p>
          <w:p w14:paraId="3546A0BB" w14:textId="77777777" w:rsidR="000D301A" w:rsidRPr="00423558" w:rsidRDefault="000D301A" w:rsidP="007B4C47">
            <w:pPr>
              <w:numPr>
                <w:ilvl w:val="12"/>
                <w:numId w:val="0"/>
              </w:numPr>
              <w:rPr>
                <w:b/>
                <w:bCs/>
                <w:sz w:val="22"/>
                <w:szCs w:val="22"/>
              </w:rPr>
            </w:pPr>
          </w:p>
        </w:tc>
      </w:tr>
      <w:tr w:rsidR="00423558" w:rsidRPr="00423558" w14:paraId="7217FC09" w14:textId="77777777" w:rsidTr="00423558">
        <w:tc>
          <w:tcPr>
            <w:tcW w:w="10080" w:type="dxa"/>
            <w:gridSpan w:val="2"/>
          </w:tcPr>
          <w:p w14:paraId="5EEE2BED" w14:textId="77777777" w:rsidR="000D301A" w:rsidRPr="00423558" w:rsidRDefault="000D301A" w:rsidP="007B4C47">
            <w:pPr>
              <w:numPr>
                <w:ilvl w:val="12"/>
                <w:numId w:val="0"/>
              </w:numPr>
              <w:jc w:val="center"/>
              <w:rPr>
                <w:b/>
                <w:sz w:val="22"/>
                <w:szCs w:val="22"/>
              </w:rPr>
            </w:pPr>
            <w:r w:rsidRPr="00423558">
              <w:rPr>
                <w:b/>
                <w:sz w:val="22"/>
                <w:szCs w:val="22"/>
              </w:rPr>
              <w:t>Week 6 February 16-20</w:t>
            </w:r>
          </w:p>
        </w:tc>
      </w:tr>
      <w:tr w:rsidR="00423558" w:rsidRPr="00423558" w14:paraId="2282E4CA" w14:textId="77777777" w:rsidTr="00423558">
        <w:tc>
          <w:tcPr>
            <w:tcW w:w="7920" w:type="dxa"/>
          </w:tcPr>
          <w:p w14:paraId="1D2CD66A" w14:textId="77777777" w:rsidR="000D301A" w:rsidRPr="00423558" w:rsidRDefault="000D301A" w:rsidP="007B4C47">
            <w:pPr>
              <w:contextualSpacing/>
              <w:rPr>
                <w:b/>
                <w:sz w:val="22"/>
                <w:szCs w:val="22"/>
              </w:rPr>
            </w:pPr>
            <w:r w:rsidRPr="00423558">
              <w:rPr>
                <w:b/>
                <w:sz w:val="22"/>
                <w:szCs w:val="22"/>
              </w:rPr>
              <w:t>Week Activities</w:t>
            </w:r>
          </w:p>
          <w:p w14:paraId="5C2A5EC6" w14:textId="77777777" w:rsidR="000D301A" w:rsidRPr="00423558" w:rsidRDefault="000D301A" w:rsidP="007B4C47">
            <w:pPr>
              <w:numPr>
                <w:ilvl w:val="0"/>
                <w:numId w:val="20"/>
              </w:numPr>
              <w:rPr>
                <w:sz w:val="22"/>
                <w:szCs w:val="22"/>
              </w:rPr>
            </w:pPr>
            <w:r w:rsidRPr="00423558">
              <w:rPr>
                <w:sz w:val="22"/>
                <w:szCs w:val="22"/>
              </w:rPr>
              <w:t>Engage with course materials.</w:t>
            </w:r>
          </w:p>
          <w:p w14:paraId="6082A998" w14:textId="77777777" w:rsidR="000D301A" w:rsidRPr="00423558" w:rsidRDefault="000D301A" w:rsidP="007B4C47">
            <w:pPr>
              <w:pStyle w:val="ListParagraph"/>
              <w:numPr>
                <w:ilvl w:val="0"/>
                <w:numId w:val="20"/>
              </w:numPr>
              <w:contextualSpacing w:val="0"/>
              <w:rPr>
                <w:bCs/>
                <w:sz w:val="22"/>
                <w:szCs w:val="22"/>
              </w:rPr>
            </w:pPr>
            <w:r w:rsidRPr="00423558">
              <w:rPr>
                <w:bCs/>
                <w:sz w:val="22"/>
                <w:szCs w:val="22"/>
              </w:rPr>
              <w:t>Submit weekly exam questions.</w:t>
            </w:r>
          </w:p>
          <w:p w14:paraId="0FB119FE" w14:textId="77777777" w:rsidR="000D301A" w:rsidRPr="00423558" w:rsidRDefault="000D301A" w:rsidP="007B4C47">
            <w:pPr>
              <w:numPr>
                <w:ilvl w:val="0"/>
                <w:numId w:val="20"/>
              </w:numPr>
              <w:rPr>
                <w:sz w:val="22"/>
                <w:szCs w:val="22"/>
              </w:rPr>
            </w:pPr>
            <w:r w:rsidRPr="00423558">
              <w:rPr>
                <w:sz w:val="22"/>
                <w:szCs w:val="22"/>
              </w:rPr>
              <w:t>Participate in Yellowdig Tech Discussions.</w:t>
            </w:r>
          </w:p>
          <w:p w14:paraId="183EDCB9" w14:textId="77777777" w:rsidR="000D301A" w:rsidRPr="00423558" w:rsidRDefault="000D301A" w:rsidP="007B4C47">
            <w:pPr>
              <w:pStyle w:val="ListParagraph"/>
              <w:numPr>
                <w:ilvl w:val="0"/>
                <w:numId w:val="20"/>
              </w:numPr>
              <w:contextualSpacing w:val="0"/>
              <w:rPr>
                <w:bCs/>
                <w:sz w:val="22"/>
                <w:szCs w:val="22"/>
              </w:rPr>
            </w:pPr>
            <w:r w:rsidRPr="00423558">
              <w:rPr>
                <w:b/>
                <w:bCs/>
                <w:sz w:val="22"/>
                <w:szCs w:val="22"/>
              </w:rPr>
              <w:t>Take Exam 1 (Weeks 1-5)</w:t>
            </w:r>
          </w:p>
          <w:p w14:paraId="3EA66891" w14:textId="77777777" w:rsidR="000D301A" w:rsidRPr="00423558" w:rsidRDefault="000D301A" w:rsidP="007B4C47">
            <w:pPr>
              <w:numPr>
                <w:ilvl w:val="12"/>
                <w:numId w:val="0"/>
              </w:numPr>
              <w:rPr>
                <w:bCs/>
                <w:sz w:val="22"/>
                <w:szCs w:val="22"/>
              </w:rPr>
            </w:pPr>
          </w:p>
          <w:p w14:paraId="110667D5" w14:textId="77777777" w:rsidR="000D301A" w:rsidRPr="00423558" w:rsidRDefault="000D301A" w:rsidP="007B4C47">
            <w:pPr>
              <w:numPr>
                <w:ilvl w:val="12"/>
                <w:numId w:val="0"/>
              </w:numPr>
              <w:rPr>
                <w:b/>
                <w:bCs/>
                <w:sz w:val="22"/>
                <w:szCs w:val="22"/>
              </w:rPr>
            </w:pPr>
            <w:r w:rsidRPr="00423558">
              <w:rPr>
                <w:b/>
                <w:bCs/>
                <w:sz w:val="22"/>
                <w:szCs w:val="22"/>
              </w:rPr>
              <w:t xml:space="preserve">Read </w:t>
            </w:r>
          </w:p>
          <w:p w14:paraId="506EFF07" w14:textId="77777777" w:rsidR="00E35DD8" w:rsidRPr="00423558" w:rsidRDefault="000D301A" w:rsidP="00E35DD8">
            <w:pPr>
              <w:pStyle w:val="ListParagraph"/>
              <w:numPr>
                <w:ilvl w:val="0"/>
                <w:numId w:val="17"/>
              </w:numPr>
              <w:contextualSpacing w:val="0"/>
              <w:rPr>
                <w:bCs/>
                <w:sz w:val="22"/>
                <w:szCs w:val="22"/>
              </w:rPr>
            </w:pPr>
            <w:r w:rsidRPr="00423558">
              <w:rPr>
                <w:bCs/>
                <w:sz w:val="22"/>
                <w:szCs w:val="22"/>
              </w:rPr>
              <w:t xml:space="preserve">Ch 5.  AI Treatment and Personalized Medicine </w:t>
            </w:r>
          </w:p>
          <w:p w14:paraId="3DCA1219" w14:textId="6F1E9037" w:rsidR="000D301A" w:rsidRPr="00423558" w:rsidRDefault="00E35DD8" w:rsidP="00E35DD8">
            <w:pPr>
              <w:pStyle w:val="ListParagraph"/>
              <w:numPr>
                <w:ilvl w:val="0"/>
                <w:numId w:val="17"/>
              </w:numPr>
              <w:contextualSpacing w:val="0"/>
              <w:rPr>
                <w:bCs/>
                <w:sz w:val="22"/>
                <w:szCs w:val="22"/>
              </w:rPr>
            </w:pPr>
            <w:r w:rsidRPr="00423558">
              <w:rPr>
                <w:sz w:val="22"/>
                <w:szCs w:val="22"/>
              </w:rPr>
              <w:t>Assigned readings</w:t>
            </w:r>
          </w:p>
          <w:p w14:paraId="066378CD" w14:textId="5B07BFE8" w:rsidR="000D301A" w:rsidRPr="00423558" w:rsidRDefault="00E35DD8" w:rsidP="007B4C47">
            <w:pPr>
              <w:contextualSpacing/>
              <w:rPr>
                <w:b/>
                <w:bCs/>
                <w:sz w:val="22"/>
                <w:szCs w:val="22"/>
              </w:rPr>
            </w:pPr>
            <w:r w:rsidRPr="00423558">
              <w:rPr>
                <w:b/>
                <w:bCs/>
                <w:sz w:val="22"/>
                <w:szCs w:val="22"/>
              </w:rPr>
              <w:t xml:space="preserve"> </w:t>
            </w:r>
          </w:p>
          <w:p w14:paraId="311DFB2F" w14:textId="77777777" w:rsidR="000D301A" w:rsidRPr="00423558" w:rsidRDefault="000D301A" w:rsidP="007B4C47">
            <w:pPr>
              <w:contextualSpacing/>
              <w:rPr>
                <w:sz w:val="22"/>
                <w:szCs w:val="22"/>
              </w:rPr>
            </w:pPr>
            <w:r w:rsidRPr="00423558">
              <w:rPr>
                <w:b/>
                <w:bCs/>
                <w:sz w:val="22"/>
                <w:szCs w:val="22"/>
              </w:rPr>
              <w:t>View Course Materials</w:t>
            </w:r>
            <w:r w:rsidRPr="00423558">
              <w:rPr>
                <w:sz w:val="22"/>
                <w:szCs w:val="22"/>
              </w:rPr>
              <w:t xml:space="preserve"> </w:t>
            </w:r>
          </w:p>
          <w:p w14:paraId="663A0214" w14:textId="77777777" w:rsidR="000D301A" w:rsidRPr="00423558" w:rsidRDefault="000D301A" w:rsidP="007B4C47">
            <w:pPr>
              <w:pStyle w:val="ListParagraph"/>
              <w:numPr>
                <w:ilvl w:val="0"/>
                <w:numId w:val="20"/>
              </w:numPr>
              <w:rPr>
                <w:b/>
                <w:bCs/>
                <w:caps/>
                <w:sz w:val="22"/>
                <w:szCs w:val="22"/>
              </w:rPr>
            </w:pPr>
            <w:r w:rsidRPr="00423558">
              <w:rPr>
                <w:sz w:val="22"/>
                <w:szCs w:val="22"/>
              </w:rPr>
              <w:t>Module 14: AI and Personalized Care</w:t>
            </w:r>
          </w:p>
          <w:p w14:paraId="5A6EA875" w14:textId="77777777" w:rsidR="000D301A" w:rsidRPr="00423558" w:rsidRDefault="000D301A" w:rsidP="007B4C47">
            <w:pPr>
              <w:pStyle w:val="ListParagraph"/>
              <w:numPr>
                <w:ilvl w:val="0"/>
                <w:numId w:val="20"/>
              </w:numPr>
              <w:rPr>
                <w:b/>
                <w:bCs/>
                <w:caps/>
                <w:sz w:val="22"/>
                <w:szCs w:val="22"/>
              </w:rPr>
            </w:pPr>
            <w:r w:rsidRPr="00423558">
              <w:rPr>
                <w:sz w:val="22"/>
                <w:szCs w:val="22"/>
              </w:rPr>
              <w:t>Module 15: Family Health Traditions</w:t>
            </w:r>
          </w:p>
          <w:p w14:paraId="62417F9F" w14:textId="77777777" w:rsidR="000D301A" w:rsidRPr="00423558" w:rsidRDefault="000D301A" w:rsidP="007B4C47">
            <w:pPr>
              <w:pStyle w:val="ListParagraph"/>
              <w:numPr>
                <w:ilvl w:val="0"/>
                <w:numId w:val="20"/>
              </w:numPr>
              <w:rPr>
                <w:b/>
                <w:bCs/>
                <w:caps/>
                <w:sz w:val="22"/>
                <w:szCs w:val="22"/>
              </w:rPr>
            </w:pPr>
            <w:r w:rsidRPr="00423558">
              <w:rPr>
                <w:sz w:val="22"/>
                <w:szCs w:val="22"/>
              </w:rPr>
              <w:t>Module 16: Food and Culture</w:t>
            </w:r>
          </w:p>
        </w:tc>
        <w:tc>
          <w:tcPr>
            <w:tcW w:w="2160" w:type="dxa"/>
          </w:tcPr>
          <w:p w14:paraId="05C9DEEA" w14:textId="77777777" w:rsidR="000D301A" w:rsidRPr="00423558" w:rsidRDefault="000D301A" w:rsidP="007B4C47">
            <w:pPr>
              <w:pStyle w:val="ListParagraph"/>
              <w:numPr>
                <w:ilvl w:val="0"/>
                <w:numId w:val="20"/>
              </w:numPr>
              <w:contextualSpacing w:val="0"/>
              <w:rPr>
                <w:bCs/>
                <w:sz w:val="22"/>
                <w:szCs w:val="22"/>
              </w:rPr>
            </w:pPr>
            <w:r w:rsidRPr="00423558">
              <w:rPr>
                <w:bCs/>
                <w:sz w:val="22"/>
                <w:szCs w:val="22"/>
              </w:rPr>
              <w:t>Exam 1 February 19</w:t>
            </w:r>
          </w:p>
          <w:p w14:paraId="2C797CEB" w14:textId="77777777" w:rsidR="000D301A" w:rsidRPr="00423558" w:rsidRDefault="000D301A" w:rsidP="007B4C47">
            <w:pPr>
              <w:pStyle w:val="ListParagraph"/>
              <w:numPr>
                <w:ilvl w:val="0"/>
                <w:numId w:val="20"/>
              </w:numPr>
              <w:contextualSpacing w:val="0"/>
              <w:rPr>
                <w:bCs/>
                <w:sz w:val="22"/>
                <w:szCs w:val="22"/>
              </w:rPr>
            </w:pPr>
            <w:r w:rsidRPr="00423558">
              <w:rPr>
                <w:sz w:val="22"/>
                <w:szCs w:val="22"/>
              </w:rPr>
              <w:t xml:space="preserve">Weekly questions due </w:t>
            </w:r>
            <w:r w:rsidRPr="00423558">
              <w:rPr>
                <w:bCs/>
                <w:sz w:val="22"/>
                <w:szCs w:val="22"/>
              </w:rPr>
              <w:t>February 19</w:t>
            </w:r>
          </w:p>
          <w:p w14:paraId="4BBA08E7" w14:textId="77777777" w:rsidR="000D301A" w:rsidRPr="00423558" w:rsidRDefault="000D301A" w:rsidP="007B4C47">
            <w:pPr>
              <w:numPr>
                <w:ilvl w:val="12"/>
                <w:numId w:val="0"/>
              </w:numPr>
              <w:rPr>
                <w:bCs/>
                <w:sz w:val="22"/>
                <w:szCs w:val="22"/>
              </w:rPr>
            </w:pPr>
          </w:p>
          <w:p w14:paraId="3AF47556" w14:textId="77777777" w:rsidR="000D301A" w:rsidRPr="00423558" w:rsidRDefault="000D301A" w:rsidP="007B4C47">
            <w:pPr>
              <w:numPr>
                <w:ilvl w:val="12"/>
                <w:numId w:val="0"/>
              </w:numPr>
              <w:rPr>
                <w:b/>
                <w:bCs/>
                <w:sz w:val="22"/>
                <w:szCs w:val="22"/>
              </w:rPr>
            </w:pPr>
          </w:p>
          <w:p w14:paraId="4F4641E7" w14:textId="77777777" w:rsidR="000D301A" w:rsidRPr="00423558" w:rsidRDefault="000D301A" w:rsidP="007B4C47">
            <w:pPr>
              <w:numPr>
                <w:ilvl w:val="12"/>
                <w:numId w:val="0"/>
              </w:numPr>
              <w:rPr>
                <w:b/>
                <w:bCs/>
                <w:sz w:val="22"/>
                <w:szCs w:val="22"/>
              </w:rPr>
            </w:pPr>
          </w:p>
          <w:p w14:paraId="555B16B4" w14:textId="77777777" w:rsidR="000D301A" w:rsidRPr="00423558" w:rsidRDefault="000D301A" w:rsidP="007B4C47">
            <w:pPr>
              <w:numPr>
                <w:ilvl w:val="12"/>
                <w:numId w:val="0"/>
              </w:numPr>
              <w:rPr>
                <w:b/>
                <w:bCs/>
                <w:sz w:val="22"/>
                <w:szCs w:val="22"/>
              </w:rPr>
            </w:pPr>
          </w:p>
        </w:tc>
      </w:tr>
    </w:tbl>
    <w:p w14:paraId="68B7911E" w14:textId="77777777" w:rsidR="00E35DD8" w:rsidRPr="00423558" w:rsidRDefault="00E35DD8">
      <w:r w:rsidRPr="00423558">
        <w:br w:type="page"/>
      </w:r>
    </w:p>
    <w:tbl>
      <w:tblPr>
        <w:tblW w:w="999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firstRow="1" w:lastRow="0" w:firstColumn="1" w:lastColumn="0" w:noHBand="0" w:noVBand="0"/>
      </w:tblPr>
      <w:tblGrid>
        <w:gridCol w:w="7830"/>
        <w:gridCol w:w="2160"/>
      </w:tblGrid>
      <w:tr w:rsidR="00423558" w:rsidRPr="00423558" w14:paraId="32D258AA" w14:textId="77777777" w:rsidTr="00423558">
        <w:tc>
          <w:tcPr>
            <w:tcW w:w="9990" w:type="dxa"/>
            <w:gridSpan w:val="2"/>
          </w:tcPr>
          <w:p w14:paraId="128FD45B" w14:textId="55C7AFFE" w:rsidR="000D301A" w:rsidRPr="00423558" w:rsidRDefault="000D301A" w:rsidP="007B4C47">
            <w:pPr>
              <w:jc w:val="center"/>
              <w:rPr>
                <w:b/>
                <w:sz w:val="22"/>
                <w:szCs w:val="22"/>
              </w:rPr>
            </w:pPr>
            <w:r w:rsidRPr="00423558">
              <w:rPr>
                <w:b/>
                <w:sz w:val="22"/>
                <w:szCs w:val="22"/>
              </w:rPr>
              <w:lastRenderedPageBreak/>
              <w:t>Week 7 February 23-27</w:t>
            </w:r>
          </w:p>
        </w:tc>
      </w:tr>
      <w:tr w:rsidR="00423558" w:rsidRPr="00423558" w14:paraId="1B442940" w14:textId="77777777" w:rsidTr="00423558">
        <w:tc>
          <w:tcPr>
            <w:tcW w:w="7830" w:type="dxa"/>
          </w:tcPr>
          <w:p w14:paraId="4AA02EAD" w14:textId="77777777" w:rsidR="000D301A" w:rsidRPr="00423558" w:rsidRDefault="000D301A" w:rsidP="007B4C47">
            <w:pPr>
              <w:contextualSpacing/>
              <w:rPr>
                <w:b/>
                <w:sz w:val="22"/>
                <w:szCs w:val="22"/>
              </w:rPr>
            </w:pPr>
            <w:r w:rsidRPr="00423558">
              <w:rPr>
                <w:b/>
                <w:sz w:val="22"/>
                <w:szCs w:val="22"/>
              </w:rPr>
              <w:t>Week Activities</w:t>
            </w:r>
          </w:p>
          <w:p w14:paraId="7E2B702C" w14:textId="77777777" w:rsidR="000D301A" w:rsidRPr="00423558" w:rsidRDefault="000D301A" w:rsidP="007B4C47">
            <w:pPr>
              <w:numPr>
                <w:ilvl w:val="0"/>
                <w:numId w:val="17"/>
              </w:numPr>
              <w:rPr>
                <w:sz w:val="22"/>
                <w:szCs w:val="22"/>
              </w:rPr>
            </w:pPr>
            <w:r w:rsidRPr="00423558">
              <w:rPr>
                <w:sz w:val="22"/>
                <w:szCs w:val="22"/>
              </w:rPr>
              <w:t>Engage with course materials.</w:t>
            </w:r>
          </w:p>
          <w:p w14:paraId="637B3334"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Submit weekly exam questions.</w:t>
            </w:r>
          </w:p>
          <w:p w14:paraId="08684F66" w14:textId="56CD245C" w:rsidR="000D301A" w:rsidRPr="00423558" w:rsidRDefault="000D301A" w:rsidP="007B4C47">
            <w:pPr>
              <w:pStyle w:val="ListParagraph"/>
              <w:numPr>
                <w:ilvl w:val="0"/>
                <w:numId w:val="17"/>
              </w:numPr>
              <w:contextualSpacing w:val="0"/>
              <w:rPr>
                <w:bCs/>
                <w:sz w:val="22"/>
                <w:szCs w:val="22"/>
              </w:rPr>
            </w:pPr>
            <w:r w:rsidRPr="00423558">
              <w:rPr>
                <w:bCs/>
                <w:sz w:val="22"/>
                <w:szCs w:val="22"/>
              </w:rPr>
              <w:t>Submit the AI Prompt assignment.</w:t>
            </w:r>
          </w:p>
          <w:p w14:paraId="24BAB90C" w14:textId="77777777" w:rsidR="000D301A" w:rsidRPr="00423558" w:rsidRDefault="000D301A" w:rsidP="007B4C47">
            <w:pPr>
              <w:numPr>
                <w:ilvl w:val="0"/>
                <w:numId w:val="17"/>
              </w:numPr>
              <w:rPr>
                <w:sz w:val="22"/>
                <w:szCs w:val="22"/>
              </w:rPr>
            </w:pPr>
            <w:r w:rsidRPr="00423558">
              <w:rPr>
                <w:sz w:val="22"/>
                <w:szCs w:val="22"/>
              </w:rPr>
              <w:t>Participate in Yellowdig Tech Discussions.</w:t>
            </w:r>
          </w:p>
          <w:p w14:paraId="2A59D5A8" w14:textId="77777777" w:rsidR="000D301A" w:rsidRPr="00423558" w:rsidRDefault="000D301A" w:rsidP="007B4C47">
            <w:pPr>
              <w:numPr>
                <w:ilvl w:val="12"/>
                <w:numId w:val="0"/>
              </w:numPr>
              <w:rPr>
                <w:bCs/>
                <w:sz w:val="22"/>
                <w:szCs w:val="22"/>
              </w:rPr>
            </w:pPr>
          </w:p>
          <w:p w14:paraId="53664EC5" w14:textId="77777777" w:rsidR="000D301A" w:rsidRPr="00423558" w:rsidRDefault="000D301A" w:rsidP="007B4C47">
            <w:pPr>
              <w:numPr>
                <w:ilvl w:val="12"/>
                <w:numId w:val="0"/>
              </w:numPr>
              <w:rPr>
                <w:b/>
                <w:bCs/>
                <w:sz w:val="22"/>
                <w:szCs w:val="22"/>
              </w:rPr>
            </w:pPr>
            <w:r w:rsidRPr="00423558">
              <w:rPr>
                <w:b/>
                <w:bCs/>
                <w:sz w:val="22"/>
                <w:szCs w:val="22"/>
              </w:rPr>
              <w:t>Read</w:t>
            </w:r>
          </w:p>
          <w:p w14:paraId="16E8B303"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 xml:space="preserve">Ch 7. AI Patient Management and Monitoring </w:t>
            </w:r>
          </w:p>
          <w:p w14:paraId="372BC001" w14:textId="5C813210" w:rsidR="00E35DD8" w:rsidRPr="00423558" w:rsidRDefault="00E35DD8" w:rsidP="007B4C47">
            <w:pPr>
              <w:pStyle w:val="ListParagraph"/>
              <w:numPr>
                <w:ilvl w:val="0"/>
                <w:numId w:val="17"/>
              </w:numPr>
              <w:contextualSpacing w:val="0"/>
              <w:rPr>
                <w:bCs/>
                <w:sz w:val="22"/>
                <w:szCs w:val="22"/>
              </w:rPr>
            </w:pPr>
            <w:r w:rsidRPr="00423558">
              <w:rPr>
                <w:bCs/>
                <w:sz w:val="22"/>
                <w:szCs w:val="22"/>
              </w:rPr>
              <w:t>Assigned readings</w:t>
            </w:r>
          </w:p>
          <w:p w14:paraId="0E6BEBF8" w14:textId="77777777" w:rsidR="00E35DD8" w:rsidRPr="00423558" w:rsidRDefault="00E35DD8" w:rsidP="007B4C47">
            <w:pPr>
              <w:numPr>
                <w:ilvl w:val="12"/>
                <w:numId w:val="0"/>
              </w:numPr>
              <w:rPr>
                <w:b/>
                <w:bCs/>
                <w:sz w:val="22"/>
                <w:szCs w:val="22"/>
              </w:rPr>
            </w:pPr>
          </w:p>
          <w:p w14:paraId="11A00039" w14:textId="63FA250A" w:rsidR="000D301A" w:rsidRPr="00423558" w:rsidRDefault="000D301A" w:rsidP="007B4C47">
            <w:pPr>
              <w:numPr>
                <w:ilvl w:val="12"/>
                <w:numId w:val="0"/>
              </w:numPr>
              <w:rPr>
                <w:b/>
                <w:bCs/>
                <w:sz w:val="22"/>
                <w:szCs w:val="22"/>
              </w:rPr>
            </w:pPr>
            <w:r w:rsidRPr="00423558">
              <w:rPr>
                <w:b/>
                <w:bCs/>
                <w:sz w:val="22"/>
                <w:szCs w:val="22"/>
              </w:rPr>
              <w:t>View Course Materials</w:t>
            </w:r>
          </w:p>
          <w:p w14:paraId="423534AB" w14:textId="77777777" w:rsidR="000D301A" w:rsidRPr="00423558" w:rsidRDefault="000D301A" w:rsidP="007B4C47">
            <w:pPr>
              <w:pStyle w:val="ListParagraph"/>
              <w:numPr>
                <w:ilvl w:val="0"/>
                <w:numId w:val="16"/>
              </w:numPr>
              <w:rPr>
                <w:b/>
                <w:bCs/>
                <w:caps/>
                <w:sz w:val="22"/>
                <w:szCs w:val="22"/>
              </w:rPr>
            </w:pPr>
            <w:r w:rsidRPr="00423558">
              <w:rPr>
                <w:sz w:val="22"/>
                <w:szCs w:val="22"/>
              </w:rPr>
              <w:t>Module 17: Health &amp; Illness in Modern Health Care</w:t>
            </w:r>
          </w:p>
          <w:p w14:paraId="0E32532C" w14:textId="77777777" w:rsidR="000D301A" w:rsidRPr="00423558" w:rsidRDefault="000D301A" w:rsidP="007B4C47">
            <w:pPr>
              <w:pStyle w:val="ListParagraph"/>
              <w:numPr>
                <w:ilvl w:val="0"/>
                <w:numId w:val="16"/>
              </w:numPr>
              <w:rPr>
                <w:b/>
                <w:bCs/>
                <w:caps/>
                <w:sz w:val="22"/>
                <w:szCs w:val="22"/>
              </w:rPr>
            </w:pPr>
            <w:r w:rsidRPr="00423558">
              <w:rPr>
                <w:sz w:val="22"/>
                <w:szCs w:val="22"/>
              </w:rPr>
              <w:t>Module 18: Health Literacy, Digital Literacy, and AI Literacy</w:t>
            </w:r>
          </w:p>
          <w:p w14:paraId="3BAD8AAA" w14:textId="77777777" w:rsidR="000D301A" w:rsidRPr="00423558" w:rsidRDefault="000D301A" w:rsidP="007B4C47">
            <w:pPr>
              <w:pStyle w:val="ListParagraph"/>
              <w:numPr>
                <w:ilvl w:val="0"/>
                <w:numId w:val="16"/>
              </w:numPr>
              <w:rPr>
                <w:b/>
                <w:bCs/>
                <w:caps/>
                <w:sz w:val="22"/>
                <w:szCs w:val="22"/>
              </w:rPr>
            </w:pPr>
            <w:r w:rsidRPr="00423558">
              <w:rPr>
                <w:sz w:val="22"/>
                <w:szCs w:val="22"/>
              </w:rPr>
              <w:t>Module 19: AI in Health Education and Health Promotion</w:t>
            </w:r>
          </w:p>
        </w:tc>
        <w:tc>
          <w:tcPr>
            <w:tcW w:w="2160" w:type="dxa"/>
          </w:tcPr>
          <w:p w14:paraId="0BAD60C5" w14:textId="77777777" w:rsidR="000D301A" w:rsidRPr="00423558" w:rsidRDefault="000D301A" w:rsidP="007B4C47">
            <w:pPr>
              <w:pStyle w:val="ListParagraph"/>
              <w:numPr>
                <w:ilvl w:val="0"/>
                <w:numId w:val="16"/>
              </w:numPr>
              <w:contextualSpacing w:val="0"/>
              <w:rPr>
                <w:bCs/>
                <w:sz w:val="22"/>
                <w:szCs w:val="22"/>
              </w:rPr>
            </w:pPr>
            <w:r w:rsidRPr="00423558">
              <w:rPr>
                <w:sz w:val="22"/>
                <w:szCs w:val="22"/>
              </w:rPr>
              <w:t>Weekly questions due</w:t>
            </w:r>
            <w:r w:rsidRPr="00423558">
              <w:rPr>
                <w:bCs/>
                <w:sz w:val="22"/>
                <w:szCs w:val="22"/>
              </w:rPr>
              <w:t xml:space="preserve"> February 26</w:t>
            </w:r>
          </w:p>
          <w:p w14:paraId="15662436" w14:textId="77777777" w:rsidR="000D301A" w:rsidRPr="00423558" w:rsidRDefault="000D301A" w:rsidP="007B4C47">
            <w:pPr>
              <w:pStyle w:val="ListParagraph"/>
              <w:numPr>
                <w:ilvl w:val="0"/>
                <w:numId w:val="16"/>
              </w:numPr>
              <w:contextualSpacing w:val="0"/>
              <w:rPr>
                <w:bCs/>
                <w:sz w:val="22"/>
                <w:szCs w:val="22"/>
              </w:rPr>
            </w:pPr>
            <w:r w:rsidRPr="00423558">
              <w:rPr>
                <w:sz w:val="22"/>
                <w:szCs w:val="22"/>
              </w:rPr>
              <w:t>Submit AI prompt assignment by February 23</w:t>
            </w:r>
          </w:p>
          <w:p w14:paraId="0A87D967" w14:textId="77777777" w:rsidR="000D301A" w:rsidRPr="00423558" w:rsidRDefault="000D301A" w:rsidP="007B4C47">
            <w:pPr>
              <w:pStyle w:val="ListParagraph"/>
              <w:ind w:left="360"/>
              <w:contextualSpacing w:val="0"/>
              <w:rPr>
                <w:bCs/>
                <w:sz w:val="22"/>
                <w:szCs w:val="22"/>
              </w:rPr>
            </w:pPr>
          </w:p>
          <w:p w14:paraId="18ABF739" w14:textId="77777777" w:rsidR="000D301A" w:rsidRPr="00423558" w:rsidRDefault="000D301A" w:rsidP="007B4C47">
            <w:pPr>
              <w:numPr>
                <w:ilvl w:val="12"/>
                <w:numId w:val="0"/>
              </w:numPr>
              <w:rPr>
                <w:bCs/>
                <w:sz w:val="22"/>
                <w:szCs w:val="22"/>
              </w:rPr>
            </w:pPr>
          </w:p>
          <w:p w14:paraId="1837FF08" w14:textId="77777777" w:rsidR="000D301A" w:rsidRPr="00423558" w:rsidRDefault="000D301A" w:rsidP="007B4C47">
            <w:pPr>
              <w:numPr>
                <w:ilvl w:val="12"/>
                <w:numId w:val="0"/>
              </w:numPr>
              <w:rPr>
                <w:b/>
                <w:bCs/>
                <w:sz w:val="22"/>
                <w:szCs w:val="22"/>
              </w:rPr>
            </w:pPr>
          </w:p>
          <w:p w14:paraId="373F87A9" w14:textId="77777777" w:rsidR="000D301A" w:rsidRPr="00423558" w:rsidRDefault="000D301A" w:rsidP="007B4C47">
            <w:pPr>
              <w:numPr>
                <w:ilvl w:val="12"/>
                <w:numId w:val="0"/>
              </w:numPr>
              <w:rPr>
                <w:b/>
                <w:bCs/>
                <w:sz w:val="22"/>
                <w:szCs w:val="22"/>
              </w:rPr>
            </w:pPr>
          </w:p>
        </w:tc>
      </w:tr>
      <w:tr w:rsidR="00423558" w:rsidRPr="00423558" w14:paraId="15AA45DA" w14:textId="77777777" w:rsidTr="00423558">
        <w:tc>
          <w:tcPr>
            <w:tcW w:w="9990" w:type="dxa"/>
            <w:gridSpan w:val="2"/>
          </w:tcPr>
          <w:p w14:paraId="20EF4156" w14:textId="77777777" w:rsidR="000D301A" w:rsidRPr="00423558" w:rsidRDefault="000D301A" w:rsidP="007B4C47">
            <w:pPr>
              <w:numPr>
                <w:ilvl w:val="12"/>
                <w:numId w:val="0"/>
              </w:numPr>
              <w:jc w:val="center"/>
              <w:rPr>
                <w:b/>
                <w:sz w:val="22"/>
                <w:szCs w:val="22"/>
              </w:rPr>
            </w:pPr>
            <w:r w:rsidRPr="00423558">
              <w:rPr>
                <w:sz w:val="22"/>
                <w:szCs w:val="22"/>
              </w:rPr>
              <w:br w:type="page"/>
            </w:r>
            <w:r w:rsidRPr="00423558">
              <w:rPr>
                <w:b/>
                <w:sz w:val="22"/>
                <w:szCs w:val="22"/>
              </w:rPr>
              <w:t>Week 8 March 2-6</w:t>
            </w:r>
          </w:p>
        </w:tc>
      </w:tr>
      <w:tr w:rsidR="00423558" w:rsidRPr="00423558" w14:paraId="15D3E643" w14:textId="77777777" w:rsidTr="00423558">
        <w:tc>
          <w:tcPr>
            <w:tcW w:w="7830" w:type="dxa"/>
          </w:tcPr>
          <w:p w14:paraId="40468C38" w14:textId="77777777" w:rsidR="000D301A" w:rsidRPr="00423558" w:rsidRDefault="000D301A" w:rsidP="007B4C47">
            <w:pPr>
              <w:contextualSpacing/>
              <w:rPr>
                <w:b/>
                <w:sz w:val="22"/>
                <w:szCs w:val="22"/>
              </w:rPr>
            </w:pPr>
            <w:r w:rsidRPr="00423558">
              <w:rPr>
                <w:b/>
                <w:sz w:val="22"/>
                <w:szCs w:val="22"/>
              </w:rPr>
              <w:t>Week Activities</w:t>
            </w:r>
          </w:p>
          <w:p w14:paraId="6D7E19E1" w14:textId="77777777" w:rsidR="000D301A" w:rsidRPr="00423558" w:rsidRDefault="000D301A" w:rsidP="007B4C47">
            <w:pPr>
              <w:numPr>
                <w:ilvl w:val="0"/>
                <w:numId w:val="17"/>
              </w:numPr>
              <w:rPr>
                <w:sz w:val="22"/>
                <w:szCs w:val="22"/>
              </w:rPr>
            </w:pPr>
            <w:r w:rsidRPr="00423558">
              <w:rPr>
                <w:sz w:val="22"/>
                <w:szCs w:val="22"/>
              </w:rPr>
              <w:t>Engage with course materials.</w:t>
            </w:r>
          </w:p>
          <w:p w14:paraId="19B3CF44" w14:textId="77777777" w:rsidR="000D301A" w:rsidRPr="00423558" w:rsidRDefault="000D301A" w:rsidP="007B4C47">
            <w:pPr>
              <w:numPr>
                <w:ilvl w:val="0"/>
                <w:numId w:val="17"/>
              </w:numPr>
              <w:rPr>
                <w:sz w:val="22"/>
                <w:szCs w:val="22"/>
              </w:rPr>
            </w:pPr>
            <w:r w:rsidRPr="00423558">
              <w:rPr>
                <w:bCs/>
                <w:sz w:val="22"/>
                <w:szCs w:val="22"/>
              </w:rPr>
              <w:t>Submit chatbot FAQ assignment</w:t>
            </w:r>
          </w:p>
          <w:p w14:paraId="2223275E" w14:textId="77777777" w:rsidR="000D301A" w:rsidRPr="00423558" w:rsidRDefault="000D301A" w:rsidP="007B4C47">
            <w:pPr>
              <w:numPr>
                <w:ilvl w:val="0"/>
                <w:numId w:val="17"/>
              </w:numPr>
              <w:rPr>
                <w:sz w:val="22"/>
                <w:szCs w:val="22"/>
              </w:rPr>
            </w:pPr>
            <w:r w:rsidRPr="00423558">
              <w:rPr>
                <w:sz w:val="22"/>
                <w:szCs w:val="22"/>
              </w:rPr>
              <w:t>Participate in Yellowdig Tech Discussions.</w:t>
            </w:r>
          </w:p>
          <w:p w14:paraId="39A9F573" w14:textId="77777777" w:rsidR="000D301A" w:rsidRPr="00423558" w:rsidRDefault="000D301A" w:rsidP="007B4C47">
            <w:pPr>
              <w:numPr>
                <w:ilvl w:val="0"/>
                <w:numId w:val="17"/>
              </w:numPr>
              <w:rPr>
                <w:sz w:val="22"/>
                <w:szCs w:val="22"/>
              </w:rPr>
            </w:pPr>
            <w:r w:rsidRPr="00423558">
              <w:rPr>
                <w:sz w:val="22"/>
                <w:szCs w:val="22"/>
              </w:rPr>
              <w:t>Submit the HIPAA training certificate.</w:t>
            </w:r>
          </w:p>
          <w:p w14:paraId="483A0E60"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Submit weekly exam questions.</w:t>
            </w:r>
          </w:p>
          <w:p w14:paraId="76464B4B" w14:textId="77777777" w:rsidR="000D301A" w:rsidRPr="00423558" w:rsidRDefault="000D301A" w:rsidP="007B4C47">
            <w:pPr>
              <w:numPr>
                <w:ilvl w:val="12"/>
                <w:numId w:val="0"/>
              </w:numPr>
              <w:rPr>
                <w:bCs/>
                <w:sz w:val="22"/>
                <w:szCs w:val="22"/>
              </w:rPr>
            </w:pPr>
          </w:p>
          <w:p w14:paraId="01C374F6" w14:textId="77777777" w:rsidR="000D301A" w:rsidRPr="00423558" w:rsidRDefault="000D301A" w:rsidP="007B4C47">
            <w:pPr>
              <w:numPr>
                <w:ilvl w:val="12"/>
                <w:numId w:val="0"/>
              </w:numPr>
              <w:rPr>
                <w:b/>
                <w:bCs/>
                <w:sz w:val="22"/>
                <w:szCs w:val="22"/>
              </w:rPr>
            </w:pPr>
            <w:r w:rsidRPr="00423558">
              <w:rPr>
                <w:b/>
                <w:bCs/>
                <w:sz w:val="22"/>
                <w:szCs w:val="22"/>
              </w:rPr>
              <w:t>Read</w:t>
            </w:r>
          </w:p>
          <w:p w14:paraId="426AA675"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Ch 12. Ethical Considerations</w:t>
            </w:r>
          </w:p>
          <w:p w14:paraId="1080ACFA"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Ch 13. Legal and Regulatory Aspects</w:t>
            </w:r>
          </w:p>
          <w:p w14:paraId="75CA1ABF" w14:textId="6570F7BD" w:rsidR="00E35DD8" w:rsidRPr="00423558" w:rsidRDefault="00E35DD8" w:rsidP="007B4C47">
            <w:pPr>
              <w:pStyle w:val="ListParagraph"/>
              <w:numPr>
                <w:ilvl w:val="0"/>
                <w:numId w:val="17"/>
              </w:numPr>
              <w:contextualSpacing w:val="0"/>
              <w:rPr>
                <w:bCs/>
                <w:sz w:val="22"/>
                <w:szCs w:val="22"/>
              </w:rPr>
            </w:pPr>
            <w:r w:rsidRPr="00423558">
              <w:rPr>
                <w:sz w:val="22"/>
                <w:szCs w:val="22"/>
              </w:rPr>
              <w:t>Assigned readings</w:t>
            </w:r>
          </w:p>
          <w:p w14:paraId="3378AE77" w14:textId="77777777" w:rsidR="000D301A" w:rsidRPr="00423558" w:rsidRDefault="000D301A" w:rsidP="007B4C47">
            <w:pPr>
              <w:rPr>
                <w:bCs/>
                <w:sz w:val="22"/>
                <w:szCs w:val="22"/>
              </w:rPr>
            </w:pPr>
          </w:p>
          <w:p w14:paraId="37C9D52F" w14:textId="77777777" w:rsidR="000D301A" w:rsidRPr="00423558" w:rsidRDefault="000D301A" w:rsidP="007B4C47">
            <w:pPr>
              <w:rPr>
                <w:bCs/>
                <w:sz w:val="22"/>
                <w:szCs w:val="22"/>
              </w:rPr>
            </w:pPr>
            <w:r w:rsidRPr="00423558">
              <w:rPr>
                <w:b/>
                <w:bCs/>
                <w:sz w:val="22"/>
                <w:szCs w:val="22"/>
              </w:rPr>
              <w:t xml:space="preserve">View Course </w:t>
            </w:r>
            <w:r w:rsidRPr="00423558">
              <w:rPr>
                <w:b/>
                <w:bCs/>
                <w:caps/>
                <w:sz w:val="22"/>
                <w:szCs w:val="22"/>
              </w:rPr>
              <w:t>Materials</w:t>
            </w:r>
            <w:r w:rsidRPr="00423558">
              <w:rPr>
                <w:bCs/>
                <w:sz w:val="22"/>
                <w:szCs w:val="22"/>
              </w:rPr>
              <w:t xml:space="preserve"> </w:t>
            </w:r>
          </w:p>
          <w:p w14:paraId="550450A1" w14:textId="77777777" w:rsidR="000D301A" w:rsidRPr="00423558" w:rsidRDefault="000D301A" w:rsidP="007B4C47">
            <w:pPr>
              <w:pStyle w:val="ListParagraph"/>
              <w:numPr>
                <w:ilvl w:val="0"/>
                <w:numId w:val="17"/>
              </w:numPr>
              <w:rPr>
                <w:bCs/>
                <w:sz w:val="22"/>
                <w:szCs w:val="22"/>
              </w:rPr>
            </w:pPr>
            <w:r w:rsidRPr="00423558">
              <w:rPr>
                <w:bCs/>
                <w:sz w:val="22"/>
                <w:szCs w:val="22"/>
              </w:rPr>
              <w:t xml:space="preserve">Module 20: AI Ethics  </w:t>
            </w:r>
          </w:p>
          <w:p w14:paraId="21960130" w14:textId="77777777" w:rsidR="000D301A" w:rsidRPr="00423558" w:rsidRDefault="000D301A" w:rsidP="007B4C47">
            <w:pPr>
              <w:pStyle w:val="ListParagraph"/>
              <w:numPr>
                <w:ilvl w:val="0"/>
                <w:numId w:val="17"/>
              </w:numPr>
              <w:rPr>
                <w:bCs/>
                <w:sz w:val="22"/>
                <w:szCs w:val="22"/>
              </w:rPr>
            </w:pPr>
            <w:r w:rsidRPr="00423558">
              <w:rPr>
                <w:bCs/>
                <w:sz w:val="22"/>
                <w:szCs w:val="22"/>
              </w:rPr>
              <w:t>Module 21: AI Privacy and Bias</w:t>
            </w:r>
          </w:p>
        </w:tc>
        <w:tc>
          <w:tcPr>
            <w:tcW w:w="2160" w:type="dxa"/>
          </w:tcPr>
          <w:p w14:paraId="12B859F8" w14:textId="77777777" w:rsidR="000D301A" w:rsidRPr="00423558" w:rsidRDefault="000D301A" w:rsidP="007B4C47">
            <w:pPr>
              <w:pStyle w:val="ListParagraph"/>
              <w:numPr>
                <w:ilvl w:val="0"/>
                <w:numId w:val="17"/>
              </w:numPr>
              <w:contextualSpacing w:val="0"/>
              <w:rPr>
                <w:bCs/>
                <w:sz w:val="22"/>
                <w:szCs w:val="22"/>
              </w:rPr>
            </w:pPr>
            <w:r w:rsidRPr="00423558">
              <w:rPr>
                <w:sz w:val="22"/>
                <w:szCs w:val="22"/>
              </w:rPr>
              <w:t>Weekly questions due March 5</w:t>
            </w:r>
          </w:p>
          <w:p w14:paraId="4560362B"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HIPAA assignment due March 2</w:t>
            </w:r>
          </w:p>
          <w:p w14:paraId="170AD682" w14:textId="77777777" w:rsidR="000D301A" w:rsidRPr="00423558" w:rsidRDefault="000D301A" w:rsidP="007B4C47">
            <w:pPr>
              <w:pStyle w:val="ListParagraph"/>
              <w:ind w:left="360"/>
              <w:contextualSpacing w:val="0"/>
              <w:rPr>
                <w:sz w:val="22"/>
                <w:szCs w:val="22"/>
              </w:rPr>
            </w:pPr>
          </w:p>
        </w:tc>
      </w:tr>
      <w:tr w:rsidR="00423558" w:rsidRPr="00423558" w14:paraId="019EB79C" w14:textId="77777777" w:rsidTr="00423558">
        <w:tc>
          <w:tcPr>
            <w:tcW w:w="9990" w:type="dxa"/>
            <w:gridSpan w:val="2"/>
          </w:tcPr>
          <w:p w14:paraId="7D35522E" w14:textId="77777777" w:rsidR="000D301A" w:rsidRPr="00423558" w:rsidRDefault="000D301A" w:rsidP="007B4C47">
            <w:pPr>
              <w:jc w:val="center"/>
              <w:rPr>
                <w:sz w:val="22"/>
                <w:szCs w:val="22"/>
              </w:rPr>
            </w:pPr>
            <w:r w:rsidRPr="00423558">
              <w:rPr>
                <w:b/>
                <w:sz w:val="22"/>
                <w:szCs w:val="22"/>
              </w:rPr>
              <w:t>Week 9 March 9-13</w:t>
            </w:r>
          </w:p>
        </w:tc>
      </w:tr>
      <w:tr w:rsidR="00423558" w:rsidRPr="00423558" w14:paraId="5397E91D" w14:textId="77777777" w:rsidTr="00423558">
        <w:tc>
          <w:tcPr>
            <w:tcW w:w="7830" w:type="dxa"/>
          </w:tcPr>
          <w:p w14:paraId="40F689C1" w14:textId="77777777" w:rsidR="000D301A" w:rsidRPr="00423558" w:rsidRDefault="000D301A" w:rsidP="007B4C47">
            <w:pPr>
              <w:contextualSpacing/>
              <w:rPr>
                <w:b/>
                <w:sz w:val="22"/>
                <w:szCs w:val="22"/>
              </w:rPr>
            </w:pPr>
            <w:r w:rsidRPr="00423558">
              <w:rPr>
                <w:b/>
                <w:sz w:val="22"/>
                <w:szCs w:val="22"/>
              </w:rPr>
              <w:t>Week Activities</w:t>
            </w:r>
          </w:p>
          <w:p w14:paraId="4D0F7FCA" w14:textId="77777777" w:rsidR="000D301A" w:rsidRPr="00423558" w:rsidRDefault="000D301A" w:rsidP="007B4C47">
            <w:pPr>
              <w:numPr>
                <w:ilvl w:val="0"/>
                <w:numId w:val="19"/>
              </w:numPr>
              <w:rPr>
                <w:sz w:val="22"/>
                <w:szCs w:val="22"/>
              </w:rPr>
            </w:pPr>
            <w:r w:rsidRPr="00423558">
              <w:rPr>
                <w:sz w:val="22"/>
                <w:szCs w:val="22"/>
              </w:rPr>
              <w:t>Engage with course materials.</w:t>
            </w:r>
          </w:p>
          <w:p w14:paraId="66A6430B" w14:textId="77777777" w:rsidR="000D301A" w:rsidRPr="00423558" w:rsidRDefault="000D301A" w:rsidP="007B4C47">
            <w:pPr>
              <w:numPr>
                <w:ilvl w:val="0"/>
                <w:numId w:val="19"/>
              </w:numPr>
              <w:rPr>
                <w:sz w:val="22"/>
                <w:szCs w:val="22"/>
              </w:rPr>
            </w:pPr>
            <w:r w:rsidRPr="00423558">
              <w:rPr>
                <w:sz w:val="22"/>
                <w:szCs w:val="22"/>
              </w:rPr>
              <w:t>Participate in Yellowdig Tech Discussions.</w:t>
            </w:r>
          </w:p>
          <w:p w14:paraId="1366F4F6" w14:textId="77777777" w:rsidR="000D301A" w:rsidRPr="00423558" w:rsidRDefault="000D301A" w:rsidP="007B4C47">
            <w:pPr>
              <w:pStyle w:val="ListParagraph"/>
              <w:numPr>
                <w:ilvl w:val="0"/>
                <w:numId w:val="19"/>
              </w:numPr>
              <w:rPr>
                <w:sz w:val="22"/>
                <w:szCs w:val="22"/>
              </w:rPr>
            </w:pPr>
            <w:r w:rsidRPr="00423558">
              <w:rPr>
                <w:bCs/>
                <w:sz w:val="22"/>
                <w:szCs w:val="22"/>
              </w:rPr>
              <w:t xml:space="preserve">Submit weekly exam questions  </w:t>
            </w:r>
          </w:p>
          <w:p w14:paraId="206B80F2" w14:textId="77777777" w:rsidR="000D301A" w:rsidRPr="00423558" w:rsidRDefault="000D301A" w:rsidP="007B4C47">
            <w:pPr>
              <w:numPr>
                <w:ilvl w:val="12"/>
                <w:numId w:val="0"/>
              </w:numPr>
              <w:rPr>
                <w:bCs/>
                <w:sz w:val="22"/>
                <w:szCs w:val="22"/>
              </w:rPr>
            </w:pPr>
          </w:p>
          <w:p w14:paraId="573E8F5E" w14:textId="77777777" w:rsidR="000D301A" w:rsidRPr="00423558" w:rsidRDefault="000D301A" w:rsidP="007B4C47">
            <w:pPr>
              <w:numPr>
                <w:ilvl w:val="12"/>
                <w:numId w:val="0"/>
              </w:numPr>
              <w:rPr>
                <w:b/>
                <w:bCs/>
                <w:sz w:val="22"/>
                <w:szCs w:val="22"/>
              </w:rPr>
            </w:pPr>
            <w:r w:rsidRPr="00423558">
              <w:rPr>
                <w:b/>
                <w:bCs/>
                <w:sz w:val="22"/>
                <w:szCs w:val="22"/>
              </w:rPr>
              <w:t>Readings</w:t>
            </w:r>
          </w:p>
          <w:p w14:paraId="4691230C" w14:textId="77777777" w:rsidR="00E35DD8" w:rsidRPr="00423558" w:rsidRDefault="000D301A" w:rsidP="000B106B">
            <w:pPr>
              <w:pStyle w:val="ListParagraph"/>
              <w:numPr>
                <w:ilvl w:val="0"/>
                <w:numId w:val="19"/>
              </w:numPr>
              <w:rPr>
                <w:sz w:val="22"/>
                <w:szCs w:val="22"/>
              </w:rPr>
            </w:pPr>
            <w:r w:rsidRPr="00423558">
              <w:rPr>
                <w:bCs/>
                <w:sz w:val="22"/>
                <w:szCs w:val="22"/>
              </w:rPr>
              <w:t xml:space="preserve">Ch 8. AI in Resource Allocation.  </w:t>
            </w:r>
          </w:p>
          <w:p w14:paraId="43EA396B" w14:textId="201AFE0E" w:rsidR="000D301A" w:rsidRPr="00423558" w:rsidRDefault="00E35DD8" w:rsidP="000B106B">
            <w:pPr>
              <w:pStyle w:val="ListParagraph"/>
              <w:numPr>
                <w:ilvl w:val="0"/>
                <w:numId w:val="19"/>
              </w:numPr>
              <w:rPr>
                <w:sz w:val="22"/>
                <w:szCs w:val="22"/>
              </w:rPr>
            </w:pPr>
            <w:r w:rsidRPr="00423558">
              <w:rPr>
                <w:sz w:val="22"/>
                <w:szCs w:val="22"/>
              </w:rPr>
              <w:t>Assigned readings</w:t>
            </w:r>
          </w:p>
          <w:p w14:paraId="46636FE2" w14:textId="77777777" w:rsidR="00E35DD8" w:rsidRPr="00423558" w:rsidRDefault="00E35DD8" w:rsidP="007B4C47">
            <w:pPr>
              <w:numPr>
                <w:ilvl w:val="12"/>
                <w:numId w:val="0"/>
              </w:numPr>
              <w:rPr>
                <w:b/>
                <w:bCs/>
                <w:sz w:val="22"/>
                <w:szCs w:val="22"/>
              </w:rPr>
            </w:pPr>
          </w:p>
          <w:p w14:paraId="0BA98EA6" w14:textId="48FA5388" w:rsidR="000D301A" w:rsidRPr="00423558" w:rsidRDefault="000D301A" w:rsidP="007B4C47">
            <w:pPr>
              <w:numPr>
                <w:ilvl w:val="12"/>
                <w:numId w:val="0"/>
              </w:numPr>
              <w:rPr>
                <w:b/>
                <w:bCs/>
                <w:sz w:val="22"/>
                <w:szCs w:val="22"/>
              </w:rPr>
            </w:pPr>
            <w:r w:rsidRPr="00423558">
              <w:rPr>
                <w:b/>
                <w:bCs/>
                <w:sz w:val="22"/>
                <w:szCs w:val="22"/>
              </w:rPr>
              <w:t>View Course Materials</w:t>
            </w:r>
          </w:p>
          <w:p w14:paraId="02D22271" w14:textId="77777777" w:rsidR="000D301A" w:rsidRPr="00423558" w:rsidRDefault="000D301A" w:rsidP="007B4C47">
            <w:pPr>
              <w:pStyle w:val="ListParagraph"/>
              <w:numPr>
                <w:ilvl w:val="0"/>
                <w:numId w:val="19"/>
              </w:numPr>
              <w:rPr>
                <w:bCs/>
                <w:sz w:val="22"/>
                <w:szCs w:val="22"/>
              </w:rPr>
            </w:pPr>
            <w:r w:rsidRPr="00423558">
              <w:rPr>
                <w:bCs/>
                <w:sz w:val="22"/>
                <w:szCs w:val="22"/>
              </w:rPr>
              <w:t>Module 22: AI in Planning and Promoting Health Programs</w:t>
            </w:r>
          </w:p>
          <w:p w14:paraId="527FFC00" w14:textId="77777777" w:rsidR="000D301A" w:rsidRPr="00423558" w:rsidRDefault="000D301A" w:rsidP="007B4C47">
            <w:pPr>
              <w:pStyle w:val="ListParagraph"/>
              <w:numPr>
                <w:ilvl w:val="0"/>
                <w:numId w:val="19"/>
              </w:numPr>
              <w:rPr>
                <w:bCs/>
                <w:sz w:val="22"/>
                <w:szCs w:val="22"/>
              </w:rPr>
            </w:pPr>
            <w:r w:rsidRPr="00423558">
              <w:rPr>
                <w:bCs/>
                <w:sz w:val="22"/>
                <w:szCs w:val="22"/>
              </w:rPr>
              <w:t xml:space="preserve">Module 23: American Indian and Alaska Native Health Issues  </w:t>
            </w:r>
          </w:p>
        </w:tc>
        <w:tc>
          <w:tcPr>
            <w:tcW w:w="2160" w:type="dxa"/>
          </w:tcPr>
          <w:p w14:paraId="12F379A0" w14:textId="77777777" w:rsidR="000D301A" w:rsidRPr="00423558" w:rsidRDefault="000D301A" w:rsidP="007B4C47">
            <w:pPr>
              <w:pStyle w:val="ListParagraph"/>
              <w:numPr>
                <w:ilvl w:val="0"/>
                <w:numId w:val="24"/>
              </w:numPr>
              <w:contextualSpacing w:val="0"/>
              <w:rPr>
                <w:bCs/>
                <w:sz w:val="22"/>
                <w:szCs w:val="22"/>
              </w:rPr>
            </w:pPr>
            <w:r w:rsidRPr="00423558">
              <w:rPr>
                <w:sz w:val="22"/>
                <w:szCs w:val="22"/>
              </w:rPr>
              <w:t>Weekly questions due</w:t>
            </w:r>
            <w:r w:rsidRPr="00423558">
              <w:rPr>
                <w:bCs/>
                <w:sz w:val="22"/>
                <w:szCs w:val="22"/>
              </w:rPr>
              <w:t xml:space="preserve"> March 12</w:t>
            </w:r>
          </w:p>
          <w:p w14:paraId="218DAFA4" w14:textId="77777777" w:rsidR="000D301A" w:rsidRPr="00423558" w:rsidRDefault="000D301A" w:rsidP="007B4C47">
            <w:pPr>
              <w:rPr>
                <w:b/>
                <w:bCs/>
                <w:sz w:val="22"/>
                <w:szCs w:val="22"/>
              </w:rPr>
            </w:pPr>
          </w:p>
        </w:tc>
      </w:tr>
      <w:tr w:rsidR="00423558" w:rsidRPr="00423558" w14:paraId="12F466A2" w14:textId="77777777" w:rsidTr="00423558">
        <w:tc>
          <w:tcPr>
            <w:tcW w:w="9990" w:type="dxa"/>
            <w:gridSpan w:val="2"/>
          </w:tcPr>
          <w:p w14:paraId="05D6E2C4" w14:textId="77777777" w:rsidR="000D301A" w:rsidRPr="00423558" w:rsidRDefault="000D301A" w:rsidP="007B4C47">
            <w:pPr>
              <w:numPr>
                <w:ilvl w:val="12"/>
                <w:numId w:val="0"/>
              </w:numPr>
              <w:jc w:val="center"/>
              <w:rPr>
                <w:b/>
                <w:sz w:val="22"/>
                <w:szCs w:val="22"/>
              </w:rPr>
            </w:pPr>
            <w:r w:rsidRPr="00423558">
              <w:rPr>
                <w:b/>
                <w:sz w:val="22"/>
                <w:szCs w:val="22"/>
              </w:rPr>
              <w:t>Week 10—March 16-26 Spring Break</w:t>
            </w:r>
          </w:p>
          <w:p w14:paraId="1FC63BE4" w14:textId="77777777" w:rsidR="000D301A" w:rsidRPr="00423558" w:rsidRDefault="000D301A" w:rsidP="007B4C47">
            <w:pPr>
              <w:numPr>
                <w:ilvl w:val="12"/>
                <w:numId w:val="0"/>
              </w:numPr>
              <w:jc w:val="center"/>
              <w:rPr>
                <w:b/>
                <w:sz w:val="22"/>
                <w:szCs w:val="22"/>
              </w:rPr>
            </w:pPr>
          </w:p>
        </w:tc>
      </w:tr>
    </w:tbl>
    <w:p w14:paraId="4427964B" w14:textId="77777777" w:rsidR="000D301A" w:rsidRPr="00423558" w:rsidRDefault="000D301A">
      <w:r w:rsidRPr="00423558">
        <w:br w:type="page"/>
      </w:r>
    </w:p>
    <w:tbl>
      <w:tblPr>
        <w:tblW w:w="999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firstRow="1" w:lastRow="0" w:firstColumn="1" w:lastColumn="0" w:noHBand="0" w:noVBand="0"/>
      </w:tblPr>
      <w:tblGrid>
        <w:gridCol w:w="7830"/>
        <w:gridCol w:w="2160"/>
      </w:tblGrid>
      <w:tr w:rsidR="00423558" w:rsidRPr="00423558" w14:paraId="60E1A429" w14:textId="77777777" w:rsidTr="00423558">
        <w:tc>
          <w:tcPr>
            <w:tcW w:w="9990" w:type="dxa"/>
            <w:gridSpan w:val="2"/>
          </w:tcPr>
          <w:p w14:paraId="45120F4C" w14:textId="7DBFDA53" w:rsidR="000D301A" w:rsidRPr="00423558" w:rsidRDefault="000D301A" w:rsidP="007B4C47">
            <w:pPr>
              <w:numPr>
                <w:ilvl w:val="12"/>
                <w:numId w:val="0"/>
              </w:numPr>
              <w:jc w:val="center"/>
              <w:rPr>
                <w:b/>
                <w:sz w:val="22"/>
                <w:szCs w:val="22"/>
              </w:rPr>
            </w:pPr>
            <w:r w:rsidRPr="00423558">
              <w:lastRenderedPageBreak/>
              <w:br w:type="page"/>
            </w:r>
            <w:r w:rsidRPr="00423558">
              <w:rPr>
                <w:b/>
                <w:sz w:val="22"/>
                <w:szCs w:val="22"/>
              </w:rPr>
              <w:t>Week 11 March 23-27</w:t>
            </w:r>
          </w:p>
        </w:tc>
      </w:tr>
      <w:tr w:rsidR="00423558" w:rsidRPr="00423558" w14:paraId="50B51E1A" w14:textId="77777777" w:rsidTr="00423558">
        <w:tc>
          <w:tcPr>
            <w:tcW w:w="7830" w:type="dxa"/>
          </w:tcPr>
          <w:p w14:paraId="4B6392A9" w14:textId="77777777" w:rsidR="000D301A" w:rsidRPr="00423558" w:rsidRDefault="000D301A" w:rsidP="007B4C47">
            <w:pPr>
              <w:contextualSpacing/>
              <w:rPr>
                <w:b/>
                <w:sz w:val="22"/>
                <w:szCs w:val="22"/>
              </w:rPr>
            </w:pPr>
            <w:r w:rsidRPr="00423558">
              <w:rPr>
                <w:b/>
                <w:sz w:val="22"/>
                <w:szCs w:val="22"/>
              </w:rPr>
              <w:t>Week Activities</w:t>
            </w:r>
          </w:p>
          <w:p w14:paraId="45FE2819"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Submit weekly exam questions.</w:t>
            </w:r>
          </w:p>
          <w:p w14:paraId="42552498" w14:textId="77777777" w:rsidR="000D301A" w:rsidRPr="00423558" w:rsidRDefault="000D301A" w:rsidP="007B4C47">
            <w:pPr>
              <w:numPr>
                <w:ilvl w:val="0"/>
                <w:numId w:val="17"/>
              </w:numPr>
              <w:rPr>
                <w:sz w:val="22"/>
                <w:szCs w:val="22"/>
              </w:rPr>
            </w:pPr>
            <w:r w:rsidRPr="00423558">
              <w:rPr>
                <w:sz w:val="22"/>
                <w:szCs w:val="22"/>
              </w:rPr>
              <w:t>Participate in Yellowdig Tech Discussions.</w:t>
            </w:r>
          </w:p>
          <w:p w14:paraId="77AE9A24" w14:textId="77777777" w:rsidR="000D301A" w:rsidRPr="00423558" w:rsidRDefault="000D301A" w:rsidP="007B4C47">
            <w:pPr>
              <w:numPr>
                <w:ilvl w:val="12"/>
                <w:numId w:val="0"/>
              </w:numPr>
              <w:rPr>
                <w:bCs/>
                <w:sz w:val="22"/>
                <w:szCs w:val="22"/>
              </w:rPr>
            </w:pPr>
          </w:p>
          <w:p w14:paraId="005C5C74" w14:textId="77777777" w:rsidR="000D301A" w:rsidRPr="00423558" w:rsidRDefault="000D301A" w:rsidP="007B4C47">
            <w:pPr>
              <w:numPr>
                <w:ilvl w:val="12"/>
                <w:numId w:val="0"/>
              </w:numPr>
              <w:rPr>
                <w:b/>
                <w:bCs/>
                <w:sz w:val="22"/>
                <w:szCs w:val="22"/>
              </w:rPr>
            </w:pPr>
            <w:r w:rsidRPr="00423558">
              <w:rPr>
                <w:b/>
                <w:bCs/>
                <w:sz w:val="22"/>
                <w:szCs w:val="22"/>
              </w:rPr>
              <w:t>Read</w:t>
            </w:r>
          </w:p>
          <w:p w14:paraId="47286FCD" w14:textId="77777777" w:rsidR="00E35DD8" w:rsidRPr="00423558" w:rsidRDefault="000D301A" w:rsidP="00E35DD8">
            <w:pPr>
              <w:pStyle w:val="ListParagraph"/>
              <w:numPr>
                <w:ilvl w:val="0"/>
                <w:numId w:val="17"/>
              </w:numPr>
              <w:contextualSpacing w:val="0"/>
              <w:rPr>
                <w:bCs/>
                <w:sz w:val="22"/>
                <w:szCs w:val="22"/>
              </w:rPr>
            </w:pPr>
            <w:r w:rsidRPr="00423558">
              <w:rPr>
                <w:bCs/>
                <w:sz w:val="22"/>
                <w:szCs w:val="22"/>
              </w:rPr>
              <w:t xml:space="preserve">Ch 9. AI Administrative and Financial Applications </w:t>
            </w:r>
          </w:p>
          <w:p w14:paraId="0A77C6DE" w14:textId="0ADC795C" w:rsidR="000D301A" w:rsidRPr="00423558" w:rsidRDefault="00E35DD8" w:rsidP="00E35DD8">
            <w:pPr>
              <w:pStyle w:val="ListParagraph"/>
              <w:numPr>
                <w:ilvl w:val="0"/>
                <w:numId w:val="17"/>
              </w:numPr>
              <w:contextualSpacing w:val="0"/>
              <w:rPr>
                <w:bCs/>
                <w:sz w:val="22"/>
                <w:szCs w:val="22"/>
              </w:rPr>
            </w:pPr>
            <w:r w:rsidRPr="00423558">
              <w:rPr>
                <w:sz w:val="22"/>
                <w:szCs w:val="22"/>
              </w:rPr>
              <w:t>Assigned readings</w:t>
            </w:r>
          </w:p>
          <w:p w14:paraId="79933385" w14:textId="77777777" w:rsidR="00E35DD8" w:rsidRPr="00423558" w:rsidRDefault="00E35DD8" w:rsidP="007B4C47">
            <w:pPr>
              <w:numPr>
                <w:ilvl w:val="12"/>
                <w:numId w:val="0"/>
              </w:numPr>
              <w:rPr>
                <w:b/>
                <w:bCs/>
                <w:sz w:val="22"/>
                <w:szCs w:val="22"/>
              </w:rPr>
            </w:pPr>
          </w:p>
          <w:p w14:paraId="3014DC63" w14:textId="7555D9D8" w:rsidR="000D301A" w:rsidRPr="00423558" w:rsidRDefault="000D301A" w:rsidP="007B4C47">
            <w:pPr>
              <w:numPr>
                <w:ilvl w:val="12"/>
                <w:numId w:val="0"/>
              </w:numPr>
              <w:rPr>
                <w:b/>
                <w:bCs/>
                <w:sz w:val="22"/>
                <w:szCs w:val="22"/>
              </w:rPr>
            </w:pPr>
            <w:r w:rsidRPr="00423558">
              <w:rPr>
                <w:b/>
                <w:bCs/>
                <w:sz w:val="22"/>
                <w:szCs w:val="22"/>
              </w:rPr>
              <w:t>View Course Materials</w:t>
            </w:r>
          </w:p>
          <w:p w14:paraId="2B577C1C"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Module 24: AI, Fraud, and Deep Fakes Detection</w:t>
            </w:r>
          </w:p>
          <w:p w14:paraId="56411636"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Module 25: Asian American Health Issues</w:t>
            </w:r>
          </w:p>
          <w:p w14:paraId="19FDFFDE"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 xml:space="preserve">Module 26: Native Hawaiian and Other Pacific Islander Health Issues </w:t>
            </w:r>
          </w:p>
        </w:tc>
        <w:tc>
          <w:tcPr>
            <w:tcW w:w="2160" w:type="dxa"/>
          </w:tcPr>
          <w:p w14:paraId="404DB0DB" w14:textId="77777777" w:rsidR="000D301A" w:rsidRPr="00423558" w:rsidRDefault="000D301A" w:rsidP="007B4C47">
            <w:pPr>
              <w:pStyle w:val="ListParagraph"/>
              <w:numPr>
                <w:ilvl w:val="0"/>
                <w:numId w:val="17"/>
              </w:numPr>
              <w:contextualSpacing w:val="0"/>
              <w:rPr>
                <w:bCs/>
                <w:sz w:val="22"/>
                <w:szCs w:val="22"/>
              </w:rPr>
            </w:pPr>
            <w:r w:rsidRPr="00423558">
              <w:rPr>
                <w:sz w:val="22"/>
                <w:szCs w:val="22"/>
              </w:rPr>
              <w:t>Weekly questions due</w:t>
            </w:r>
            <w:r w:rsidRPr="00423558">
              <w:rPr>
                <w:bCs/>
                <w:sz w:val="22"/>
                <w:szCs w:val="22"/>
              </w:rPr>
              <w:t xml:space="preserve"> March 26</w:t>
            </w:r>
          </w:p>
          <w:p w14:paraId="7F8686CA" w14:textId="77777777" w:rsidR="000D301A" w:rsidRPr="00423558" w:rsidRDefault="000D301A" w:rsidP="007B4C47">
            <w:pPr>
              <w:pStyle w:val="ListParagraph"/>
              <w:ind w:left="360"/>
              <w:contextualSpacing w:val="0"/>
              <w:rPr>
                <w:bCs/>
                <w:sz w:val="22"/>
                <w:szCs w:val="22"/>
              </w:rPr>
            </w:pPr>
          </w:p>
          <w:p w14:paraId="66EDED4A" w14:textId="77777777" w:rsidR="000D301A" w:rsidRPr="00423558" w:rsidRDefault="000D301A" w:rsidP="007B4C47">
            <w:pPr>
              <w:numPr>
                <w:ilvl w:val="12"/>
                <w:numId w:val="0"/>
              </w:numPr>
              <w:jc w:val="center"/>
              <w:rPr>
                <w:b/>
                <w:sz w:val="22"/>
                <w:szCs w:val="22"/>
              </w:rPr>
            </w:pPr>
          </w:p>
        </w:tc>
      </w:tr>
      <w:tr w:rsidR="00423558" w:rsidRPr="00423558" w14:paraId="64FE4663" w14:textId="77777777" w:rsidTr="00423558">
        <w:tc>
          <w:tcPr>
            <w:tcW w:w="9990" w:type="dxa"/>
            <w:gridSpan w:val="2"/>
          </w:tcPr>
          <w:p w14:paraId="4F50ACB4" w14:textId="77777777" w:rsidR="000D301A" w:rsidRPr="00423558" w:rsidRDefault="000D301A" w:rsidP="007B4C47">
            <w:pPr>
              <w:numPr>
                <w:ilvl w:val="12"/>
                <w:numId w:val="0"/>
              </w:numPr>
              <w:jc w:val="center"/>
              <w:rPr>
                <w:b/>
                <w:sz w:val="22"/>
                <w:szCs w:val="22"/>
              </w:rPr>
            </w:pPr>
            <w:r w:rsidRPr="00423558">
              <w:rPr>
                <w:sz w:val="22"/>
                <w:szCs w:val="22"/>
              </w:rPr>
              <w:br w:type="page"/>
            </w:r>
            <w:r w:rsidRPr="00423558">
              <w:rPr>
                <w:b/>
                <w:sz w:val="22"/>
                <w:szCs w:val="22"/>
              </w:rPr>
              <w:t>Week 12 March 30-April 3</w:t>
            </w:r>
          </w:p>
        </w:tc>
      </w:tr>
      <w:tr w:rsidR="00423558" w:rsidRPr="00423558" w14:paraId="7B02DB50" w14:textId="77777777" w:rsidTr="00423558">
        <w:tc>
          <w:tcPr>
            <w:tcW w:w="7830" w:type="dxa"/>
          </w:tcPr>
          <w:p w14:paraId="09DF2B5F" w14:textId="77777777" w:rsidR="000D301A" w:rsidRPr="00423558" w:rsidRDefault="000D301A" w:rsidP="007B4C47">
            <w:pPr>
              <w:contextualSpacing/>
              <w:rPr>
                <w:b/>
                <w:sz w:val="22"/>
                <w:szCs w:val="22"/>
              </w:rPr>
            </w:pPr>
            <w:r w:rsidRPr="00423558">
              <w:rPr>
                <w:b/>
                <w:sz w:val="22"/>
                <w:szCs w:val="22"/>
              </w:rPr>
              <w:t>Week Activities</w:t>
            </w:r>
          </w:p>
          <w:p w14:paraId="518F8219" w14:textId="77777777" w:rsidR="000D301A" w:rsidRPr="00423558" w:rsidRDefault="000D301A" w:rsidP="007B4C47">
            <w:pPr>
              <w:numPr>
                <w:ilvl w:val="0"/>
                <w:numId w:val="17"/>
              </w:numPr>
              <w:rPr>
                <w:sz w:val="22"/>
                <w:szCs w:val="22"/>
              </w:rPr>
            </w:pPr>
            <w:r w:rsidRPr="00423558">
              <w:rPr>
                <w:sz w:val="22"/>
                <w:szCs w:val="22"/>
              </w:rPr>
              <w:t>Engage with course materials.</w:t>
            </w:r>
          </w:p>
          <w:p w14:paraId="097EE7D4"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Submit weekly exam questions.</w:t>
            </w:r>
          </w:p>
          <w:p w14:paraId="64907553" w14:textId="77777777" w:rsidR="000D301A" w:rsidRPr="00423558" w:rsidRDefault="000D301A" w:rsidP="007B4C47">
            <w:pPr>
              <w:numPr>
                <w:ilvl w:val="0"/>
                <w:numId w:val="17"/>
              </w:numPr>
              <w:rPr>
                <w:sz w:val="22"/>
                <w:szCs w:val="22"/>
              </w:rPr>
            </w:pPr>
            <w:r w:rsidRPr="00423558">
              <w:rPr>
                <w:sz w:val="22"/>
                <w:szCs w:val="22"/>
              </w:rPr>
              <w:t>Participate in Yellowdig Tech Discussions.</w:t>
            </w:r>
          </w:p>
          <w:p w14:paraId="1B1F22C9" w14:textId="77777777" w:rsidR="000D301A" w:rsidRPr="00423558" w:rsidRDefault="000D301A" w:rsidP="007B4C47">
            <w:pPr>
              <w:pStyle w:val="ListParagraph"/>
              <w:numPr>
                <w:ilvl w:val="0"/>
                <w:numId w:val="17"/>
              </w:numPr>
              <w:contextualSpacing w:val="0"/>
              <w:rPr>
                <w:bCs/>
                <w:sz w:val="22"/>
                <w:szCs w:val="22"/>
              </w:rPr>
            </w:pPr>
            <w:r w:rsidRPr="00423558">
              <w:rPr>
                <w:b/>
                <w:bCs/>
                <w:sz w:val="22"/>
                <w:szCs w:val="22"/>
              </w:rPr>
              <w:t>Exam 2 (Weeks 6-11)</w:t>
            </w:r>
          </w:p>
          <w:p w14:paraId="14862D53" w14:textId="77777777" w:rsidR="000D301A" w:rsidRPr="00423558" w:rsidRDefault="000D301A" w:rsidP="007B4C47">
            <w:pPr>
              <w:numPr>
                <w:ilvl w:val="12"/>
                <w:numId w:val="0"/>
              </w:numPr>
              <w:rPr>
                <w:bCs/>
                <w:sz w:val="22"/>
                <w:szCs w:val="22"/>
              </w:rPr>
            </w:pPr>
          </w:p>
          <w:p w14:paraId="7A857462" w14:textId="77777777" w:rsidR="000D301A" w:rsidRPr="00423558" w:rsidRDefault="000D301A" w:rsidP="007B4C47">
            <w:pPr>
              <w:numPr>
                <w:ilvl w:val="12"/>
                <w:numId w:val="0"/>
              </w:numPr>
              <w:rPr>
                <w:b/>
                <w:bCs/>
                <w:sz w:val="22"/>
                <w:szCs w:val="22"/>
              </w:rPr>
            </w:pPr>
            <w:r w:rsidRPr="00423558">
              <w:rPr>
                <w:b/>
                <w:bCs/>
                <w:sz w:val="22"/>
                <w:szCs w:val="22"/>
              </w:rPr>
              <w:t>Read</w:t>
            </w:r>
          </w:p>
          <w:p w14:paraId="6CCECC62"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 xml:space="preserve">Ch 10. Epidemiology and Disease Surveillance </w:t>
            </w:r>
          </w:p>
          <w:p w14:paraId="5483C44F" w14:textId="6314D7DE" w:rsidR="000D301A" w:rsidRPr="00423558" w:rsidRDefault="00E35DD8" w:rsidP="007B4C47">
            <w:pPr>
              <w:pStyle w:val="ListParagraph"/>
              <w:numPr>
                <w:ilvl w:val="0"/>
                <w:numId w:val="17"/>
              </w:numPr>
              <w:contextualSpacing w:val="0"/>
              <w:rPr>
                <w:bCs/>
                <w:sz w:val="22"/>
                <w:szCs w:val="22"/>
              </w:rPr>
            </w:pPr>
            <w:r w:rsidRPr="00423558">
              <w:rPr>
                <w:bCs/>
                <w:sz w:val="22"/>
                <w:szCs w:val="22"/>
              </w:rPr>
              <w:t>A</w:t>
            </w:r>
            <w:r w:rsidR="000D301A" w:rsidRPr="00423558">
              <w:rPr>
                <w:bCs/>
                <w:sz w:val="22"/>
                <w:szCs w:val="22"/>
              </w:rPr>
              <w:t>ssigned readings</w:t>
            </w:r>
          </w:p>
          <w:p w14:paraId="5E0EFC84" w14:textId="77777777" w:rsidR="000D301A" w:rsidRPr="00423558" w:rsidRDefault="000D301A" w:rsidP="007B4C47">
            <w:pPr>
              <w:rPr>
                <w:bCs/>
                <w:sz w:val="22"/>
                <w:szCs w:val="22"/>
              </w:rPr>
            </w:pPr>
          </w:p>
          <w:p w14:paraId="7FFA2A6B" w14:textId="77777777" w:rsidR="000D301A" w:rsidRPr="00423558" w:rsidRDefault="000D301A" w:rsidP="007B4C47">
            <w:pPr>
              <w:rPr>
                <w:b/>
                <w:bCs/>
                <w:sz w:val="22"/>
                <w:szCs w:val="22"/>
              </w:rPr>
            </w:pPr>
            <w:r w:rsidRPr="00423558">
              <w:rPr>
                <w:b/>
                <w:bCs/>
                <w:sz w:val="22"/>
                <w:szCs w:val="22"/>
              </w:rPr>
              <w:t xml:space="preserve">View Course Materials </w:t>
            </w:r>
          </w:p>
          <w:p w14:paraId="3B3A3C3D" w14:textId="77777777" w:rsidR="000D301A" w:rsidRPr="00423558" w:rsidRDefault="000D301A" w:rsidP="007B4C47">
            <w:pPr>
              <w:pStyle w:val="ListParagraph"/>
              <w:numPr>
                <w:ilvl w:val="0"/>
                <w:numId w:val="31"/>
              </w:numPr>
              <w:rPr>
                <w:bCs/>
                <w:sz w:val="22"/>
                <w:szCs w:val="22"/>
              </w:rPr>
            </w:pPr>
            <w:r w:rsidRPr="00423558">
              <w:rPr>
                <w:bCs/>
                <w:sz w:val="22"/>
                <w:szCs w:val="22"/>
              </w:rPr>
              <w:t>27: AI and Disease Surveillance</w:t>
            </w:r>
          </w:p>
          <w:p w14:paraId="4425C341"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Module 28: African American Health Issues</w:t>
            </w:r>
          </w:p>
          <w:p w14:paraId="77C07F4F"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Module 29: Hispanic/Latino Health Issues</w:t>
            </w:r>
          </w:p>
        </w:tc>
        <w:tc>
          <w:tcPr>
            <w:tcW w:w="2160" w:type="dxa"/>
          </w:tcPr>
          <w:p w14:paraId="2EE0ECB7" w14:textId="77777777" w:rsidR="000D301A" w:rsidRPr="00423558" w:rsidRDefault="000D301A" w:rsidP="007B4C47">
            <w:pPr>
              <w:pStyle w:val="ListParagraph"/>
              <w:numPr>
                <w:ilvl w:val="0"/>
                <w:numId w:val="17"/>
              </w:numPr>
              <w:contextualSpacing w:val="0"/>
              <w:rPr>
                <w:bCs/>
                <w:sz w:val="22"/>
                <w:szCs w:val="22"/>
              </w:rPr>
            </w:pPr>
            <w:r w:rsidRPr="00423558">
              <w:rPr>
                <w:sz w:val="22"/>
                <w:szCs w:val="22"/>
              </w:rPr>
              <w:t>Weekly questions due</w:t>
            </w:r>
            <w:r w:rsidRPr="00423558">
              <w:rPr>
                <w:bCs/>
                <w:sz w:val="22"/>
                <w:szCs w:val="22"/>
              </w:rPr>
              <w:t xml:space="preserve"> </w:t>
            </w:r>
            <w:r w:rsidRPr="00423558">
              <w:rPr>
                <w:sz w:val="22"/>
                <w:szCs w:val="22"/>
              </w:rPr>
              <w:t>April 2</w:t>
            </w:r>
          </w:p>
          <w:p w14:paraId="05E5FB6E"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Exam 2 April 2</w:t>
            </w:r>
          </w:p>
          <w:p w14:paraId="62EB615B" w14:textId="77777777" w:rsidR="000D301A" w:rsidRPr="00423558" w:rsidRDefault="000D301A" w:rsidP="007B4C47">
            <w:pPr>
              <w:pStyle w:val="ListParagraph"/>
              <w:ind w:left="360"/>
              <w:contextualSpacing w:val="0"/>
              <w:rPr>
                <w:bCs/>
                <w:sz w:val="22"/>
                <w:szCs w:val="22"/>
              </w:rPr>
            </w:pPr>
          </w:p>
        </w:tc>
      </w:tr>
      <w:tr w:rsidR="00423558" w:rsidRPr="00423558" w14:paraId="3D7DCBB2" w14:textId="77777777" w:rsidTr="00423558">
        <w:tc>
          <w:tcPr>
            <w:tcW w:w="9990" w:type="dxa"/>
            <w:gridSpan w:val="2"/>
          </w:tcPr>
          <w:p w14:paraId="37A4848C" w14:textId="77777777" w:rsidR="000D301A" w:rsidRPr="00423558" w:rsidRDefault="000D301A" w:rsidP="007B4C47">
            <w:pPr>
              <w:numPr>
                <w:ilvl w:val="12"/>
                <w:numId w:val="0"/>
              </w:numPr>
              <w:jc w:val="center"/>
              <w:rPr>
                <w:b/>
                <w:sz w:val="22"/>
                <w:szCs w:val="22"/>
              </w:rPr>
            </w:pPr>
            <w:r w:rsidRPr="00423558">
              <w:rPr>
                <w:b/>
                <w:sz w:val="22"/>
                <w:szCs w:val="22"/>
              </w:rPr>
              <w:t>Week 13 April 6-10</w:t>
            </w:r>
          </w:p>
        </w:tc>
      </w:tr>
      <w:tr w:rsidR="00423558" w:rsidRPr="00423558" w14:paraId="05C86392" w14:textId="77777777" w:rsidTr="00423558">
        <w:tc>
          <w:tcPr>
            <w:tcW w:w="7830" w:type="dxa"/>
          </w:tcPr>
          <w:p w14:paraId="1DFC4787" w14:textId="77777777" w:rsidR="000D301A" w:rsidRPr="00423558" w:rsidRDefault="000D301A" w:rsidP="007B4C47">
            <w:pPr>
              <w:contextualSpacing/>
              <w:rPr>
                <w:b/>
                <w:sz w:val="22"/>
                <w:szCs w:val="22"/>
              </w:rPr>
            </w:pPr>
            <w:r w:rsidRPr="00423558">
              <w:rPr>
                <w:b/>
                <w:sz w:val="22"/>
                <w:szCs w:val="22"/>
              </w:rPr>
              <w:t>Week Activities</w:t>
            </w:r>
          </w:p>
          <w:p w14:paraId="7250D40A" w14:textId="77777777" w:rsidR="000D301A" w:rsidRPr="00423558" w:rsidRDefault="000D301A" w:rsidP="007B4C47">
            <w:pPr>
              <w:numPr>
                <w:ilvl w:val="0"/>
                <w:numId w:val="17"/>
              </w:numPr>
              <w:rPr>
                <w:sz w:val="22"/>
                <w:szCs w:val="22"/>
              </w:rPr>
            </w:pPr>
            <w:r w:rsidRPr="00423558">
              <w:rPr>
                <w:sz w:val="22"/>
                <w:szCs w:val="22"/>
              </w:rPr>
              <w:t>Engage with course materials.</w:t>
            </w:r>
          </w:p>
          <w:p w14:paraId="21E38736" w14:textId="77777777" w:rsidR="000D301A" w:rsidRPr="00423558" w:rsidRDefault="000D301A" w:rsidP="007B4C47">
            <w:pPr>
              <w:numPr>
                <w:ilvl w:val="0"/>
                <w:numId w:val="17"/>
              </w:numPr>
              <w:rPr>
                <w:sz w:val="22"/>
                <w:szCs w:val="22"/>
              </w:rPr>
            </w:pPr>
            <w:r w:rsidRPr="00423558">
              <w:rPr>
                <w:sz w:val="22"/>
                <w:szCs w:val="22"/>
              </w:rPr>
              <w:t>Participate in Yellowdig Tech Discussions.</w:t>
            </w:r>
          </w:p>
          <w:p w14:paraId="30C6D498"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Submit weekly exam questions.</w:t>
            </w:r>
          </w:p>
          <w:p w14:paraId="6CE11367" w14:textId="512D4295" w:rsidR="00FE7031" w:rsidRPr="00423558" w:rsidRDefault="00FE7031" w:rsidP="00FE7031">
            <w:pPr>
              <w:pStyle w:val="ListParagraph"/>
              <w:numPr>
                <w:ilvl w:val="0"/>
                <w:numId w:val="17"/>
              </w:numPr>
              <w:contextualSpacing w:val="0"/>
              <w:rPr>
                <w:bCs/>
                <w:sz w:val="22"/>
                <w:szCs w:val="22"/>
              </w:rPr>
            </w:pPr>
            <w:r w:rsidRPr="00423558">
              <w:rPr>
                <w:bCs/>
                <w:sz w:val="22"/>
                <w:szCs w:val="22"/>
              </w:rPr>
              <w:t>Submit the Vulnerable Population Video Presentation.</w:t>
            </w:r>
          </w:p>
          <w:p w14:paraId="56D6AAFA" w14:textId="77777777" w:rsidR="000D301A" w:rsidRPr="00423558" w:rsidRDefault="000D301A" w:rsidP="007B4C47">
            <w:pPr>
              <w:numPr>
                <w:ilvl w:val="12"/>
                <w:numId w:val="0"/>
              </w:numPr>
              <w:rPr>
                <w:bCs/>
                <w:sz w:val="22"/>
                <w:szCs w:val="22"/>
              </w:rPr>
            </w:pPr>
          </w:p>
          <w:p w14:paraId="046A17E9" w14:textId="77777777" w:rsidR="000D301A" w:rsidRPr="00423558" w:rsidRDefault="000D301A" w:rsidP="007B4C47">
            <w:pPr>
              <w:numPr>
                <w:ilvl w:val="12"/>
                <w:numId w:val="0"/>
              </w:numPr>
              <w:rPr>
                <w:b/>
                <w:bCs/>
                <w:sz w:val="22"/>
                <w:szCs w:val="22"/>
              </w:rPr>
            </w:pPr>
            <w:r w:rsidRPr="00423558">
              <w:rPr>
                <w:b/>
                <w:bCs/>
                <w:sz w:val="22"/>
                <w:szCs w:val="22"/>
              </w:rPr>
              <w:t>Read</w:t>
            </w:r>
          </w:p>
          <w:p w14:paraId="7523E603"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Ch 11. Health Policy and Planning with AI</w:t>
            </w:r>
          </w:p>
          <w:p w14:paraId="089DD4E2" w14:textId="7DBBF9B9" w:rsidR="00E35DD8" w:rsidRPr="00423558" w:rsidRDefault="00E35DD8" w:rsidP="00E35DD8">
            <w:pPr>
              <w:pStyle w:val="ListParagraph"/>
              <w:numPr>
                <w:ilvl w:val="0"/>
                <w:numId w:val="17"/>
              </w:numPr>
              <w:contextualSpacing w:val="0"/>
              <w:rPr>
                <w:bCs/>
                <w:sz w:val="22"/>
                <w:szCs w:val="22"/>
              </w:rPr>
            </w:pPr>
            <w:r w:rsidRPr="00423558">
              <w:rPr>
                <w:sz w:val="22"/>
                <w:szCs w:val="22"/>
              </w:rPr>
              <w:t>Assigned readings</w:t>
            </w:r>
          </w:p>
          <w:p w14:paraId="7D3BECE9" w14:textId="77777777" w:rsidR="000D301A" w:rsidRPr="00423558" w:rsidRDefault="000D301A" w:rsidP="007B4C47">
            <w:pPr>
              <w:rPr>
                <w:bCs/>
                <w:sz w:val="22"/>
                <w:szCs w:val="22"/>
              </w:rPr>
            </w:pPr>
          </w:p>
          <w:p w14:paraId="7EFC8F2A" w14:textId="77777777" w:rsidR="000D301A" w:rsidRPr="00423558" w:rsidRDefault="000D301A" w:rsidP="007B4C47">
            <w:pPr>
              <w:rPr>
                <w:bCs/>
                <w:sz w:val="22"/>
                <w:szCs w:val="22"/>
              </w:rPr>
            </w:pPr>
            <w:r w:rsidRPr="00423558">
              <w:rPr>
                <w:b/>
                <w:bCs/>
                <w:sz w:val="22"/>
                <w:szCs w:val="22"/>
              </w:rPr>
              <w:t>View Course Materials</w:t>
            </w:r>
            <w:r w:rsidRPr="00423558">
              <w:rPr>
                <w:bCs/>
                <w:sz w:val="22"/>
                <w:szCs w:val="22"/>
              </w:rPr>
              <w:t xml:space="preserve"> </w:t>
            </w:r>
          </w:p>
          <w:p w14:paraId="3A0D4D72"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Module 30: AI, Health Policy, and Advocacy</w:t>
            </w:r>
          </w:p>
          <w:p w14:paraId="2B60ECC0"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Module 31: Whites/Caucasians Health Issues</w:t>
            </w:r>
          </w:p>
          <w:p w14:paraId="40674F87" w14:textId="77777777" w:rsidR="000D301A" w:rsidRPr="00423558" w:rsidRDefault="000D301A" w:rsidP="007B4C47">
            <w:pPr>
              <w:pStyle w:val="ListParagraph"/>
              <w:numPr>
                <w:ilvl w:val="0"/>
                <w:numId w:val="17"/>
              </w:numPr>
              <w:rPr>
                <w:bCs/>
                <w:sz w:val="22"/>
                <w:szCs w:val="22"/>
              </w:rPr>
            </w:pPr>
            <w:r w:rsidRPr="00423558">
              <w:rPr>
                <w:bCs/>
                <w:sz w:val="22"/>
                <w:szCs w:val="22"/>
              </w:rPr>
              <w:t>Module 32: Children and Adolescents' Health Issues</w:t>
            </w:r>
          </w:p>
        </w:tc>
        <w:tc>
          <w:tcPr>
            <w:tcW w:w="2160" w:type="dxa"/>
          </w:tcPr>
          <w:p w14:paraId="5662B659" w14:textId="77777777" w:rsidR="000D301A" w:rsidRPr="00423558" w:rsidRDefault="000D301A" w:rsidP="007B4C47">
            <w:pPr>
              <w:pStyle w:val="ListParagraph"/>
              <w:numPr>
                <w:ilvl w:val="0"/>
                <w:numId w:val="17"/>
              </w:numPr>
              <w:contextualSpacing w:val="0"/>
              <w:rPr>
                <w:bCs/>
                <w:sz w:val="22"/>
                <w:szCs w:val="22"/>
              </w:rPr>
            </w:pPr>
            <w:r w:rsidRPr="00423558">
              <w:rPr>
                <w:sz w:val="22"/>
                <w:szCs w:val="22"/>
              </w:rPr>
              <w:t>Weekly questions due</w:t>
            </w:r>
            <w:r w:rsidRPr="00423558">
              <w:rPr>
                <w:bCs/>
                <w:sz w:val="22"/>
                <w:szCs w:val="22"/>
              </w:rPr>
              <w:t xml:space="preserve"> </w:t>
            </w:r>
            <w:r w:rsidRPr="00423558">
              <w:rPr>
                <w:sz w:val="22"/>
                <w:szCs w:val="22"/>
              </w:rPr>
              <w:t>April 9</w:t>
            </w:r>
          </w:p>
          <w:p w14:paraId="3C507CE0" w14:textId="107F9B62" w:rsidR="00FE7031" w:rsidRPr="00423558" w:rsidRDefault="00FE7031" w:rsidP="00A84413">
            <w:pPr>
              <w:pStyle w:val="ListParagraph"/>
              <w:numPr>
                <w:ilvl w:val="0"/>
                <w:numId w:val="17"/>
              </w:numPr>
              <w:contextualSpacing w:val="0"/>
              <w:rPr>
                <w:bCs/>
                <w:sz w:val="22"/>
                <w:szCs w:val="22"/>
              </w:rPr>
            </w:pPr>
            <w:r w:rsidRPr="00423558">
              <w:rPr>
                <w:bCs/>
                <w:sz w:val="22"/>
                <w:szCs w:val="22"/>
              </w:rPr>
              <w:t>Presentation Video by April 6 and respond to posts by April 8</w:t>
            </w:r>
          </w:p>
          <w:p w14:paraId="23FA590A" w14:textId="77777777" w:rsidR="000D301A" w:rsidRPr="00423558" w:rsidRDefault="000D301A" w:rsidP="007B4C47">
            <w:pPr>
              <w:rPr>
                <w:b/>
                <w:bCs/>
                <w:sz w:val="22"/>
                <w:szCs w:val="22"/>
              </w:rPr>
            </w:pPr>
          </w:p>
          <w:p w14:paraId="56368CE7" w14:textId="77777777" w:rsidR="000D301A" w:rsidRPr="00423558" w:rsidRDefault="000D301A" w:rsidP="007B4C47">
            <w:pPr>
              <w:rPr>
                <w:bCs/>
                <w:sz w:val="22"/>
                <w:szCs w:val="22"/>
              </w:rPr>
            </w:pPr>
          </w:p>
        </w:tc>
      </w:tr>
    </w:tbl>
    <w:p w14:paraId="67814177" w14:textId="77777777" w:rsidR="000D301A" w:rsidRPr="00423558" w:rsidRDefault="000D301A">
      <w:r w:rsidRPr="00423558">
        <w:br w:type="page"/>
      </w:r>
    </w:p>
    <w:tbl>
      <w:tblPr>
        <w:tblW w:w="1062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8460"/>
        <w:gridCol w:w="2160"/>
      </w:tblGrid>
      <w:tr w:rsidR="00423558" w:rsidRPr="00423558" w14:paraId="71BBD11F" w14:textId="77777777" w:rsidTr="00423558">
        <w:tc>
          <w:tcPr>
            <w:tcW w:w="10620" w:type="dxa"/>
            <w:gridSpan w:val="2"/>
          </w:tcPr>
          <w:p w14:paraId="73A08FDC" w14:textId="61752E62" w:rsidR="000D301A" w:rsidRPr="00423558" w:rsidRDefault="000D301A" w:rsidP="007B4C47">
            <w:pPr>
              <w:pStyle w:val="PlainText"/>
              <w:jc w:val="center"/>
              <w:rPr>
                <w:rFonts w:ascii="Cambria" w:hAnsi="Cambria" w:cs="Arial"/>
                <w:b/>
                <w:sz w:val="22"/>
                <w:szCs w:val="22"/>
              </w:rPr>
            </w:pPr>
            <w:r w:rsidRPr="00423558">
              <w:rPr>
                <w:rFonts w:ascii="Cambria" w:hAnsi="Cambria" w:cs="Arial"/>
                <w:b/>
                <w:sz w:val="22"/>
                <w:szCs w:val="22"/>
              </w:rPr>
              <w:lastRenderedPageBreak/>
              <w:t>Week 14 April 13-17</w:t>
            </w:r>
          </w:p>
        </w:tc>
      </w:tr>
      <w:tr w:rsidR="00423558" w:rsidRPr="00423558" w14:paraId="1FA2999F" w14:textId="77777777" w:rsidTr="00423558">
        <w:tc>
          <w:tcPr>
            <w:tcW w:w="8460" w:type="dxa"/>
          </w:tcPr>
          <w:p w14:paraId="4D52892C" w14:textId="77777777" w:rsidR="000D301A" w:rsidRPr="00423558" w:rsidRDefault="000D301A" w:rsidP="007B4C47">
            <w:pPr>
              <w:contextualSpacing/>
              <w:rPr>
                <w:b/>
                <w:sz w:val="22"/>
                <w:szCs w:val="22"/>
              </w:rPr>
            </w:pPr>
            <w:r w:rsidRPr="00423558">
              <w:rPr>
                <w:b/>
                <w:sz w:val="22"/>
                <w:szCs w:val="22"/>
              </w:rPr>
              <w:t>Week Activities</w:t>
            </w:r>
          </w:p>
          <w:p w14:paraId="72654103" w14:textId="77777777" w:rsidR="000D301A" w:rsidRPr="00423558" w:rsidRDefault="000D301A" w:rsidP="007B4C47">
            <w:pPr>
              <w:numPr>
                <w:ilvl w:val="0"/>
                <w:numId w:val="17"/>
              </w:numPr>
              <w:rPr>
                <w:sz w:val="22"/>
                <w:szCs w:val="22"/>
              </w:rPr>
            </w:pPr>
            <w:r w:rsidRPr="00423558">
              <w:rPr>
                <w:sz w:val="22"/>
                <w:szCs w:val="22"/>
              </w:rPr>
              <w:t>Engage with course materials.</w:t>
            </w:r>
          </w:p>
          <w:p w14:paraId="317BFCBD"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Submit weekly exam questions.</w:t>
            </w:r>
          </w:p>
          <w:p w14:paraId="7C9BA0D2" w14:textId="77777777" w:rsidR="000D301A" w:rsidRPr="00423558" w:rsidRDefault="000D301A" w:rsidP="007B4C47">
            <w:pPr>
              <w:numPr>
                <w:ilvl w:val="0"/>
                <w:numId w:val="17"/>
              </w:numPr>
              <w:rPr>
                <w:sz w:val="22"/>
                <w:szCs w:val="22"/>
              </w:rPr>
            </w:pPr>
            <w:r w:rsidRPr="00423558">
              <w:rPr>
                <w:sz w:val="22"/>
                <w:szCs w:val="22"/>
              </w:rPr>
              <w:t>Participate in Yellowdig Tech Discussions.</w:t>
            </w:r>
          </w:p>
          <w:p w14:paraId="2BE43413" w14:textId="77777777" w:rsidR="000D301A" w:rsidRPr="00423558" w:rsidRDefault="000D301A" w:rsidP="00FE7031">
            <w:pPr>
              <w:rPr>
                <w:bCs/>
                <w:sz w:val="22"/>
                <w:szCs w:val="22"/>
              </w:rPr>
            </w:pPr>
          </w:p>
          <w:p w14:paraId="6CAE95D7" w14:textId="77777777" w:rsidR="000D301A" w:rsidRPr="00423558" w:rsidRDefault="000D301A" w:rsidP="007B4C47">
            <w:pPr>
              <w:numPr>
                <w:ilvl w:val="12"/>
                <w:numId w:val="0"/>
              </w:numPr>
              <w:rPr>
                <w:b/>
                <w:bCs/>
                <w:sz w:val="22"/>
                <w:szCs w:val="22"/>
              </w:rPr>
            </w:pPr>
            <w:r w:rsidRPr="00423558">
              <w:rPr>
                <w:b/>
                <w:bCs/>
                <w:sz w:val="22"/>
                <w:szCs w:val="22"/>
              </w:rPr>
              <w:t>Read</w:t>
            </w:r>
          </w:p>
          <w:p w14:paraId="00B74A40" w14:textId="77777777" w:rsidR="000D301A" w:rsidRPr="00423558" w:rsidRDefault="000D301A" w:rsidP="007B4C47">
            <w:pPr>
              <w:pStyle w:val="ListParagraph"/>
              <w:numPr>
                <w:ilvl w:val="0"/>
                <w:numId w:val="17"/>
              </w:numPr>
              <w:rPr>
                <w:b/>
                <w:bCs/>
                <w:caps/>
                <w:sz w:val="22"/>
                <w:szCs w:val="22"/>
              </w:rPr>
            </w:pPr>
            <w:r w:rsidRPr="00423558">
              <w:rPr>
                <w:bCs/>
                <w:sz w:val="22"/>
                <w:szCs w:val="22"/>
              </w:rPr>
              <w:t xml:space="preserve">Ch 14. Social Impacts of AI  </w:t>
            </w:r>
          </w:p>
          <w:p w14:paraId="12A83785" w14:textId="77777777" w:rsidR="000D301A" w:rsidRPr="00423558" w:rsidRDefault="000D301A" w:rsidP="007B4C47">
            <w:pPr>
              <w:pStyle w:val="ListParagraph"/>
              <w:numPr>
                <w:ilvl w:val="0"/>
                <w:numId w:val="17"/>
              </w:numPr>
              <w:rPr>
                <w:b/>
                <w:bCs/>
                <w:caps/>
                <w:sz w:val="22"/>
                <w:szCs w:val="22"/>
              </w:rPr>
            </w:pPr>
            <w:r w:rsidRPr="00423558">
              <w:rPr>
                <w:sz w:val="22"/>
                <w:szCs w:val="22"/>
              </w:rPr>
              <w:t>Ch 15. Quantum Computing in Healthcare</w:t>
            </w:r>
          </w:p>
          <w:p w14:paraId="4A2E0AE0" w14:textId="43F6C3E6" w:rsidR="00E35DD8" w:rsidRPr="00423558" w:rsidRDefault="00E35DD8" w:rsidP="00E35DD8">
            <w:pPr>
              <w:pStyle w:val="ListParagraph"/>
              <w:numPr>
                <w:ilvl w:val="0"/>
                <w:numId w:val="17"/>
              </w:numPr>
              <w:contextualSpacing w:val="0"/>
              <w:rPr>
                <w:bCs/>
                <w:sz w:val="22"/>
                <w:szCs w:val="22"/>
              </w:rPr>
            </w:pPr>
            <w:r w:rsidRPr="00423558">
              <w:rPr>
                <w:sz w:val="22"/>
                <w:szCs w:val="22"/>
              </w:rPr>
              <w:t>Assigned readings</w:t>
            </w:r>
          </w:p>
          <w:p w14:paraId="5A669A9E" w14:textId="77777777" w:rsidR="000D301A" w:rsidRPr="00423558" w:rsidRDefault="000D301A" w:rsidP="007B4C47">
            <w:pPr>
              <w:rPr>
                <w:bCs/>
                <w:sz w:val="22"/>
                <w:szCs w:val="22"/>
              </w:rPr>
            </w:pPr>
          </w:p>
          <w:p w14:paraId="2D4698AC" w14:textId="77777777" w:rsidR="000D301A" w:rsidRPr="00423558" w:rsidRDefault="000D301A" w:rsidP="007B4C47">
            <w:pPr>
              <w:rPr>
                <w:bCs/>
                <w:sz w:val="22"/>
                <w:szCs w:val="22"/>
              </w:rPr>
            </w:pPr>
            <w:r w:rsidRPr="00423558">
              <w:rPr>
                <w:b/>
                <w:bCs/>
                <w:sz w:val="22"/>
                <w:szCs w:val="22"/>
              </w:rPr>
              <w:t>View Course Materials</w:t>
            </w:r>
            <w:r w:rsidRPr="00423558">
              <w:rPr>
                <w:bCs/>
                <w:sz w:val="22"/>
                <w:szCs w:val="22"/>
              </w:rPr>
              <w:t xml:space="preserve"> </w:t>
            </w:r>
          </w:p>
          <w:p w14:paraId="085BC49F"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Module 33: Social Impact of AI</w:t>
            </w:r>
          </w:p>
          <w:p w14:paraId="4392BBD6"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Module 34: Women’s and Men’s Health Issues</w:t>
            </w:r>
          </w:p>
        </w:tc>
        <w:tc>
          <w:tcPr>
            <w:tcW w:w="2160" w:type="dxa"/>
          </w:tcPr>
          <w:p w14:paraId="6F3CE3CB" w14:textId="77777777" w:rsidR="000D301A" w:rsidRPr="00423558" w:rsidRDefault="000D301A" w:rsidP="007B4C47">
            <w:pPr>
              <w:pStyle w:val="ListParagraph"/>
              <w:numPr>
                <w:ilvl w:val="0"/>
                <w:numId w:val="17"/>
              </w:numPr>
              <w:contextualSpacing w:val="0"/>
              <w:rPr>
                <w:bCs/>
                <w:sz w:val="22"/>
                <w:szCs w:val="22"/>
              </w:rPr>
            </w:pPr>
            <w:r w:rsidRPr="00423558">
              <w:rPr>
                <w:sz w:val="22"/>
                <w:szCs w:val="22"/>
              </w:rPr>
              <w:t>Weekly questions due</w:t>
            </w:r>
            <w:r w:rsidRPr="00423558">
              <w:rPr>
                <w:bCs/>
                <w:sz w:val="22"/>
                <w:szCs w:val="22"/>
              </w:rPr>
              <w:t xml:space="preserve"> April 16</w:t>
            </w:r>
          </w:p>
          <w:p w14:paraId="13FC0D7E" w14:textId="77777777" w:rsidR="000D301A" w:rsidRPr="00423558" w:rsidRDefault="000D301A" w:rsidP="007B4C47">
            <w:pPr>
              <w:contextualSpacing/>
              <w:rPr>
                <w:b/>
                <w:sz w:val="22"/>
                <w:szCs w:val="22"/>
              </w:rPr>
            </w:pPr>
          </w:p>
          <w:p w14:paraId="479E5152" w14:textId="77777777" w:rsidR="000D301A" w:rsidRPr="00423558" w:rsidRDefault="000D301A" w:rsidP="007B4C47">
            <w:pPr>
              <w:numPr>
                <w:ilvl w:val="12"/>
                <w:numId w:val="0"/>
              </w:numPr>
              <w:rPr>
                <w:b/>
                <w:bCs/>
                <w:sz w:val="22"/>
                <w:szCs w:val="22"/>
              </w:rPr>
            </w:pPr>
          </w:p>
        </w:tc>
      </w:tr>
      <w:tr w:rsidR="00423558" w:rsidRPr="00423558" w14:paraId="6F5F9B29" w14:textId="77777777" w:rsidTr="00423558">
        <w:tc>
          <w:tcPr>
            <w:tcW w:w="10620" w:type="dxa"/>
            <w:gridSpan w:val="2"/>
          </w:tcPr>
          <w:p w14:paraId="3BEC32A4" w14:textId="77777777" w:rsidR="000D301A" w:rsidRPr="00423558" w:rsidRDefault="000D301A" w:rsidP="007B4C47">
            <w:pPr>
              <w:pStyle w:val="PlainText"/>
              <w:jc w:val="center"/>
              <w:rPr>
                <w:rFonts w:ascii="Cambria" w:hAnsi="Cambria" w:cs="Arial"/>
                <w:b/>
                <w:sz w:val="22"/>
                <w:szCs w:val="22"/>
              </w:rPr>
            </w:pPr>
            <w:r w:rsidRPr="00423558">
              <w:rPr>
                <w:rFonts w:ascii="Cambria" w:hAnsi="Cambria" w:cs="Arial"/>
                <w:b/>
                <w:sz w:val="22"/>
                <w:szCs w:val="22"/>
              </w:rPr>
              <w:t>Week 15 April 20-22</w:t>
            </w:r>
          </w:p>
        </w:tc>
      </w:tr>
      <w:tr w:rsidR="00423558" w:rsidRPr="00423558" w14:paraId="3B7AA45E" w14:textId="77777777" w:rsidTr="00423558">
        <w:tc>
          <w:tcPr>
            <w:tcW w:w="8460" w:type="dxa"/>
          </w:tcPr>
          <w:p w14:paraId="41D06F14" w14:textId="77777777" w:rsidR="000D301A" w:rsidRPr="00423558" w:rsidRDefault="000D301A" w:rsidP="007B4C47">
            <w:pPr>
              <w:contextualSpacing/>
              <w:rPr>
                <w:b/>
                <w:sz w:val="22"/>
                <w:szCs w:val="22"/>
              </w:rPr>
            </w:pPr>
          </w:p>
          <w:p w14:paraId="74421D6A" w14:textId="77777777" w:rsidR="000D301A" w:rsidRPr="00423558" w:rsidRDefault="000D301A" w:rsidP="007B4C47">
            <w:pPr>
              <w:contextualSpacing/>
              <w:rPr>
                <w:b/>
                <w:sz w:val="22"/>
                <w:szCs w:val="22"/>
              </w:rPr>
            </w:pPr>
            <w:r w:rsidRPr="00423558">
              <w:rPr>
                <w:b/>
                <w:sz w:val="22"/>
                <w:szCs w:val="22"/>
              </w:rPr>
              <w:t>Week Activities</w:t>
            </w:r>
          </w:p>
          <w:p w14:paraId="276F72D5" w14:textId="77777777" w:rsidR="000D301A" w:rsidRPr="00423558" w:rsidRDefault="000D301A" w:rsidP="007B4C47">
            <w:pPr>
              <w:numPr>
                <w:ilvl w:val="0"/>
                <w:numId w:val="17"/>
              </w:numPr>
              <w:rPr>
                <w:sz w:val="22"/>
                <w:szCs w:val="22"/>
              </w:rPr>
            </w:pPr>
            <w:r w:rsidRPr="00423558">
              <w:rPr>
                <w:sz w:val="22"/>
                <w:szCs w:val="22"/>
              </w:rPr>
              <w:t>Engage with course materials.</w:t>
            </w:r>
          </w:p>
          <w:p w14:paraId="79950AA6" w14:textId="77777777" w:rsidR="000D301A" w:rsidRPr="00423558" w:rsidRDefault="000D301A" w:rsidP="007B4C47">
            <w:pPr>
              <w:pStyle w:val="ListParagraph"/>
              <w:numPr>
                <w:ilvl w:val="0"/>
                <w:numId w:val="17"/>
              </w:numPr>
              <w:rPr>
                <w:sz w:val="22"/>
                <w:szCs w:val="22"/>
              </w:rPr>
            </w:pPr>
            <w:r w:rsidRPr="00423558">
              <w:rPr>
                <w:bCs/>
                <w:sz w:val="22"/>
                <w:szCs w:val="22"/>
              </w:rPr>
              <w:t>Submit weekly exam questions (4 total questions from assigned readings)</w:t>
            </w:r>
          </w:p>
          <w:p w14:paraId="65C68820" w14:textId="77777777" w:rsidR="000D301A" w:rsidRPr="00423558" w:rsidRDefault="000D301A" w:rsidP="007B4C47">
            <w:pPr>
              <w:numPr>
                <w:ilvl w:val="0"/>
                <w:numId w:val="17"/>
              </w:numPr>
              <w:rPr>
                <w:sz w:val="22"/>
                <w:szCs w:val="22"/>
              </w:rPr>
            </w:pPr>
            <w:r w:rsidRPr="00423558">
              <w:rPr>
                <w:sz w:val="22"/>
                <w:szCs w:val="22"/>
              </w:rPr>
              <w:t>Reading Days April 23 &amp; 24</w:t>
            </w:r>
          </w:p>
          <w:p w14:paraId="0C611D5A" w14:textId="77777777" w:rsidR="000D301A" w:rsidRPr="00423558" w:rsidRDefault="000D301A" w:rsidP="007B4C47">
            <w:pPr>
              <w:rPr>
                <w:bCs/>
                <w:sz w:val="22"/>
                <w:szCs w:val="22"/>
              </w:rPr>
            </w:pPr>
          </w:p>
          <w:p w14:paraId="04AFC47D" w14:textId="77777777" w:rsidR="000D301A" w:rsidRPr="00423558" w:rsidRDefault="000D301A" w:rsidP="007B4C47">
            <w:pPr>
              <w:rPr>
                <w:b/>
                <w:bCs/>
                <w:sz w:val="22"/>
                <w:szCs w:val="22"/>
              </w:rPr>
            </w:pPr>
            <w:r w:rsidRPr="00423558">
              <w:rPr>
                <w:b/>
                <w:bCs/>
                <w:sz w:val="22"/>
                <w:szCs w:val="22"/>
              </w:rPr>
              <w:t>Readings</w:t>
            </w:r>
          </w:p>
          <w:p w14:paraId="6611AB20" w14:textId="77777777" w:rsidR="000D301A" w:rsidRPr="00423558" w:rsidRDefault="000D301A" w:rsidP="007B4C47">
            <w:pPr>
              <w:pStyle w:val="ListParagraph"/>
              <w:numPr>
                <w:ilvl w:val="0"/>
                <w:numId w:val="17"/>
              </w:numPr>
              <w:contextualSpacing w:val="0"/>
              <w:rPr>
                <w:bCs/>
                <w:sz w:val="22"/>
                <w:szCs w:val="22"/>
              </w:rPr>
            </w:pPr>
            <w:r w:rsidRPr="00423558">
              <w:rPr>
                <w:bCs/>
                <w:sz w:val="22"/>
                <w:szCs w:val="22"/>
              </w:rPr>
              <w:t>Ch 16. Case Studies and Success Stories</w:t>
            </w:r>
          </w:p>
          <w:p w14:paraId="578D8813" w14:textId="5C0C6596" w:rsidR="000D301A" w:rsidRPr="00423558" w:rsidRDefault="000D301A" w:rsidP="000D301A">
            <w:pPr>
              <w:pStyle w:val="ListParagraph"/>
              <w:numPr>
                <w:ilvl w:val="0"/>
                <w:numId w:val="17"/>
              </w:numPr>
              <w:contextualSpacing w:val="0"/>
              <w:rPr>
                <w:bCs/>
                <w:sz w:val="22"/>
                <w:szCs w:val="22"/>
              </w:rPr>
            </w:pPr>
            <w:r w:rsidRPr="00423558">
              <w:rPr>
                <w:bCs/>
                <w:sz w:val="22"/>
                <w:szCs w:val="22"/>
              </w:rPr>
              <w:t>Ch 17. Conclusions</w:t>
            </w:r>
          </w:p>
          <w:p w14:paraId="0A250F90" w14:textId="5D4DB3B1" w:rsidR="00E35DD8" w:rsidRPr="00423558" w:rsidRDefault="00E35DD8" w:rsidP="00E35DD8">
            <w:pPr>
              <w:pStyle w:val="ListParagraph"/>
              <w:numPr>
                <w:ilvl w:val="0"/>
                <w:numId w:val="17"/>
              </w:numPr>
              <w:contextualSpacing w:val="0"/>
              <w:rPr>
                <w:bCs/>
                <w:sz w:val="22"/>
                <w:szCs w:val="22"/>
              </w:rPr>
            </w:pPr>
            <w:r w:rsidRPr="00423558">
              <w:rPr>
                <w:sz w:val="22"/>
                <w:szCs w:val="22"/>
              </w:rPr>
              <w:t>Assigned readings</w:t>
            </w:r>
          </w:p>
          <w:p w14:paraId="6BAA3856" w14:textId="77777777" w:rsidR="000D301A" w:rsidRPr="00423558" w:rsidRDefault="000D301A" w:rsidP="007B4C47">
            <w:pPr>
              <w:rPr>
                <w:bCs/>
                <w:sz w:val="22"/>
                <w:szCs w:val="22"/>
              </w:rPr>
            </w:pPr>
          </w:p>
          <w:p w14:paraId="7C40299C" w14:textId="77777777" w:rsidR="000D301A" w:rsidRPr="00423558" w:rsidRDefault="000D301A" w:rsidP="007B4C47">
            <w:pPr>
              <w:rPr>
                <w:bCs/>
                <w:sz w:val="22"/>
                <w:szCs w:val="22"/>
              </w:rPr>
            </w:pPr>
            <w:r w:rsidRPr="00423558">
              <w:rPr>
                <w:b/>
                <w:bCs/>
                <w:sz w:val="22"/>
                <w:szCs w:val="22"/>
              </w:rPr>
              <w:t>View Course Materials</w:t>
            </w:r>
            <w:r w:rsidRPr="00423558">
              <w:rPr>
                <w:bCs/>
                <w:sz w:val="22"/>
                <w:szCs w:val="22"/>
              </w:rPr>
              <w:t xml:space="preserve"> </w:t>
            </w:r>
          </w:p>
          <w:p w14:paraId="448934F1" w14:textId="77777777" w:rsidR="000D301A" w:rsidRPr="00423558" w:rsidRDefault="000D301A" w:rsidP="007B4C47">
            <w:pPr>
              <w:pStyle w:val="ListParagraph"/>
              <w:numPr>
                <w:ilvl w:val="0"/>
                <w:numId w:val="17"/>
              </w:numPr>
              <w:rPr>
                <w:b/>
                <w:bCs/>
                <w:caps/>
                <w:sz w:val="22"/>
                <w:szCs w:val="22"/>
              </w:rPr>
            </w:pPr>
            <w:r w:rsidRPr="00423558">
              <w:rPr>
                <w:sz w:val="22"/>
                <w:szCs w:val="22"/>
              </w:rPr>
              <w:t>Module 35: Older Adult Health Issues</w:t>
            </w:r>
          </w:p>
          <w:p w14:paraId="5EC0D159" w14:textId="77777777" w:rsidR="000D301A" w:rsidRPr="00423558" w:rsidRDefault="000D301A" w:rsidP="007B4C47">
            <w:pPr>
              <w:pStyle w:val="ListParagraph"/>
              <w:numPr>
                <w:ilvl w:val="0"/>
                <w:numId w:val="17"/>
              </w:numPr>
              <w:rPr>
                <w:b/>
                <w:bCs/>
                <w:caps/>
                <w:sz w:val="22"/>
                <w:szCs w:val="22"/>
              </w:rPr>
            </w:pPr>
            <w:r w:rsidRPr="00423558">
              <w:rPr>
                <w:sz w:val="22"/>
                <w:szCs w:val="22"/>
              </w:rPr>
              <w:t>Module 36: Urban &amp; Rural Health Issues</w:t>
            </w:r>
          </w:p>
          <w:p w14:paraId="262C2E55" w14:textId="77777777" w:rsidR="000D301A" w:rsidRPr="00423558" w:rsidRDefault="000D301A" w:rsidP="007B4C47">
            <w:pPr>
              <w:pStyle w:val="ListParagraph"/>
              <w:numPr>
                <w:ilvl w:val="0"/>
                <w:numId w:val="17"/>
              </w:numPr>
              <w:rPr>
                <w:sz w:val="22"/>
                <w:szCs w:val="22"/>
              </w:rPr>
            </w:pPr>
            <w:r w:rsidRPr="00423558">
              <w:rPr>
                <w:sz w:val="22"/>
                <w:szCs w:val="22"/>
              </w:rPr>
              <w:t>Module 37: Overcoming Challenges and Embracing AI</w:t>
            </w:r>
          </w:p>
        </w:tc>
        <w:tc>
          <w:tcPr>
            <w:tcW w:w="2160" w:type="dxa"/>
          </w:tcPr>
          <w:p w14:paraId="07FA350B" w14:textId="77777777" w:rsidR="000D301A" w:rsidRPr="00423558" w:rsidRDefault="000D301A" w:rsidP="007B4C47">
            <w:pPr>
              <w:pStyle w:val="ListParagraph"/>
              <w:numPr>
                <w:ilvl w:val="0"/>
                <w:numId w:val="19"/>
              </w:numPr>
              <w:contextualSpacing w:val="0"/>
              <w:rPr>
                <w:bCs/>
                <w:sz w:val="22"/>
                <w:szCs w:val="22"/>
              </w:rPr>
            </w:pPr>
            <w:r w:rsidRPr="00423558">
              <w:rPr>
                <w:sz w:val="22"/>
                <w:szCs w:val="22"/>
              </w:rPr>
              <w:t>Weekly questions due</w:t>
            </w:r>
            <w:r w:rsidRPr="00423558">
              <w:rPr>
                <w:bCs/>
                <w:sz w:val="22"/>
                <w:szCs w:val="22"/>
              </w:rPr>
              <w:t xml:space="preserve"> April 22</w:t>
            </w:r>
          </w:p>
          <w:p w14:paraId="24D1A962" w14:textId="28066B4C" w:rsidR="000D301A" w:rsidRPr="00423558" w:rsidRDefault="000D301A" w:rsidP="007B4C47">
            <w:pPr>
              <w:pStyle w:val="ListParagraph"/>
              <w:numPr>
                <w:ilvl w:val="0"/>
                <w:numId w:val="19"/>
              </w:numPr>
              <w:contextualSpacing w:val="0"/>
              <w:rPr>
                <w:bCs/>
                <w:sz w:val="22"/>
                <w:szCs w:val="22"/>
              </w:rPr>
            </w:pPr>
            <w:r w:rsidRPr="00423558">
              <w:rPr>
                <w:bCs/>
                <w:sz w:val="22"/>
                <w:szCs w:val="22"/>
              </w:rPr>
              <w:t xml:space="preserve">Submit class video reflection by April 20 and respond </w:t>
            </w:r>
            <w:r w:rsidR="00FE7031" w:rsidRPr="00423558">
              <w:rPr>
                <w:bCs/>
                <w:sz w:val="22"/>
                <w:szCs w:val="22"/>
              </w:rPr>
              <w:t xml:space="preserve">to posts </w:t>
            </w:r>
            <w:r w:rsidRPr="00423558">
              <w:rPr>
                <w:bCs/>
                <w:sz w:val="22"/>
                <w:szCs w:val="22"/>
              </w:rPr>
              <w:t>by April 22</w:t>
            </w:r>
          </w:p>
          <w:p w14:paraId="1A5BEBE5" w14:textId="77777777" w:rsidR="000D301A" w:rsidRPr="00423558" w:rsidRDefault="000D301A" w:rsidP="007B4C47">
            <w:pPr>
              <w:pStyle w:val="ListParagraph"/>
              <w:ind w:left="360"/>
              <w:contextualSpacing w:val="0"/>
              <w:rPr>
                <w:bCs/>
                <w:sz w:val="22"/>
                <w:szCs w:val="22"/>
              </w:rPr>
            </w:pPr>
          </w:p>
          <w:p w14:paraId="53757B1E" w14:textId="77777777" w:rsidR="000D301A" w:rsidRPr="00423558" w:rsidRDefault="000D301A" w:rsidP="007B4C47">
            <w:pPr>
              <w:pStyle w:val="ListParagraph"/>
              <w:ind w:left="360"/>
              <w:contextualSpacing w:val="0"/>
              <w:rPr>
                <w:bCs/>
                <w:sz w:val="22"/>
                <w:szCs w:val="22"/>
              </w:rPr>
            </w:pPr>
            <w:r w:rsidRPr="00423558">
              <w:rPr>
                <w:bCs/>
                <w:sz w:val="22"/>
                <w:szCs w:val="22"/>
              </w:rPr>
              <w:t xml:space="preserve"> </w:t>
            </w:r>
          </w:p>
          <w:p w14:paraId="5D012050" w14:textId="77777777" w:rsidR="000D301A" w:rsidRPr="00423558" w:rsidRDefault="000D301A" w:rsidP="007B4C47">
            <w:pPr>
              <w:rPr>
                <w:bCs/>
                <w:sz w:val="22"/>
                <w:szCs w:val="22"/>
              </w:rPr>
            </w:pPr>
          </w:p>
          <w:p w14:paraId="0F4184EB" w14:textId="77777777" w:rsidR="000D301A" w:rsidRPr="00423558" w:rsidRDefault="000D301A" w:rsidP="007B4C47">
            <w:pPr>
              <w:pStyle w:val="ListParagraph"/>
              <w:ind w:left="360"/>
              <w:rPr>
                <w:bCs/>
                <w:sz w:val="22"/>
                <w:szCs w:val="22"/>
              </w:rPr>
            </w:pPr>
          </w:p>
          <w:p w14:paraId="5F94D567" w14:textId="77777777" w:rsidR="000D301A" w:rsidRPr="00423558" w:rsidRDefault="000D301A" w:rsidP="007B4C47">
            <w:pPr>
              <w:contextualSpacing/>
              <w:rPr>
                <w:b/>
                <w:sz w:val="22"/>
                <w:szCs w:val="22"/>
              </w:rPr>
            </w:pPr>
          </w:p>
          <w:p w14:paraId="6BCBCCCC" w14:textId="77777777" w:rsidR="000D301A" w:rsidRPr="00423558" w:rsidRDefault="000D301A" w:rsidP="007B4C47">
            <w:pPr>
              <w:rPr>
                <w:b/>
                <w:bCs/>
                <w:sz w:val="22"/>
                <w:szCs w:val="22"/>
              </w:rPr>
            </w:pPr>
          </w:p>
          <w:p w14:paraId="047C9C08" w14:textId="77777777" w:rsidR="000D301A" w:rsidRPr="00423558" w:rsidRDefault="000D301A" w:rsidP="007B4C47">
            <w:pPr>
              <w:numPr>
                <w:ilvl w:val="12"/>
                <w:numId w:val="0"/>
              </w:numPr>
              <w:rPr>
                <w:bCs/>
                <w:sz w:val="22"/>
                <w:szCs w:val="22"/>
              </w:rPr>
            </w:pPr>
          </w:p>
        </w:tc>
      </w:tr>
      <w:tr w:rsidR="00423558" w:rsidRPr="00423558" w14:paraId="0A451B95" w14:textId="77777777" w:rsidTr="00423558">
        <w:tc>
          <w:tcPr>
            <w:tcW w:w="10620" w:type="dxa"/>
            <w:gridSpan w:val="2"/>
          </w:tcPr>
          <w:p w14:paraId="6B006C3C" w14:textId="77777777" w:rsidR="000D301A" w:rsidRPr="00423558" w:rsidRDefault="000D301A" w:rsidP="007B4C47">
            <w:pPr>
              <w:pStyle w:val="ListParagraph"/>
              <w:ind w:left="360"/>
              <w:jc w:val="center"/>
              <w:rPr>
                <w:bCs/>
                <w:sz w:val="22"/>
                <w:szCs w:val="22"/>
              </w:rPr>
            </w:pPr>
            <w:r w:rsidRPr="00423558">
              <w:rPr>
                <w:b/>
                <w:sz w:val="22"/>
                <w:szCs w:val="22"/>
              </w:rPr>
              <w:t>Week 16 April 27-May 1</w:t>
            </w:r>
          </w:p>
        </w:tc>
      </w:tr>
      <w:tr w:rsidR="00423558" w:rsidRPr="00423558" w14:paraId="1D656917" w14:textId="77777777" w:rsidTr="00423558">
        <w:tc>
          <w:tcPr>
            <w:tcW w:w="8460" w:type="dxa"/>
          </w:tcPr>
          <w:p w14:paraId="183FD841" w14:textId="77777777" w:rsidR="000D301A" w:rsidRPr="00423558" w:rsidRDefault="000D301A" w:rsidP="007B4C47">
            <w:pPr>
              <w:numPr>
                <w:ilvl w:val="12"/>
                <w:numId w:val="0"/>
              </w:numPr>
              <w:rPr>
                <w:b/>
                <w:bCs/>
                <w:sz w:val="22"/>
                <w:szCs w:val="22"/>
              </w:rPr>
            </w:pPr>
            <w:r w:rsidRPr="00423558">
              <w:rPr>
                <w:b/>
                <w:bCs/>
                <w:sz w:val="22"/>
                <w:szCs w:val="22"/>
              </w:rPr>
              <w:t>Weekly Activities</w:t>
            </w:r>
          </w:p>
          <w:p w14:paraId="64580722" w14:textId="77777777" w:rsidR="000D301A" w:rsidRPr="00423558" w:rsidRDefault="000D301A" w:rsidP="007B4C47">
            <w:pPr>
              <w:ind w:left="360"/>
              <w:rPr>
                <w:sz w:val="22"/>
                <w:szCs w:val="22"/>
              </w:rPr>
            </w:pPr>
            <w:r w:rsidRPr="00423558">
              <w:rPr>
                <w:b/>
                <w:sz w:val="22"/>
                <w:szCs w:val="22"/>
              </w:rPr>
              <w:t>Exam 3</w:t>
            </w:r>
          </w:p>
        </w:tc>
        <w:tc>
          <w:tcPr>
            <w:tcW w:w="2160" w:type="dxa"/>
          </w:tcPr>
          <w:p w14:paraId="2016952B" w14:textId="77777777" w:rsidR="000D301A" w:rsidRPr="00423558" w:rsidRDefault="000D301A" w:rsidP="007B4C47">
            <w:pPr>
              <w:pStyle w:val="ListParagraph"/>
              <w:numPr>
                <w:ilvl w:val="0"/>
                <w:numId w:val="23"/>
              </w:numPr>
              <w:rPr>
                <w:bCs/>
                <w:sz w:val="22"/>
                <w:szCs w:val="22"/>
              </w:rPr>
            </w:pPr>
            <w:r w:rsidRPr="00423558">
              <w:rPr>
                <w:bCs/>
                <w:sz w:val="22"/>
                <w:szCs w:val="22"/>
              </w:rPr>
              <w:t>April 28</w:t>
            </w:r>
          </w:p>
        </w:tc>
      </w:tr>
    </w:tbl>
    <w:p w14:paraId="567D625C" w14:textId="77777777" w:rsidR="000D301A" w:rsidRPr="00423558" w:rsidRDefault="000D301A" w:rsidP="000D301A">
      <w:pPr>
        <w:numPr>
          <w:ilvl w:val="12"/>
          <w:numId w:val="0"/>
        </w:numPr>
        <w:rPr>
          <w:b/>
          <w:bCs/>
          <w:sz w:val="22"/>
          <w:szCs w:val="22"/>
          <w:u w:val="single"/>
        </w:rPr>
      </w:pPr>
      <w:r w:rsidRPr="00423558">
        <w:rPr>
          <w:b/>
          <w:bCs/>
          <w:sz w:val="22"/>
          <w:szCs w:val="22"/>
          <w:u w:val="single"/>
        </w:rPr>
        <w:t xml:space="preserve"> </w:t>
      </w:r>
    </w:p>
    <w:p w14:paraId="7027ED08" w14:textId="23333672" w:rsidR="00312AF3" w:rsidRPr="00423558" w:rsidRDefault="00312AF3" w:rsidP="000D301A">
      <w:pPr>
        <w:numPr>
          <w:ilvl w:val="12"/>
          <w:numId w:val="0"/>
        </w:numPr>
        <w:jc w:val="center"/>
        <w:rPr>
          <w:b/>
          <w:bCs/>
          <w:sz w:val="22"/>
          <w:szCs w:val="22"/>
          <w:u w:val="single"/>
        </w:rPr>
      </w:pPr>
    </w:p>
    <w:p w14:paraId="130F686A" w14:textId="46BD50FB" w:rsidR="009D5AFB" w:rsidRPr="00423558" w:rsidRDefault="009D5AFB" w:rsidP="004F0C31">
      <w:pPr>
        <w:rPr>
          <w:b/>
          <w:bCs/>
          <w:sz w:val="28"/>
          <w:szCs w:val="22"/>
          <w:u w:val="single"/>
        </w:rPr>
      </w:pPr>
    </w:p>
    <w:sectPr w:rsidR="009D5AFB" w:rsidRPr="00423558" w:rsidSect="00423558">
      <w:footerReference w:type="default" r:id="rId1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B68B7" w14:textId="77777777" w:rsidR="00043361" w:rsidRDefault="00043361" w:rsidP="00664184">
      <w:r>
        <w:separator/>
      </w:r>
    </w:p>
  </w:endnote>
  <w:endnote w:type="continuationSeparator" w:id="0">
    <w:p w14:paraId="773C1DFD" w14:textId="77777777" w:rsidR="00043361" w:rsidRDefault="00043361" w:rsidP="00664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7238122"/>
      <w:docPartObj>
        <w:docPartGallery w:val="Page Numbers (Bottom of Page)"/>
        <w:docPartUnique/>
      </w:docPartObj>
    </w:sdtPr>
    <w:sdtEndPr>
      <w:rPr>
        <w:noProof/>
      </w:rPr>
    </w:sdtEndPr>
    <w:sdtContent>
      <w:p w14:paraId="31B48FF9" w14:textId="5CBFAE0F" w:rsidR="00664184" w:rsidRDefault="006641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9CF1EC" w14:textId="77777777" w:rsidR="00664184" w:rsidRDefault="006641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79F62" w14:textId="77777777" w:rsidR="00043361" w:rsidRDefault="00043361" w:rsidP="00664184">
      <w:r>
        <w:separator/>
      </w:r>
    </w:p>
  </w:footnote>
  <w:footnote w:type="continuationSeparator" w:id="0">
    <w:p w14:paraId="48A82E1C" w14:textId="77777777" w:rsidR="00043361" w:rsidRDefault="00043361" w:rsidP="006641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B48C9"/>
    <w:multiLevelType w:val="hybridMultilevel"/>
    <w:tmpl w:val="772C4978"/>
    <w:lvl w:ilvl="0" w:tplc="D3F29CD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D06A11"/>
    <w:multiLevelType w:val="hybridMultilevel"/>
    <w:tmpl w:val="B4B0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F6B05"/>
    <w:multiLevelType w:val="hybridMultilevel"/>
    <w:tmpl w:val="D48A5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54D33"/>
    <w:multiLevelType w:val="hybridMultilevel"/>
    <w:tmpl w:val="245AE3DE"/>
    <w:lvl w:ilvl="0" w:tplc="42CA913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3724F"/>
    <w:multiLevelType w:val="hybridMultilevel"/>
    <w:tmpl w:val="1FE026D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2353647A"/>
    <w:multiLevelType w:val="hybridMultilevel"/>
    <w:tmpl w:val="272C1B74"/>
    <w:lvl w:ilvl="0" w:tplc="85EE62F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BF4251"/>
    <w:multiLevelType w:val="hybridMultilevel"/>
    <w:tmpl w:val="C520DBC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372C49E0"/>
    <w:multiLevelType w:val="hybridMultilevel"/>
    <w:tmpl w:val="A6B86212"/>
    <w:lvl w:ilvl="0" w:tplc="B54A5EB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335184"/>
    <w:multiLevelType w:val="hybridMultilevel"/>
    <w:tmpl w:val="FCC0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D2E41"/>
    <w:multiLevelType w:val="hybridMultilevel"/>
    <w:tmpl w:val="8E98009A"/>
    <w:lvl w:ilvl="0" w:tplc="5E6E2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886088"/>
    <w:multiLevelType w:val="hybridMultilevel"/>
    <w:tmpl w:val="AD760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407410"/>
    <w:multiLevelType w:val="hybridMultilevel"/>
    <w:tmpl w:val="CBD417A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14D589A"/>
    <w:multiLevelType w:val="hybridMultilevel"/>
    <w:tmpl w:val="CBEA5E80"/>
    <w:lvl w:ilvl="0" w:tplc="42201FB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9500C7"/>
    <w:multiLevelType w:val="hybridMultilevel"/>
    <w:tmpl w:val="0134A8D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43B95E2E"/>
    <w:multiLevelType w:val="hybridMultilevel"/>
    <w:tmpl w:val="FDDC72B6"/>
    <w:lvl w:ilvl="0" w:tplc="1CCE827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49395E"/>
    <w:multiLevelType w:val="hybridMultilevel"/>
    <w:tmpl w:val="23DE8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5AE5B28"/>
    <w:multiLevelType w:val="hybridMultilevel"/>
    <w:tmpl w:val="8B44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22578"/>
    <w:multiLevelType w:val="hybridMultilevel"/>
    <w:tmpl w:val="4C8AC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044CBD"/>
    <w:multiLevelType w:val="hybridMultilevel"/>
    <w:tmpl w:val="1AB01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40E96"/>
    <w:multiLevelType w:val="hybridMultilevel"/>
    <w:tmpl w:val="68D6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0472D7"/>
    <w:multiLevelType w:val="multilevel"/>
    <w:tmpl w:val="10B44438"/>
    <w:lvl w:ilvl="0">
      <w:start w:val="1"/>
      <w:numFmt w:val="decimal"/>
      <w:lvlText w:val="%1."/>
      <w:lvlJc w:val="left"/>
      <w:pPr>
        <w:tabs>
          <w:tab w:val="num" w:pos="720"/>
        </w:tabs>
        <w:ind w:left="720" w:hanging="360"/>
      </w:pPr>
      <w:rPr>
        <w:rFonts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6A1F62"/>
    <w:multiLevelType w:val="hybridMultilevel"/>
    <w:tmpl w:val="F1B8C8A2"/>
    <w:lvl w:ilvl="0" w:tplc="962A48A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F95DD6"/>
    <w:multiLevelType w:val="hybridMultilevel"/>
    <w:tmpl w:val="63787C74"/>
    <w:lvl w:ilvl="0" w:tplc="5766592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C60296"/>
    <w:multiLevelType w:val="hybridMultilevel"/>
    <w:tmpl w:val="E49A931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4" w15:restartNumberingAfterBreak="0">
    <w:nsid w:val="6211681A"/>
    <w:multiLevelType w:val="hybridMultilevel"/>
    <w:tmpl w:val="50E61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01EC0"/>
    <w:multiLevelType w:val="hybridMultilevel"/>
    <w:tmpl w:val="CB1C9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C365F7"/>
    <w:multiLevelType w:val="hybridMultilevel"/>
    <w:tmpl w:val="9866F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163BF8"/>
    <w:multiLevelType w:val="hybridMultilevel"/>
    <w:tmpl w:val="D212B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3D4154"/>
    <w:multiLevelType w:val="hybridMultilevel"/>
    <w:tmpl w:val="E5BC1C1A"/>
    <w:lvl w:ilvl="0" w:tplc="42201FB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6C74E0"/>
    <w:multiLevelType w:val="hybridMultilevel"/>
    <w:tmpl w:val="F7E0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6E1B89"/>
    <w:multiLevelType w:val="hybridMultilevel"/>
    <w:tmpl w:val="368AC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9335473">
    <w:abstractNumId w:val="11"/>
  </w:num>
  <w:num w:numId="2" w16cid:durableId="1508671059">
    <w:abstractNumId w:val="24"/>
  </w:num>
  <w:num w:numId="3" w16cid:durableId="752312005">
    <w:abstractNumId w:val="2"/>
  </w:num>
  <w:num w:numId="4" w16cid:durableId="1528985381">
    <w:abstractNumId w:val="27"/>
  </w:num>
  <w:num w:numId="5" w16cid:durableId="1968582559">
    <w:abstractNumId w:val="20"/>
  </w:num>
  <w:num w:numId="6" w16cid:durableId="693195634">
    <w:abstractNumId w:val="30"/>
  </w:num>
  <w:num w:numId="7" w16cid:durableId="1302419318">
    <w:abstractNumId w:val="1"/>
  </w:num>
  <w:num w:numId="8" w16cid:durableId="447742227">
    <w:abstractNumId w:val="26"/>
  </w:num>
  <w:num w:numId="9" w16cid:durableId="525753024">
    <w:abstractNumId w:val="18"/>
  </w:num>
  <w:num w:numId="10" w16cid:durableId="464084472">
    <w:abstractNumId w:val="16"/>
  </w:num>
  <w:num w:numId="11" w16cid:durableId="348414760">
    <w:abstractNumId w:val="19"/>
  </w:num>
  <w:num w:numId="12" w16cid:durableId="310252122">
    <w:abstractNumId w:val="10"/>
  </w:num>
  <w:num w:numId="13" w16cid:durableId="301886512">
    <w:abstractNumId w:val="6"/>
  </w:num>
  <w:num w:numId="14" w16cid:durableId="267012128">
    <w:abstractNumId w:val="29"/>
  </w:num>
  <w:num w:numId="15" w16cid:durableId="361249690">
    <w:abstractNumId w:val="8"/>
  </w:num>
  <w:num w:numId="16" w16cid:durableId="707535162">
    <w:abstractNumId w:val="12"/>
  </w:num>
  <w:num w:numId="17" w16cid:durableId="2018146768">
    <w:abstractNumId w:val="5"/>
  </w:num>
  <w:num w:numId="18" w16cid:durableId="2091005316">
    <w:abstractNumId w:val="0"/>
  </w:num>
  <w:num w:numId="19" w16cid:durableId="1663240711">
    <w:abstractNumId w:val="21"/>
  </w:num>
  <w:num w:numId="20" w16cid:durableId="254166724">
    <w:abstractNumId w:val="7"/>
  </w:num>
  <w:num w:numId="21" w16cid:durableId="206111378">
    <w:abstractNumId w:val="3"/>
  </w:num>
  <w:num w:numId="22" w16cid:durableId="1103454955">
    <w:abstractNumId w:val="15"/>
  </w:num>
  <w:num w:numId="23" w16cid:durableId="2134592578">
    <w:abstractNumId w:val="22"/>
  </w:num>
  <w:num w:numId="24" w16cid:durableId="878784674">
    <w:abstractNumId w:val="28"/>
  </w:num>
  <w:num w:numId="25" w16cid:durableId="732502667">
    <w:abstractNumId w:val="14"/>
  </w:num>
  <w:num w:numId="26" w16cid:durableId="2128499619">
    <w:abstractNumId w:val="23"/>
  </w:num>
  <w:num w:numId="27" w16cid:durableId="1566531193">
    <w:abstractNumId w:val="4"/>
  </w:num>
  <w:num w:numId="28" w16cid:durableId="1399210810">
    <w:abstractNumId w:val="13"/>
  </w:num>
  <w:num w:numId="29" w16cid:durableId="1649044828">
    <w:abstractNumId w:val="9"/>
  </w:num>
  <w:num w:numId="30" w16cid:durableId="1897013138">
    <w:abstractNumId w:val="25"/>
  </w:num>
  <w:num w:numId="31" w16cid:durableId="245850376">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activeWritingStyle w:appName="MSWord" w:lang="es-ES_tradnl"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s-ES_tradnl" w:vendorID="64" w:dllVersion="4096" w:nlCheck="1" w:checkStyle="0"/>
  <w:activeWritingStyle w:appName="MSWord" w:lang="es-ES_tradnl" w:vendorID="64" w:dllVersion="0" w:nlCheck="1" w:checkStyle="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rUwMLO0sDAwsTBU0lEKTi0uzszPAykwNqsFAPY9ToEtAAAA"/>
  </w:docVars>
  <w:rsids>
    <w:rsidRoot w:val="00A27C08"/>
    <w:rsid w:val="00000D87"/>
    <w:rsid w:val="00003B6E"/>
    <w:rsid w:val="000055CA"/>
    <w:rsid w:val="00022708"/>
    <w:rsid w:val="000232CD"/>
    <w:rsid w:val="000360AD"/>
    <w:rsid w:val="00043361"/>
    <w:rsid w:val="00051F72"/>
    <w:rsid w:val="00056CFA"/>
    <w:rsid w:val="00057F39"/>
    <w:rsid w:val="000619C1"/>
    <w:rsid w:val="0006747E"/>
    <w:rsid w:val="000711CA"/>
    <w:rsid w:val="00076323"/>
    <w:rsid w:val="00077DA3"/>
    <w:rsid w:val="00080307"/>
    <w:rsid w:val="000808DD"/>
    <w:rsid w:val="000833CB"/>
    <w:rsid w:val="000872A0"/>
    <w:rsid w:val="00090005"/>
    <w:rsid w:val="0009214E"/>
    <w:rsid w:val="00093698"/>
    <w:rsid w:val="000976CC"/>
    <w:rsid w:val="000A0E3A"/>
    <w:rsid w:val="000A1D65"/>
    <w:rsid w:val="000A2AE0"/>
    <w:rsid w:val="000A2BAE"/>
    <w:rsid w:val="000B63E2"/>
    <w:rsid w:val="000B6987"/>
    <w:rsid w:val="000B7103"/>
    <w:rsid w:val="000B7C28"/>
    <w:rsid w:val="000C122C"/>
    <w:rsid w:val="000C5A56"/>
    <w:rsid w:val="000C640E"/>
    <w:rsid w:val="000D2801"/>
    <w:rsid w:val="000D301A"/>
    <w:rsid w:val="000D58A9"/>
    <w:rsid w:val="000E3980"/>
    <w:rsid w:val="000E4134"/>
    <w:rsid w:val="000E6CD5"/>
    <w:rsid w:val="000F24A1"/>
    <w:rsid w:val="0010581D"/>
    <w:rsid w:val="00116260"/>
    <w:rsid w:val="001174C2"/>
    <w:rsid w:val="0012044C"/>
    <w:rsid w:val="0012163B"/>
    <w:rsid w:val="00132C75"/>
    <w:rsid w:val="00133BAF"/>
    <w:rsid w:val="00135B49"/>
    <w:rsid w:val="0013750C"/>
    <w:rsid w:val="001412D2"/>
    <w:rsid w:val="001434DF"/>
    <w:rsid w:val="0014371A"/>
    <w:rsid w:val="00145153"/>
    <w:rsid w:val="00150CB0"/>
    <w:rsid w:val="00153C09"/>
    <w:rsid w:val="00154012"/>
    <w:rsid w:val="00156A18"/>
    <w:rsid w:val="00162F1D"/>
    <w:rsid w:val="001639CD"/>
    <w:rsid w:val="001639E1"/>
    <w:rsid w:val="001676C0"/>
    <w:rsid w:val="0017244F"/>
    <w:rsid w:val="00180E0F"/>
    <w:rsid w:val="001813CE"/>
    <w:rsid w:val="0018641C"/>
    <w:rsid w:val="00187801"/>
    <w:rsid w:val="00191DE3"/>
    <w:rsid w:val="0019211E"/>
    <w:rsid w:val="00196176"/>
    <w:rsid w:val="001A3786"/>
    <w:rsid w:val="001A3BB6"/>
    <w:rsid w:val="001A7CA3"/>
    <w:rsid w:val="001A7F9A"/>
    <w:rsid w:val="001B5049"/>
    <w:rsid w:val="001C356D"/>
    <w:rsid w:val="001C7878"/>
    <w:rsid w:val="001D0B11"/>
    <w:rsid w:val="001D13CA"/>
    <w:rsid w:val="001D3C3C"/>
    <w:rsid w:val="001E18C6"/>
    <w:rsid w:val="001E4457"/>
    <w:rsid w:val="001F2BD8"/>
    <w:rsid w:val="00207F92"/>
    <w:rsid w:val="0021074A"/>
    <w:rsid w:val="0021468E"/>
    <w:rsid w:val="00216648"/>
    <w:rsid w:val="0023200C"/>
    <w:rsid w:val="002374FF"/>
    <w:rsid w:val="0024051F"/>
    <w:rsid w:val="002409F9"/>
    <w:rsid w:val="002415B0"/>
    <w:rsid w:val="002422F3"/>
    <w:rsid w:val="00252864"/>
    <w:rsid w:val="00260C76"/>
    <w:rsid w:val="002625AF"/>
    <w:rsid w:val="002641B9"/>
    <w:rsid w:val="00272380"/>
    <w:rsid w:val="00275F88"/>
    <w:rsid w:val="002A5F6B"/>
    <w:rsid w:val="002A67A6"/>
    <w:rsid w:val="002D307E"/>
    <w:rsid w:val="002D30E1"/>
    <w:rsid w:val="002D59E7"/>
    <w:rsid w:val="002D60BA"/>
    <w:rsid w:val="002E23FF"/>
    <w:rsid w:val="002E55D7"/>
    <w:rsid w:val="002F03D1"/>
    <w:rsid w:val="002F0BEE"/>
    <w:rsid w:val="002F5274"/>
    <w:rsid w:val="00303109"/>
    <w:rsid w:val="00304341"/>
    <w:rsid w:val="00311879"/>
    <w:rsid w:val="00312AF3"/>
    <w:rsid w:val="00314DB0"/>
    <w:rsid w:val="00323992"/>
    <w:rsid w:val="0033411F"/>
    <w:rsid w:val="003346B3"/>
    <w:rsid w:val="00334A1B"/>
    <w:rsid w:val="003378DE"/>
    <w:rsid w:val="0034611D"/>
    <w:rsid w:val="003516E0"/>
    <w:rsid w:val="00352639"/>
    <w:rsid w:val="00370503"/>
    <w:rsid w:val="00370867"/>
    <w:rsid w:val="00385E56"/>
    <w:rsid w:val="00396980"/>
    <w:rsid w:val="00396E2C"/>
    <w:rsid w:val="00396E7C"/>
    <w:rsid w:val="003A1900"/>
    <w:rsid w:val="003B077E"/>
    <w:rsid w:val="003B4F62"/>
    <w:rsid w:val="003B51E5"/>
    <w:rsid w:val="003B745A"/>
    <w:rsid w:val="003C11AA"/>
    <w:rsid w:val="003C336A"/>
    <w:rsid w:val="003C7174"/>
    <w:rsid w:val="003D0B37"/>
    <w:rsid w:val="003D1EB4"/>
    <w:rsid w:val="003D77AB"/>
    <w:rsid w:val="003E24EF"/>
    <w:rsid w:val="003E4715"/>
    <w:rsid w:val="003E7949"/>
    <w:rsid w:val="003F2352"/>
    <w:rsid w:val="003F374D"/>
    <w:rsid w:val="0040411F"/>
    <w:rsid w:val="00404ACE"/>
    <w:rsid w:val="00412692"/>
    <w:rsid w:val="00412A4B"/>
    <w:rsid w:val="004150DC"/>
    <w:rsid w:val="004157B2"/>
    <w:rsid w:val="0041631A"/>
    <w:rsid w:val="00416C49"/>
    <w:rsid w:val="00422127"/>
    <w:rsid w:val="00423558"/>
    <w:rsid w:val="004360E9"/>
    <w:rsid w:val="00440BF5"/>
    <w:rsid w:val="0044275E"/>
    <w:rsid w:val="0044423B"/>
    <w:rsid w:val="00446729"/>
    <w:rsid w:val="00446DBD"/>
    <w:rsid w:val="00450242"/>
    <w:rsid w:val="00454748"/>
    <w:rsid w:val="00454E93"/>
    <w:rsid w:val="00457711"/>
    <w:rsid w:val="004614B2"/>
    <w:rsid w:val="00462119"/>
    <w:rsid w:val="00467DC2"/>
    <w:rsid w:val="00471A8D"/>
    <w:rsid w:val="00476584"/>
    <w:rsid w:val="00482431"/>
    <w:rsid w:val="004837BD"/>
    <w:rsid w:val="004867D6"/>
    <w:rsid w:val="00487673"/>
    <w:rsid w:val="004903B8"/>
    <w:rsid w:val="00491B90"/>
    <w:rsid w:val="00493927"/>
    <w:rsid w:val="00494145"/>
    <w:rsid w:val="00495660"/>
    <w:rsid w:val="004977CD"/>
    <w:rsid w:val="004A071E"/>
    <w:rsid w:val="004A07C3"/>
    <w:rsid w:val="004A509E"/>
    <w:rsid w:val="004A6BCE"/>
    <w:rsid w:val="004B440E"/>
    <w:rsid w:val="004B486A"/>
    <w:rsid w:val="004C2710"/>
    <w:rsid w:val="004C6A8E"/>
    <w:rsid w:val="004E2A9C"/>
    <w:rsid w:val="004E42B1"/>
    <w:rsid w:val="004E4F2E"/>
    <w:rsid w:val="004F0C31"/>
    <w:rsid w:val="004F1CB7"/>
    <w:rsid w:val="004F40D5"/>
    <w:rsid w:val="0050002C"/>
    <w:rsid w:val="005041EA"/>
    <w:rsid w:val="005115C2"/>
    <w:rsid w:val="00512580"/>
    <w:rsid w:val="005136D6"/>
    <w:rsid w:val="00516074"/>
    <w:rsid w:val="0052075A"/>
    <w:rsid w:val="00523DC1"/>
    <w:rsid w:val="0053599A"/>
    <w:rsid w:val="0053654F"/>
    <w:rsid w:val="005470D7"/>
    <w:rsid w:val="00555C0C"/>
    <w:rsid w:val="0055646E"/>
    <w:rsid w:val="00556B47"/>
    <w:rsid w:val="0056205C"/>
    <w:rsid w:val="00564F63"/>
    <w:rsid w:val="005666C5"/>
    <w:rsid w:val="00567458"/>
    <w:rsid w:val="00571E44"/>
    <w:rsid w:val="0057290E"/>
    <w:rsid w:val="00572BCF"/>
    <w:rsid w:val="005742E7"/>
    <w:rsid w:val="00575EC3"/>
    <w:rsid w:val="0057607B"/>
    <w:rsid w:val="00584C84"/>
    <w:rsid w:val="00585194"/>
    <w:rsid w:val="00586813"/>
    <w:rsid w:val="00590294"/>
    <w:rsid w:val="005909AE"/>
    <w:rsid w:val="00590DED"/>
    <w:rsid w:val="00594375"/>
    <w:rsid w:val="005B276D"/>
    <w:rsid w:val="005B6CB7"/>
    <w:rsid w:val="005C751A"/>
    <w:rsid w:val="005D0C11"/>
    <w:rsid w:val="005D2A8A"/>
    <w:rsid w:val="005D3EF0"/>
    <w:rsid w:val="005D601B"/>
    <w:rsid w:val="005D71B3"/>
    <w:rsid w:val="005E0088"/>
    <w:rsid w:val="005E1234"/>
    <w:rsid w:val="005F1A02"/>
    <w:rsid w:val="00605647"/>
    <w:rsid w:val="006133DC"/>
    <w:rsid w:val="00613EED"/>
    <w:rsid w:val="0061558D"/>
    <w:rsid w:val="00620F84"/>
    <w:rsid w:val="006215DE"/>
    <w:rsid w:val="00624274"/>
    <w:rsid w:val="006364D1"/>
    <w:rsid w:val="00636E2B"/>
    <w:rsid w:val="00637EE1"/>
    <w:rsid w:val="0064100B"/>
    <w:rsid w:val="00641C75"/>
    <w:rsid w:val="0064410F"/>
    <w:rsid w:val="00645CB1"/>
    <w:rsid w:val="006517BC"/>
    <w:rsid w:val="00664184"/>
    <w:rsid w:val="006659EF"/>
    <w:rsid w:val="00665B17"/>
    <w:rsid w:val="006662C8"/>
    <w:rsid w:val="0067509C"/>
    <w:rsid w:val="00675521"/>
    <w:rsid w:val="00675B9A"/>
    <w:rsid w:val="0068073D"/>
    <w:rsid w:val="00682D6C"/>
    <w:rsid w:val="00683DE8"/>
    <w:rsid w:val="00686430"/>
    <w:rsid w:val="00687310"/>
    <w:rsid w:val="0069513F"/>
    <w:rsid w:val="006976D4"/>
    <w:rsid w:val="006A0CC4"/>
    <w:rsid w:val="006A781F"/>
    <w:rsid w:val="006B116C"/>
    <w:rsid w:val="006B15AC"/>
    <w:rsid w:val="006B418F"/>
    <w:rsid w:val="006B6CEE"/>
    <w:rsid w:val="006C4E97"/>
    <w:rsid w:val="006E146E"/>
    <w:rsid w:val="006E1C5E"/>
    <w:rsid w:val="006F11C3"/>
    <w:rsid w:val="006F4C16"/>
    <w:rsid w:val="007001D3"/>
    <w:rsid w:val="00701127"/>
    <w:rsid w:val="00706D06"/>
    <w:rsid w:val="007221E7"/>
    <w:rsid w:val="00722211"/>
    <w:rsid w:val="00722360"/>
    <w:rsid w:val="00727905"/>
    <w:rsid w:val="00741EB0"/>
    <w:rsid w:val="007434C7"/>
    <w:rsid w:val="007514DA"/>
    <w:rsid w:val="00753778"/>
    <w:rsid w:val="0075471D"/>
    <w:rsid w:val="00754E0A"/>
    <w:rsid w:val="00761101"/>
    <w:rsid w:val="007700B2"/>
    <w:rsid w:val="007719E1"/>
    <w:rsid w:val="00775E54"/>
    <w:rsid w:val="00781C20"/>
    <w:rsid w:val="00787BB8"/>
    <w:rsid w:val="00797DBD"/>
    <w:rsid w:val="007A1A98"/>
    <w:rsid w:val="007A60A0"/>
    <w:rsid w:val="007A651B"/>
    <w:rsid w:val="007B0097"/>
    <w:rsid w:val="007B13FE"/>
    <w:rsid w:val="007B1725"/>
    <w:rsid w:val="007B2B28"/>
    <w:rsid w:val="007B39BD"/>
    <w:rsid w:val="007B536D"/>
    <w:rsid w:val="007B5450"/>
    <w:rsid w:val="007B7E50"/>
    <w:rsid w:val="007C04A3"/>
    <w:rsid w:val="007C54B9"/>
    <w:rsid w:val="007C7543"/>
    <w:rsid w:val="007D0E2E"/>
    <w:rsid w:val="007E295C"/>
    <w:rsid w:val="007E3ED3"/>
    <w:rsid w:val="007E5DE1"/>
    <w:rsid w:val="007E5E93"/>
    <w:rsid w:val="007F05E2"/>
    <w:rsid w:val="007F386A"/>
    <w:rsid w:val="007F44F2"/>
    <w:rsid w:val="007F4D7D"/>
    <w:rsid w:val="00805E5B"/>
    <w:rsid w:val="00812628"/>
    <w:rsid w:val="008213A9"/>
    <w:rsid w:val="00823059"/>
    <w:rsid w:val="00823ABD"/>
    <w:rsid w:val="0082418F"/>
    <w:rsid w:val="00830B3C"/>
    <w:rsid w:val="00833E19"/>
    <w:rsid w:val="00834CFF"/>
    <w:rsid w:val="00840E66"/>
    <w:rsid w:val="008426D1"/>
    <w:rsid w:val="00846062"/>
    <w:rsid w:val="0084694E"/>
    <w:rsid w:val="00856B00"/>
    <w:rsid w:val="0086434A"/>
    <w:rsid w:val="00865235"/>
    <w:rsid w:val="0087484D"/>
    <w:rsid w:val="0087572F"/>
    <w:rsid w:val="008814E4"/>
    <w:rsid w:val="008821A0"/>
    <w:rsid w:val="008828D1"/>
    <w:rsid w:val="00883B06"/>
    <w:rsid w:val="00890251"/>
    <w:rsid w:val="0089554D"/>
    <w:rsid w:val="008A2A1A"/>
    <w:rsid w:val="008A36A3"/>
    <w:rsid w:val="008A4864"/>
    <w:rsid w:val="008A7258"/>
    <w:rsid w:val="008C295E"/>
    <w:rsid w:val="008C57C3"/>
    <w:rsid w:val="008C6D85"/>
    <w:rsid w:val="008C6DB5"/>
    <w:rsid w:val="008C7BBC"/>
    <w:rsid w:val="008C7DA5"/>
    <w:rsid w:val="008D2DBD"/>
    <w:rsid w:val="008D656C"/>
    <w:rsid w:val="008E348B"/>
    <w:rsid w:val="008E3E00"/>
    <w:rsid w:val="008E42E2"/>
    <w:rsid w:val="008E7373"/>
    <w:rsid w:val="008F1F85"/>
    <w:rsid w:val="008F27A5"/>
    <w:rsid w:val="008F47CB"/>
    <w:rsid w:val="008F5D9C"/>
    <w:rsid w:val="008F6317"/>
    <w:rsid w:val="00907877"/>
    <w:rsid w:val="0091091B"/>
    <w:rsid w:val="00911447"/>
    <w:rsid w:val="00917BF9"/>
    <w:rsid w:val="009229C6"/>
    <w:rsid w:val="0092584B"/>
    <w:rsid w:val="00925943"/>
    <w:rsid w:val="00931F9C"/>
    <w:rsid w:val="009328D2"/>
    <w:rsid w:val="00933970"/>
    <w:rsid w:val="0093493E"/>
    <w:rsid w:val="00934E8C"/>
    <w:rsid w:val="00953D58"/>
    <w:rsid w:val="009541FB"/>
    <w:rsid w:val="009551D1"/>
    <w:rsid w:val="00955FFA"/>
    <w:rsid w:val="00956CBB"/>
    <w:rsid w:val="0096342C"/>
    <w:rsid w:val="0096636B"/>
    <w:rsid w:val="009669E5"/>
    <w:rsid w:val="0097272C"/>
    <w:rsid w:val="00974AEF"/>
    <w:rsid w:val="00975181"/>
    <w:rsid w:val="009857F7"/>
    <w:rsid w:val="009908C9"/>
    <w:rsid w:val="00991D36"/>
    <w:rsid w:val="009920BD"/>
    <w:rsid w:val="009928AA"/>
    <w:rsid w:val="009948CF"/>
    <w:rsid w:val="00995BD6"/>
    <w:rsid w:val="009B390C"/>
    <w:rsid w:val="009B53A8"/>
    <w:rsid w:val="009B6AE9"/>
    <w:rsid w:val="009C4404"/>
    <w:rsid w:val="009C75DC"/>
    <w:rsid w:val="009C76DB"/>
    <w:rsid w:val="009D0144"/>
    <w:rsid w:val="009D01F4"/>
    <w:rsid w:val="009D5AFB"/>
    <w:rsid w:val="009D5CA6"/>
    <w:rsid w:val="009E0081"/>
    <w:rsid w:val="009E404D"/>
    <w:rsid w:val="009F37D0"/>
    <w:rsid w:val="009F5737"/>
    <w:rsid w:val="009F6853"/>
    <w:rsid w:val="00A058C7"/>
    <w:rsid w:val="00A12E36"/>
    <w:rsid w:val="00A149DA"/>
    <w:rsid w:val="00A14C7F"/>
    <w:rsid w:val="00A21D64"/>
    <w:rsid w:val="00A22D5A"/>
    <w:rsid w:val="00A24523"/>
    <w:rsid w:val="00A27C08"/>
    <w:rsid w:val="00A36985"/>
    <w:rsid w:val="00A36C21"/>
    <w:rsid w:val="00A36EF3"/>
    <w:rsid w:val="00A466E0"/>
    <w:rsid w:val="00A50AA4"/>
    <w:rsid w:val="00A50E0E"/>
    <w:rsid w:val="00A51F1D"/>
    <w:rsid w:val="00A5750C"/>
    <w:rsid w:val="00A62316"/>
    <w:rsid w:val="00A6525B"/>
    <w:rsid w:val="00A66BE8"/>
    <w:rsid w:val="00A74F3D"/>
    <w:rsid w:val="00A77C03"/>
    <w:rsid w:val="00A85DE2"/>
    <w:rsid w:val="00A86425"/>
    <w:rsid w:val="00A86797"/>
    <w:rsid w:val="00A95865"/>
    <w:rsid w:val="00A95A20"/>
    <w:rsid w:val="00AA703F"/>
    <w:rsid w:val="00AB1659"/>
    <w:rsid w:val="00AB217D"/>
    <w:rsid w:val="00AB36AD"/>
    <w:rsid w:val="00AB75A6"/>
    <w:rsid w:val="00AC192B"/>
    <w:rsid w:val="00AC1E0E"/>
    <w:rsid w:val="00AC49D3"/>
    <w:rsid w:val="00AC66DA"/>
    <w:rsid w:val="00AD0B9D"/>
    <w:rsid w:val="00AE02F0"/>
    <w:rsid w:val="00AE2207"/>
    <w:rsid w:val="00AE38E4"/>
    <w:rsid w:val="00AE4ACE"/>
    <w:rsid w:val="00AE60A2"/>
    <w:rsid w:val="00AE6CB7"/>
    <w:rsid w:val="00AE79F8"/>
    <w:rsid w:val="00AF4DA8"/>
    <w:rsid w:val="00B07988"/>
    <w:rsid w:val="00B117EC"/>
    <w:rsid w:val="00B179FD"/>
    <w:rsid w:val="00B21993"/>
    <w:rsid w:val="00B226B4"/>
    <w:rsid w:val="00B3053D"/>
    <w:rsid w:val="00B31510"/>
    <w:rsid w:val="00B34F9F"/>
    <w:rsid w:val="00B41F89"/>
    <w:rsid w:val="00B43343"/>
    <w:rsid w:val="00B533CA"/>
    <w:rsid w:val="00B5435C"/>
    <w:rsid w:val="00B5460F"/>
    <w:rsid w:val="00B55B78"/>
    <w:rsid w:val="00B60148"/>
    <w:rsid w:val="00B6527A"/>
    <w:rsid w:val="00B72723"/>
    <w:rsid w:val="00B77661"/>
    <w:rsid w:val="00B959D0"/>
    <w:rsid w:val="00B96070"/>
    <w:rsid w:val="00BA1739"/>
    <w:rsid w:val="00BA6FCE"/>
    <w:rsid w:val="00BB3E74"/>
    <w:rsid w:val="00BB6023"/>
    <w:rsid w:val="00BB6DEE"/>
    <w:rsid w:val="00BB7D77"/>
    <w:rsid w:val="00BD41F0"/>
    <w:rsid w:val="00BD68A2"/>
    <w:rsid w:val="00BE085D"/>
    <w:rsid w:val="00BE0964"/>
    <w:rsid w:val="00BF1078"/>
    <w:rsid w:val="00BF12DC"/>
    <w:rsid w:val="00BF3414"/>
    <w:rsid w:val="00BF5446"/>
    <w:rsid w:val="00C060EE"/>
    <w:rsid w:val="00C201B9"/>
    <w:rsid w:val="00C253DE"/>
    <w:rsid w:val="00C26C3B"/>
    <w:rsid w:val="00C36F30"/>
    <w:rsid w:val="00C419B2"/>
    <w:rsid w:val="00C42FEA"/>
    <w:rsid w:val="00C51774"/>
    <w:rsid w:val="00C52F72"/>
    <w:rsid w:val="00C54317"/>
    <w:rsid w:val="00C57C10"/>
    <w:rsid w:val="00C601E4"/>
    <w:rsid w:val="00C71FF7"/>
    <w:rsid w:val="00C72114"/>
    <w:rsid w:val="00C7294E"/>
    <w:rsid w:val="00C80E49"/>
    <w:rsid w:val="00C82E11"/>
    <w:rsid w:val="00C87899"/>
    <w:rsid w:val="00C907D1"/>
    <w:rsid w:val="00C92C07"/>
    <w:rsid w:val="00C93EA7"/>
    <w:rsid w:val="00C95BC0"/>
    <w:rsid w:val="00CB3000"/>
    <w:rsid w:val="00CB31F4"/>
    <w:rsid w:val="00CC7217"/>
    <w:rsid w:val="00CC7349"/>
    <w:rsid w:val="00CD08A4"/>
    <w:rsid w:val="00CD5C1C"/>
    <w:rsid w:val="00CE0EA4"/>
    <w:rsid w:val="00CE51F1"/>
    <w:rsid w:val="00CF349D"/>
    <w:rsid w:val="00CF4B08"/>
    <w:rsid w:val="00D008C4"/>
    <w:rsid w:val="00D0361D"/>
    <w:rsid w:val="00D04FE6"/>
    <w:rsid w:val="00D14D18"/>
    <w:rsid w:val="00D16187"/>
    <w:rsid w:val="00D20DCC"/>
    <w:rsid w:val="00D2458E"/>
    <w:rsid w:val="00D26F9E"/>
    <w:rsid w:val="00D319C2"/>
    <w:rsid w:val="00D33EE6"/>
    <w:rsid w:val="00D3423E"/>
    <w:rsid w:val="00D36B28"/>
    <w:rsid w:val="00D378F4"/>
    <w:rsid w:val="00D407D5"/>
    <w:rsid w:val="00D4519A"/>
    <w:rsid w:val="00D54010"/>
    <w:rsid w:val="00D54C85"/>
    <w:rsid w:val="00D65FA9"/>
    <w:rsid w:val="00D80B9D"/>
    <w:rsid w:val="00D91931"/>
    <w:rsid w:val="00D93CAD"/>
    <w:rsid w:val="00D94459"/>
    <w:rsid w:val="00D96693"/>
    <w:rsid w:val="00DB6B82"/>
    <w:rsid w:val="00DC4F0F"/>
    <w:rsid w:val="00DC712B"/>
    <w:rsid w:val="00DD3239"/>
    <w:rsid w:val="00DD7255"/>
    <w:rsid w:val="00DD7717"/>
    <w:rsid w:val="00DD7BBF"/>
    <w:rsid w:val="00DE1367"/>
    <w:rsid w:val="00DF4A24"/>
    <w:rsid w:val="00E1020F"/>
    <w:rsid w:val="00E10DCD"/>
    <w:rsid w:val="00E117E2"/>
    <w:rsid w:val="00E11D4D"/>
    <w:rsid w:val="00E15090"/>
    <w:rsid w:val="00E2052A"/>
    <w:rsid w:val="00E26477"/>
    <w:rsid w:val="00E27A07"/>
    <w:rsid w:val="00E32327"/>
    <w:rsid w:val="00E34F52"/>
    <w:rsid w:val="00E35DD8"/>
    <w:rsid w:val="00E373D0"/>
    <w:rsid w:val="00E421FB"/>
    <w:rsid w:val="00E46E14"/>
    <w:rsid w:val="00E55823"/>
    <w:rsid w:val="00E60142"/>
    <w:rsid w:val="00E73D6E"/>
    <w:rsid w:val="00E77983"/>
    <w:rsid w:val="00E8412D"/>
    <w:rsid w:val="00E878BB"/>
    <w:rsid w:val="00E97648"/>
    <w:rsid w:val="00EA02AE"/>
    <w:rsid w:val="00EA558D"/>
    <w:rsid w:val="00EB30A7"/>
    <w:rsid w:val="00EB7FBB"/>
    <w:rsid w:val="00EC7380"/>
    <w:rsid w:val="00ED22EC"/>
    <w:rsid w:val="00ED45C8"/>
    <w:rsid w:val="00ED501B"/>
    <w:rsid w:val="00ED6A50"/>
    <w:rsid w:val="00ED774B"/>
    <w:rsid w:val="00EE2CFF"/>
    <w:rsid w:val="00EE68B7"/>
    <w:rsid w:val="00EE6B4A"/>
    <w:rsid w:val="00EE7506"/>
    <w:rsid w:val="00EF2937"/>
    <w:rsid w:val="00EF56FB"/>
    <w:rsid w:val="00EF7CA5"/>
    <w:rsid w:val="00F00B2F"/>
    <w:rsid w:val="00F0489A"/>
    <w:rsid w:val="00F06F3E"/>
    <w:rsid w:val="00F1391E"/>
    <w:rsid w:val="00F16193"/>
    <w:rsid w:val="00F205EF"/>
    <w:rsid w:val="00F20D74"/>
    <w:rsid w:val="00F22BEA"/>
    <w:rsid w:val="00F241DF"/>
    <w:rsid w:val="00F25524"/>
    <w:rsid w:val="00F260B4"/>
    <w:rsid w:val="00F300A8"/>
    <w:rsid w:val="00F31C20"/>
    <w:rsid w:val="00F32D3B"/>
    <w:rsid w:val="00F342EB"/>
    <w:rsid w:val="00F3528B"/>
    <w:rsid w:val="00F36168"/>
    <w:rsid w:val="00F46790"/>
    <w:rsid w:val="00F55E55"/>
    <w:rsid w:val="00F6740F"/>
    <w:rsid w:val="00F73438"/>
    <w:rsid w:val="00F814D3"/>
    <w:rsid w:val="00F8681F"/>
    <w:rsid w:val="00F9060E"/>
    <w:rsid w:val="00F90F32"/>
    <w:rsid w:val="00F9175D"/>
    <w:rsid w:val="00F91B58"/>
    <w:rsid w:val="00F97524"/>
    <w:rsid w:val="00FA73D1"/>
    <w:rsid w:val="00FB0788"/>
    <w:rsid w:val="00FB48A8"/>
    <w:rsid w:val="00FC07BB"/>
    <w:rsid w:val="00FD5B66"/>
    <w:rsid w:val="00FD672B"/>
    <w:rsid w:val="00FE1D6A"/>
    <w:rsid w:val="00FE6D5F"/>
    <w:rsid w:val="00FE7031"/>
    <w:rsid w:val="00FE7DA3"/>
    <w:rsid w:val="00FF0801"/>
    <w:rsid w:val="00FF4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86741D"/>
  <w15:docId w15:val="{72909450-46CE-460D-A252-8EB3CAD9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libri" w:hAnsi="Cambria"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6D1"/>
  </w:style>
  <w:style w:type="paragraph" w:styleId="Heading1">
    <w:name w:val="heading 1"/>
    <w:basedOn w:val="Normal"/>
    <w:next w:val="Normal"/>
    <w:link w:val="Heading1Char"/>
    <w:qFormat/>
    <w:rsid w:val="00F814D3"/>
    <w:pPr>
      <w:keepNext/>
      <w:numPr>
        <w:ilvl w:val="12"/>
      </w:numPr>
      <w:outlineLvl w:val="0"/>
    </w:pPr>
    <w:rPr>
      <w:b/>
      <w:bCs/>
      <w:sz w:val="22"/>
    </w:rPr>
  </w:style>
  <w:style w:type="paragraph" w:styleId="Heading2">
    <w:name w:val="heading 2"/>
    <w:basedOn w:val="Normal"/>
    <w:next w:val="Normal"/>
    <w:link w:val="Heading2Char"/>
    <w:uiPriority w:val="9"/>
    <w:unhideWhenUsed/>
    <w:qFormat/>
    <w:rsid w:val="0042355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A27C08"/>
    <w:rPr>
      <w:b/>
      <w:bCs/>
      <w:sz w:val="36"/>
      <w:szCs w:val="36"/>
    </w:rPr>
  </w:style>
  <w:style w:type="character" w:customStyle="1" w:styleId="BodyText2Char">
    <w:name w:val="Body Text 2 Char"/>
    <w:link w:val="BodyText2"/>
    <w:uiPriority w:val="99"/>
    <w:rsid w:val="00A27C08"/>
    <w:rPr>
      <w:rFonts w:eastAsia="Times New Roman"/>
      <w:b/>
      <w:bCs/>
      <w:sz w:val="36"/>
      <w:szCs w:val="36"/>
    </w:rPr>
  </w:style>
  <w:style w:type="paragraph" w:styleId="BalloonText">
    <w:name w:val="Balloon Text"/>
    <w:basedOn w:val="Normal"/>
    <w:link w:val="BalloonTextChar"/>
    <w:uiPriority w:val="99"/>
    <w:semiHidden/>
    <w:unhideWhenUsed/>
    <w:rsid w:val="00A27C08"/>
    <w:rPr>
      <w:rFonts w:ascii="Tahoma" w:hAnsi="Tahoma" w:cs="Tahoma"/>
      <w:sz w:val="16"/>
      <w:szCs w:val="16"/>
    </w:rPr>
  </w:style>
  <w:style w:type="character" w:customStyle="1" w:styleId="BalloonTextChar">
    <w:name w:val="Balloon Text Char"/>
    <w:link w:val="BalloonText"/>
    <w:uiPriority w:val="99"/>
    <w:semiHidden/>
    <w:rsid w:val="00A27C08"/>
    <w:rPr>
      <w:rFonts w:ascii="Tahoma" w:eastAsia="Times New Roman" w:hAnsi="Tahoma" w:cs="Tahoma"/>
      <w:sz w:val="16"/>
      <w:szCs w:val="16"/>
    </w:rPr>
  </w:style>
  <w:style w:type="paragraph" w:styleId="BodyText">
    <w:name w:val="Body Text"/>
    <w:basedOn w:val="Normal"/>
    <w:link w:val="BodyTextChar"/>
    <w:uiPriority w:val="99"/>
    <w:unhideWhenUsed/>
    <w:rsid w:val="00A27C08"/>
    <w:pPr>
      <w:spacing w:after="120"/>
    </w:pPr>
  </w:style>
  <w:style w:type="character" w:customStyle="1" w:styleId="BodyTextChar">
    <w:name w:val="Body Text Char"/>
    <w:link w:val="BodyText"/>
    <w:uiPriority w:val="99"/>
    <w:rsid w:val="00A27C08"/>
    <w:rPr>
      <w:rFonts w:eastAsia="Times New Roman"/>
    </w:rPr>
  </w:style>
  <w:style w:type="paragraph" w:customStyle="1" w:styleId="Level1">
    <w:name w:val="Level 1"/>
    <w:rsid w:val="00A27C08"/>
    <w:pPr>
      <w:autoSpaceDE w:val="0"/>
      <w:autoSpaceDN w:val="0"/>
      <w:adjustRightInd w:val="0"/>
      <w:ind w:left="720"/>
    </w:pPr>
    <w:rPr>
      <w:rFonts w:eastAsia="Times New Roman"/>
    </w:rPr>
  </w:style>
  <w:style w:type="character" w:styleId="Hyperlink">
    <w:name w:val="Hyperlink"/>
    <w:rsid w:val="00A27C08"/>
    <w:rPr>
      <w:color w:val="0000FF"/>
      <w:u w:val="single"/>
    </w:rPr>
  </w:style>
  <w:style w:type="character" w:customStyle="1" w:styleId="Heading1Char">
    <w:name w:val="Heading 1 Char"/>
    <w:link w:val="Heading1"/>
    <w:rsid w:val="00F814D3"/>
    <w:rPr>
      <w:rFonts w:eastAsia="Times New Roman"/>
      <w:b/>
      <w:bCs/>
      <w:sz w:val="22"/>
    </w:rPr>
  </w:style>
  <w:style w:type="paragraph" w:styleId="PlainText">
    <w:name w:val="Plain Text"/>
    <w:basedOn w:val="Normal"/>
    <w:link w:val="PlainTextChar"/>
    <w:uiPriority w:val="99"/>
    <w:rsid w:val="00454E93"/>
    <w:rPr>
      <w:rFonts w:ascii="Courier New" w:hAnsi="Courier New" w:cs="Courier New"/>
      <w:sz w:val="20"/>
      <w:szCs w:val="20"/>
    </w:rPr>
  </w:style>
  <w:style w:type="character" w:customStyle="1" w:styleId="PlainTextChar">
    <w:name w:val="Plain Text Char"/>
    <w:link w:val="PlainText"/>
    <w:uiPriority w:val="99"/>
    <w:rsid w:val="00454E93"/>
    <w:rPr>
      <w:rFonts w:ascii="Courier New" w:eastAsia="Times New Roman" w:hAnsi="Courier New" w:cs="Courier New"/>
    </w:rPr>
  </w:style>
  <w:style w:type="paragraph" w:styleId="NoSpacing">
    <w:name w:val="No Spacing"/>
    <w:uiPriority w:val="1"/>
    <w:qFormat/>
    <w:rsid w:val="00482431"/>
    <w:rPr>
      <w:rFonts w:eastAsia="Times New Roman"/>
    </w:rPr>
  </w:style>
  <w:style w:type="paragraph" w:styleId="ListParagraph">
    <w:name w:val="List Paragraph"/>
    <w:basedOn w:val="Normal"/>
    <w:uiPriority w:val="34"/>
    <w:qFormat/>
    <w:rsid w:val="00B179FD"/>
    <w:pPr>
      <w:ind w:left="720"/>
      <w:contextualSpacing/>
    </w:pPr>
  </w:style>
  <w:style w:type="paragraph" w:customStyle="1" w:styleId="Level2">
    <w:name w:val="Level 2"/>
    <w:rsid w:val="00A50AA4"/>
    <w:pPr>
      <w:autoSpaceDE w:val="0"/>
      <w:autoSpaceDN w:val="0"/>
      <w:adjustRightInd w:val="0"/>
      <w:ind w:left="1440"/>
    </w:pPr>
    <w:rPr>
      <w:rFonts w:eastAsia="Times New Roman"/>
    </w:rPr>
  </w:style>
  <w:style w:type="paragraph" w:styleId="NormalWeb">
    <w:name w:val="Normal (Web)"/>
    <w:basedOn w:val="Normal"/>
    <w:uiPriority w:val="99"/>
    <w:unhideWhenUsed/>
    <w:rsid w:val="00C57C10"/>
    <w:pPr>
      <w:spacing w:before="100" w:beforeAutospacing="1" w:after="100" w:afterAutospacing="1"/>
    </w:pPr>
  </w:style>
  <w:style w:type="paragraph" w:customStyle="1" w:styleId="xmsonormal">
    <w:name w:val="x_msonormal"/>
    <w:basedOn w:val="Normal"/>
    <w:rsid w:val="00C36F30"/>
    <w:rPr>
      <w:rFonts w:ascii="Calibri" w:eastAsiaTheme="minorHAnsi" w:hAnsi="Calibri" w:cs="Calibri"/>
      <w:sz w:val="22"/>
      <w:szCs w:val="22"/>
    </w:rPr>
  </w:style>
  <w:style w:type="character" w:styleId="FollowedHyperlink">
    <w:name w:val="FollowedHyperlink"/>
    <w:basedOn w:val="DefaultParagraphFont"/>
    <w:uiPriority w:val="99"/>
    <w:semiHidden/>
    <w:unhideWhenUsed/>
    <w:rsid w:val="00370867"/>
    <w:rPr>
      <w:color w:val="800080" w:themeColor="followedHyperlink"/>
      <w:u w:val="single"/>
    </w:rPr>
  </w:style>
  <w:style w:type="character" w:customStyle="1" w:styleId="markedcontent">
    <w:name w:val="markedcontent"/>
    <w:basedOn w:val="DefaultParagraphFont"/>
    <w:rsid w:val="00CB3000"/>
  </w:style>
  <w:style w:type="character" w:styleId="UnresolvedMention">
    <w:name w:val="Unresolved Mention"/>
    <w:basedOn w:val="DefaultParagraphFont"/>
    <w:uiPriority w:val="99"/>
    <w:semiHidden/>
    <w:unhideWhenUsed/>
    <w:rsid w:val="001174C2"/>
    <w:rPr>
      <w:color w:val="605E5C"/>
      <w:shd w:val="clear" w:color="auto" w:fill="E1DFDD"/>
    </w:rPr>
  </w:style>
  <w:style w:type="table" w:styleId="TableGrid">
    <w:name w:val="Table Grid"/>
    <w:basedOn w:val="TableNormal"/>
    <w:uiPriority w:val="59"/>
    <w:rsid w:val="001E4457"/>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71E44"/>
    <w:rPr>
      <w:i/>
      <w:iCs/>
    </w:rPr>
  </w:style>
  <w:style w:type="paragraph" w:styleId="Header">
    <w:name w:val="header"/>
    <w:basedOn w:val="Normal"/>
    <w:link w:val="HeaderChar"/>
    <w:uiPriority w:val="99"/>
    <w:unhideWhenUsed/>
    <w:rsid w:val="00664184"/>
    <w:pPr>
      <w:tabs>
        <w:tab w:val="center" w:pos="4680"/>
        <w:tab w:val="right" w:pos="9360"/>
      </w:tabs>
    </w:pPr>
  </w:style>
  <w:style w:type="character" w:customStyle="1" w:styleId="HeaderChar">
    <w:name w:val="Header Char"/>
    <w:basedOn w:val="DefaultParagraphFont"/>
    <w:link w:val="Header"/>
    <w:uiPriority w:val="99"/>
    <w:rsid w:val="00664184"/>
  </w:style>
  <w:style w:type="paragraph" w:styleId="Footer">
    <w:name w:val="footer"/>
    <w:basedOn w:val="Normal"/>
    <w:link w:val="FooterChar"/>
    <w:uiPriority w:val="99"/>
    <w:unhideWhenUsed/>
    <w:rsid w:val="00664184"/>
    <w:pPr>
      <w:tabs>
        <w:tab w:val="center" w:pos="4680"/>
        <w:tab w:val="right" w:pos="9360"/>
      </w:tabs>
    </w:pPr>
  </w:style>
  <w:style w:type="character" w:customStyle="1" w:styleId="FooterChar">
    <w:name w:val="Footer Char"/>
    <w:basedOn w:val="DefaultParagraphFont"/>
    <w:link w:val="Footer"/>
    <w:uiPriority w:val="99"/>
    <w:rsid w:val="00664184"/>
  </w:style>
  <w:style w:type="character" w:styleId="Strong">
    <w:name w:val="Strong"/>
    <w:basedOn w:val="DefaultParagraphFont"/>
    <w:uiPriority w:val="22"/>
    <w:qFormat/>
    <w:rsid w:val="00B31510"/>
    <w:rPr>
      <w:b/>
      <w:bCs/>
    </w:rPr>
  </w:style>
  <w:style w:type="character" w:customStyle="1" w:styleId="Heading2Char">
    <w:name w:val="Heading 2 Char"/>
    <w:basedOn w:val="DefaultParagraphFont"/>
    <w:link w:val="Heading2"/>
    <w:uiPriority w:val="9"/>
    <w:rsid w:val="0042355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372838">
      <w:bodyDiv w:val="1"/>
      <w:marLeft w:val="0"/>
      <w:marRight w:val="0"/>
      <w:marTop w:val="0"/>
      <w:marBottom w:val="0"/>
      <w:divBdr>
        <w:top w:val="none" w:sz="0" w:space="0" w:color="auto"/>
        <w:left w:val="none" w:sz="0" w:space="0" w:color="auto"/>
        <w:bottom w:val="none" w:sz="0" w:space="0" w:color="auto"/>
        <w:right w:val="none" w:sz="0" w:space="0" w:color="auto"/>
      </w:divBdr>
    </w:div>
    <w:div w:id="171134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uflib.ufl.edu/specialist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flib.ufl.edu/specialists/" TargetMode="External"/><Relationship Id="rId17" Type="http://schemas.openxmlformats.org/officeDocument/2006/relationships/hyperlink" Target="http://www.registrar.ufl.edu/catalog/policies/regulationgrades.html" TargetMode="External"/><Relationship Id="rId2" Type="http://schemas.openxmlformats.org/officeDocument/2006/relationships/numbering" Target="numbering.xml"/><Relationship Id="rId16" Type="http://schemas.openxmlformats.org/officeDocument/2006/relationships/hyperlink" Target="https://catalog.ufl.edu/UGRD/academic-regulations/attendance-polic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lick.info.gator360.ufl.edu/?qs=7d4160a95230313e25ac91943098375da1a3f364efd6392baf83251b9bab7d5eed659cd1e5b9022dad98d47c0922c8b1a75cfb96918bb1ac" TargetMode="External"/><Relationship Id="rId5" Type="http://schemas.openxmlformats.org/officeDocument/2006/relationships/webSettings" Target="webSettings.xml"/><Relationship Id="rId15" Type="http://schemas.openxmlformats.org/officeDocument/2006/relationships/hyperlink" Target="https://sccr.dso.ufl.edu/policies/student-honor-code-student-conduct-code/" TargetMode="External"/><Relationship Id="rId10" Type="http://schemas.openxmlformats.org/officeDocument/2006/relationships/hyperlink" Target="http://click.info.gator360.ufl.edu/?qs=7d4160a95230313ee0771361cd097910628aac1c13329a7ff36a4499618dba1d0328604057632f60dbf56a1633a503fe9888d34be9295b1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elpdesk@ufl.edu" TargetMode="External"/><Relationship Id="rId14" Type="http://schemas.openxmlformats.org/officeDocument/2006/relationships/hyperlink" Target="https://syllabus.ufl.edu/syllabus-policy/uf-syllabus-policy-lin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C2BF3-5A74-49C1-A8A1-3C9776FE6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717</Words>
  <Characters>20799</Characters>
  <Application>Microsoft Office Word</Application>
  <DocSecurity>0</DocSecurity>
  <Lines>623</Lines>
  <Paragraphs>303</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24720</CharactersWithSpaces>
  <SharedDoc>false</SharedDoc>
  <HLinks>
    <vt:vector size="30" baseType="variant">
      <vt:variant>
        <vt:i4>8061027</vt:i4>
      </vt:variant>
      <vt:variant>
        <vt:i4>12</vt:i4>
      </vt:variant>
      <vt:variant>
        <vt:i4>0</vt:i4>
      </vt:variant>
      <vt:variant>
        <vt:i4>5</vt:i4>
      </vt:variant>
      <vt:variant>
        <vt:lpwstr>http://www.registrar.ufl.edu/catalog/policies/regulationgrades.html</vt:lpwstr>
      </vt:variant>
      <vt:variant>
        <vt:lpwstr/>
      </vt:variant>
      <vt:variant>
        <vt:i4>7929910</vt:i4>
      </vt:variant>
      <vt:variant>
        <vt:i4>9</vt:i4>
      </vt:variant>
      <vt:variant>
        <vt:i4>0</vt:i4>
      </vt:variant>
      <vt:variant>
        <vt:i4>5</vt:i4>
      </vt:variant>
      <vt:variant>
        <vt:lpwstr>http://www.claytowne.com/beats-digging-ditches/storyboard-tutorial-how-to-create-storyboards-for-film-video-and-television/</vt:lpwstr>
      </vt:variant>
      <vt:variant>
        <vt:lpwstr/>
      </vt:variant>
      <vt:variant>
        <vt:i4>3735656</vt:i4>
      </vt:variant>
      <vt:variant>
        <vt:i4>6</vt:i4>
      </vt:variant>
      <vt:variant>
        <vt:i4>0</vt:i4>
      </vt:variant>
      <vt:variant>
        <vt:i4>5</vt:i4>
      </vt:variant>
      <vt:variant>
        <vt:lpwstr>http://www.youtube.com/</vt:lpwstr>
      </vt:variant>
      <vt:variant>
        <vt:lpwstr/>
      </vt:variant>
      <vt:variant>
        <vt:i4>7864361</vt:i4>
      </vt:variant>
      <vt:variant>
        <vt:i4>3</vt:i4>
      </vt:variant>
      <vt:variant>
        <vt:i4>0</vt:i4>
      </vt:variant>
      <vt:variant>
        <vt:i4>5</vt:i4>
      </vt:variant>
      <vt:variant>
        <vt:lpwstr>http://lss.at.ufl.edu/</vt:lpwstr>
      </vt:variant>
      <vt:variant>
        <vt:lpwstr/>
      </vt:variant>
      <vt:variant>
        <vt:i4>2621530</vt:i4>
      </vt:variant>
      <vt:variant>
        <vt:i4>0</vt:i4>
      </vt:variant>
      <vt:variant>
        <vt:i4>0</vt:i4>
      </vt:variant>
      <vt:variant>
        <vt:i4>5</vt:i4>
      </vt:variant>
      <vt:variant>
        <vt:lpwstr>mailto:djames@hhp.uf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ores James</dc:creator>
  <cp:lastModifiedBy>James,Delores Corinne Suzette</cp:lastModifiedBy>
  <cp:revision>5</cp:revision>
  <cp:lastPrinted>2025-12-01T16:41:00Z</cp:lastPrinted>
  <dcterms:created xsi:type="dcterms:W3CDTF">2025-12-07T16:04:00Z</dcterms:created>
  <dcterms:modified xsi:type="dcterms:W3CDTF">2026-01-0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d27284fc1f8bf8d42dcf4723f3c65d8ed3edacd853b69ae5f94e92e67b2a2b</vt:lpwstr>
  </property>
</Properties>
</file>